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F00ACB" w14:textId="53DAD706" w:rsidR="007E7B82" w:rsidRPr="007E7B82" w:rsidRDefault="007E7B82" w:rsidP="007E7B82">
      <w:pPr>
        <w:spacing w:after="0"/>
        <w:jc w:val="center"/>
        <w:rPr>
          <w:rFonts w:ascii="Times New Roman" w:hAnsi="Times New Roman" w:cs="Times New Roman"/>
          <w:color w:val="000000" w:themeColor="text1"/>
          <w:sz w:val="40"/>
          <w:szCs w:val="32"/>
        </w:rPr>
      </w:pPr>
      <w:r w:rsidRPr="007E7B82">
        <w:rPr>
          <w:rStyle w:val="Heading1Char"/>
          <w:rFonts w:ascii="Times New Roman" w:hAnsi="Times New Roman" w:cs="Times New Roman"/>
          <w:color w:val="000000" w:themeColor="text1"/>
          <w:sz w:val="40"/>
          <w:szCs w:val="40"/>
        </w:rPr>
        <w:t>SCS2208 Rapid Application Development</w:t>
      </w:r>
    </w:p>
    <w:p w14:paraId="0E21B4B9" w14:textId="77777777" w:rsidR="007E7B82" w:rsidRPr="007E7B82" w:rsidRDefault="007E7B82" w:rsidP="007E7B82">
      <w:pPr>
        <w:spacing w:after="0"/>
        <w:jc w:val="center"/>
        <w:rPr>
          <w:rFonts w:ascii="Times New Roman" w:hAnsi="Times New Roman" w:cs="Times New Roman"/>
          <w:sz w:val="32"/>
          <w:szCs w:val="28"/>
        </w:rPr>
      </w:pPr>
      <w:r w:rsidRPr="007E7B82">
        <w:rPr>
          <w:rFonts w:ascii="Times New Roman" w:hAnsi="Times New Roman" w:cs="Times New Roman"/>
          <w:sz w:val="32"/>
          <w:szCs w:val="28"/>
        </w:rPr>
        <w:t>Lab Sheet - Basic JS</w:t>
      </w:r>
    </w:p>
    <w:p w14:paraId="01C6578F" w14:textId="09EB7CAB" w:rsidR="00E06C52" w:rsidRDefault="007E7B82" w:rsidP="007E7B82">
      <w:pPr>
        <w:spacing w:after="0" w:line="240" w:lineRule="auto"/>
        <w:jc w:val="center"/>
        <w:rPr>
          <w:rFonts w:ascii="Times New Roman" w:hAnsi="Times New Roman" w:cs="Times New Roman"/>
          <w:sz w:val="32"/>
          <w:szCs w:val="28"/>
        </w:rPr>
      </w:pPr>
      <w:r w:rsidRPr="007E7B82">
        <w:rPr>
          <w:rFonts w:ascii="Times New Roman" w:hAnsi="Times New Roman" w:cs="Times New Roman"/>
          <w:sz w:val="32"/>
          <w:szCs w:val="28"/>
        </w:rPr>
        <w:t>Part II</w:t>
      </w:r>
    </w:p>
    <w:p w14:paraId="2A1A5795" w14:textId="4F9EB017" w:rsidR="007E7B82" w:rsidRDefault="007E7B82" w:rsidP="007E7B82">
      <w:pPr>
        <w:spacing w:after="0" w:line="240" w:lineRule="auto"/>
        <w:jc w:val="center"/>
        <w:rPr>
          <w:rFonts w:ascii="Times New Roman" w:hAnsi="Times New Roman" w:cs="Times New Roman"/>
          <w:sz w:val="32"/>
          <w:szCs w:val="28"/>
        </w:rPr>
      </w:pPr>
    </w:p>
    <w:p w14:paraId="15D64EB4" w14:textId="448B2922" w:rsidR="007E7B82" w:rsidRPr="00441DFE" w:rsidRDefault="007E7B82" w:rsidP="007E7B82">
      <w:pPr>
        <w:spacing w:after="0" w:line="360" w:lineRule="auto"/>
        <w:rPr>
          <w:rFonts w:ascii="Times New Roman" w:hAnsi="Times New Roman" w:cs="Times New Roman"/>
          <w:b/>
          <w:bCs/>
          <w:sz w:val="24"/>
        </w:rPr>
      </w:pPr>
      <w:r w:rsidRPr="00441DFE">
        <w:rPr>
          <w:rFonts w:ascii="Times New Roman" w:hAnsi="Times New Roman" w:cs="Times New Roman"/>
          <w:b/>
          <w:bCs/>
          <w:sz w:val="24"/>
        </w:rPr>
        <w:t>Question 01</w:t>
      </w:r>
    </w:p>
    <w:p w14:paraId="29B5DB9D" w14:textId="12E3D785" w:rsidR="007E7B82" w:rsidRDefault="007E7B82" w:rsidP="007E7B82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7E7B82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060ABAF" wp14:editId="28897ACF">
                <wp:simplePos x="0" y="0"/>
                <wp:positionH relativeFrom="margin">
                  <wp:align>right</wp:align>
                </wp:positionH>
                <wp:positionV relativeFrom="paragraph">
                  <wp:posOffset>331470</wp:posOffset>
                </wp:positionV>
                <wp:extent cx="5705475" cy="1619250"/>
                <wp:effectExtent l="0" t="0" r="28575" b="1905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1619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4FAD45D" w14:textId="77777777" w:rsidR="007E7B82" w:rsidRPr="007E7B82" w:rsidRDefault="007E7B82" w:rsidP="007E7B82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E7B82">
                              <w:rPr>
                                <w:rFonts w:ascii="Consolas" w:eastAsia="Times New Roman" w:hAnsi="Consolas" w:cs="Times New Roman"/>
                                <w:color w:val="FB94FF"/>
                                <w:sz w:val="21"/>
                                <w:szCs w:val="21"/>
                              </w:rPr>
                              <w:t>function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gramStart"/>
                            <w:r w:rsidRPr="007E7B82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Alert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(</w:t>
                            </w:r>
                            <w:proofErr w:type="gramEnd"/>
                            <w:r w:rsidRPr="007E7B82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)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25B1967B" w14:textId="77777777" w:rsidR="007E7B82" w:rsidRPr="007E7B82" w:rsidRDefault="007E7B82" w:rsidP="007E7B82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E7B82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let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Name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gramStart"/>
                            <w:r w:rsidRPr="007E7B82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document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getElementById</w:t>
                            </w:r>
                            <w:proofErr w:type="gramEnd"/>
                            <w:r w:rsidRPr="007E7B82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name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.value;</w:t>
                            </w:r>
                          </w:p>
                          <w:p w14:paraId="28E6A3FB" w14:textId="77777777" w:rsidR="007E7B82" w:rsidRPr="007E7B82" w:rsidRDefault="007E7B82" w:rsidP="007E7B82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E7B82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let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Hometown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gramStart"/>
                            <w:r w:rsidRPr="007E7B82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document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getElementById</w:t>
                            </w:r>
                            <w:proofErr w:type="gramEnd"/>
                            <w:r w:rsidRPr="007E7B82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hometown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.value;</w:t>
                            </w:r>
                          </w:p>
                          <w:p w14:paraId="332DAFF9" w14:textId="77777777" w:rsidR="007E7B82" w:rsidRPr="007E7B82" w:rsidRDefault="007E7B82" w:rsidP="007E7B82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7AC4AA7C" w14:textId="77777777" w:rsidR="007E7B82" w:rsidRPr="007E7B82" w:rsidRDefault="007E7B82" w:rsidP="007E7B82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E7B82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if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proofErr w:type="gramStart"/>
                            <w:r w:rsidRPr="007E7B82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Name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!</w:t>
                            </w:r>
                            <w:proofErr w:type="gramEnd"/>
                            <w:r w:rsidRPr="007E7B82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"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&amp;&amp;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Hometown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!=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"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65CD5EBD" w14:textId="77777777" w:rsidR="007E7B82" w:rsidRPr="007E7B82" w:rsidRDefault="007E7B82" w:rsidP="007E7B82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E7B82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  <w:proofErr w:type="gramStart"/>
                            <w:r w:rsidRPr="007E7B82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alert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proofErr w:type="gramEnd"/>
                            <w:r w:rsidRPr="007E7B82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 xml:space="preserve">Name: 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+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Name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+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FF628C"/>
                                <w:sz w:val="21"/>
                                <w:szCs w:val="21"/>
                              </w:rPr>
                              <w:t>\</w:t>
                            </w:r>
                            <w:proofErr w:type="spellStart"/>
                            <w:r w:rsidRPr="007E7B82">
                              <w:rPr>
                                <w:rFonts w:ascii="Consolas" w:eastAsia="Times New Roman" w:hAnsi="Consolas" w:cs="Times New Roman"/>
                                <w:color w:val="FF628C"/>
                                <w:sz w:val="21"/>
                                <w:szCs w:val="21"/>
                              </w:rPr>
                              <w:t>n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Home</w:t>
                            </w:r>
                            <w:proofErr w:type="spellEnd"/>
                            <w:r w:rsidRPr="007E7B82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 xml:space="preserve"> town: 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+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Hometown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;</w:t>
                            </w:r>
                          </w:p>
                          <w:p w14:paraId="12B87711" w14:textId="77777777" w:rsidR="007E7B82" w:rsidRPr="007E7B82" w:rsidRDefault="007E7B82" w:rsidP="007E7B82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E7B82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7E7B82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49BC8B10" w14:textId="77777777" w:rsidR="007E7B82" w:rsidRPr="007E7B82" w:rsidRDefault="007E7B82" w:rsidP="007E7B82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E7B82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18B7ED54" w14:textId="541356EE" w:rsidR="007E7B82" w:rsidRDefault="007E7B8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60ABA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98.05pt;margin-top:26.1pt;width:449.25pt;height:127.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">
                <v:textbox>
                  <w:txbxContent>
                    <w:p w14:paraId="04FAD45D" w14:textId="77777777" w:rsidR="007E7B82" w:rsidRPr="007E7B82" w:rsidRDefault="007E7B82" w:rsidP="007E7B82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E7B82">
                        <w:rPr>
                          <w:rFonts w:ascii="Consolas" w:eastAsia="Times New Roman" w:hAnsi="Consolas" w:cs="Times New Roman"/>
                          <w:color w:val="FB94FF"/>
                          <w:sz w:val="21"/>
                          <w:szCs w:val="21"/>
                        </w:rPr>
                        <w:t>function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7E7B82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Alert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(</w:t>
                      </w:r>
                      <w:proofErr w:type="gramEnd"/>
                      <w:r w:rsidRPr="007E7B82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)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25B1967B" w14:textId="77777777" w:rsidR="007E7B82" w:rsidRPr="007E7B82" w:rsidRDefault="007E7B82" w:rsidP="007E7B82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E7B82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let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Name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7E7B82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document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getElementById</w:t>
                      </w:r>
                      <w:proofErr w:type="gramEnd"/>
                      <w:r w:rsidRPr="007E7B82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name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.value;</w:t>
                      </w:r>
                    </w:p>
                    <w:p w14:paraId="28E6A3FB" w14:textId="77777777" w:rsidR="007E7B82" w:rsidRPr="007E7B82" w:rsidRDefault="007E7B82" w:rsidP="007E7B82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E7B82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let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Hometown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7E7B82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document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getElementById</w:t>
                      </w:r>
                      <w:proofErr w:type="gramEnd"/>
                      <w:r w:rsidRPr="007E7B82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hometown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.value;</w:t>
                      </w:r>
                    </w:p>
                    <w:p w14:paraId="332DAFF9" w14:textId="77777777" w:rsidR="007E7B82" w:rsidRPr="007E7B82" w:rsidRDefault="007E7B82" w:rsidP="007E7B82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7AC4AA7C" w14:textId="77777777" w:rsidR="007E7B82" w:rsidRPr="007E7B82" w:rsidRDefault="007E7B82" w:rsidP="007E7B82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E7B82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if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proofErr w:type="gramStart"/>
                      <w:r w:rsidRPr="007E7B82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Name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!</w:t>
                      </w:r>
                      <w:proofErr w:type="gramEnd"/>
                      <w:r w:rsidRPr="007E7B82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"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&amp;&amp;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Hometown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!=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"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65CD5EBD" w14:textId="77777777" w:rsidR="007E7B82" w:rsidRPr="007E7B82" w:rsidRDefault="007E7B82" w:rsidP="007E7B82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E7B82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    </w:t>
                      </w:r>
                      <w:proofErr w:type="gramStart"/>
                      <w:r w:rsidRPr="007E7B82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alert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proofErr w:type="gramEnd"/>
                      <w:r w:rsidRPr="007E7B82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 xml:space="preserve">Name: 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+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Name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+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FF628C"/>
                          <w:sz w:val="21"/>
                          <w:szCs w:val="21"/>
                        </w:rPr>
                        <w:t>\</w:t>
                      </w:r>
                      <w:proofErr w:type="spellStart"/>
                      <w:r w:rsidRPr="007E7B82">
                        <w:rPr>
                          <w:rFonts w:ascii="Consolas" w:eastAsia="Times New Roman" w:hAnsi="Consolas" w:cs="Times New Roman"/>
                          <w:color w:val="FF628C"/>
                          <w:sz w:val="21"/>
                          <w:szCs w:val="21"/>
                        </w:rPr>
                        <w:t>n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Home</w:t>
                      </w:r>
                      <w:proofErr w:type="spellEnd"/>
                      <w:r w:rsidRPr="007E7B82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 xml:space="preserve"> town: 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+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Hometown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;</w:t>
                      </w:r>
                    </w:p>
                    <w:p w14:paraId="12B87711" w14:textId="77777777" w:rsidR="007E7B82" w:rsidRPr="007E7B82" w:rsidRDefault="007E7B82" w:rsidP="007E7B82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E7B82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7E7B82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49BC8B10" w14:textId="77777777" w:rsidR="007E7B82" w:rsidRPr="007E7B82" w:rsidRDefault="007E7B82" w:rsidP="007E7B82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E7B82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18B7ED54" w14:textId="541356EE" w:rsidR="007E7B82" w:rsidRDefault="007E7B82"/>
                  </w:txbxContent>
                </v:textbox>
                <w10:wrap type="topAndBottom" anchorx="margin"/>
              </v:shape>
            </w:pict>
          </mc:Fallback>
        </mc:AlternateContent>
      </w:r>
      <w:r w:rsidRPr="007E7B82">
        <w:rPr>
          <w:rFonts w:ascii="Times New Roman" w:hAnsi="Times New Roman" w:cs="Times New Roman"/>
          <w:sz w:val="24"/>
        </w:rPr>
        <w:t>JavaScript file</w:t>
      </w:r>
      <w:r w:rsidR="009C67E3">
        <w:rPr>
          <w:rFonts w:ascii="Times New Roman" w:hAnsi="Times New Roman" w:cs="Times New Roman"/>
          <w:sz w:val="24"/>
        </w:rPr>
        <w:t xml:space="preserve"> – Q1</w:t>
      </w:r>
    </w:p>
    <w:p w14:paraId="7DC23993" w14:textId="7125DC44" w:rsidR="007E7B82" w:rsidRDefault="007E7B82" w:rsidP="007E7B82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7C58F9EF" w14:textId="03F86839" w:rsidR="007E7B82" w:rsidRDefault="000827B3" w:rsidP="007E7B82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7E7B82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31A3800" wp14:editId="511BF7DB">
                <wp:simplePos x="0" y="0"/>
                <wp:positionH relativeFrom="margin">
                  <wp:align>right</wp:align>
                </wp:positionH>
                <wp:positionV relativeFrom="paragraph">
                  <wp:posOffset>320040</wp:posOffset>
                </wp:positionV>
                <wp:extent cx="5705475" cy="4629150"/>
                <wp:effectExtent l="0" t="0" r="28575" b="19050"/>
                <wp:wrapTopAndBottom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46291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6133ACD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!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DOCTYPE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html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4AC39DDE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html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lang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proofErr w:type="spellStart"/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en</w:t>
                            </w:r>
                            <w:proofErr w:type="spellEnd"/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4D8C2DDB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meta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charset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utf-8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15C80D18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meta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name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viewport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content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width=device-width, initial-scale=1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36AAFFBA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</w:p>
                          <w:p w14:paraId="59214A47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head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6D2B591C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 xml:space="preserve">  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title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Question 01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/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title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330686C7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 xml:space="preserve">  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link </w:t>
                            </w:r>
                            <w:proofErr w:type="spellStart"/>
                            <w:r w:rsidRPr="000827B3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rel</w:t>
                            </w:r>
                            <w:proofErr w:type="spellEnd"/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stylesheet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proofErr w:type="spellStart"/>
                            <w:r w:rsidRPr="000827B3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href</w:t>
                            </w:r>
                            <w:proofErr w:type="spellEnd"/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common.css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1C6D40A9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/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head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265647FF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</w:p>
                          <w:p w14:paraId="5714C8BE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body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53660953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    &lt;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script </w:t>
                            </w:r>
                            <w:proofErr w:type="spellStart"/>
                            <w:r w:rsidRPr="000827B3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src</w:t>
                            </w:r>
                            <w:proofErr w:type="spellEnd"/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Q1.js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&lt;/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script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0C808900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 xml:space="preserve">  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div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class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window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3A14824B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 xml:space="preserve">      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form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3FD7410D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 xml:space="preserve">          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label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for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Name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Name: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/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label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&lt;</w:t>
                            </w:r>
                            <w:proofErr w:type="spellStart"/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br</w:t>
                            </w:r>
                            <w:proofErr w:type="spellEnd"/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3FE76657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 xml:space="preserve">          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input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type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text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id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name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name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name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class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box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placeholder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 xml:space="preserve">Insert a </w:t>
                            </w:r>
                            <w:proofErr w:type="gramStart"/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name..</w:t>
                            </w:r>
                            <w:proofErr w:type="gramEnd"/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required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&lt;</w:t>
                            </w:r>
                            <w:proofErr w:type="spellStart"/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br</w:t>
                            </w:r>
                            <w:proofErr w:type="spellEnd"/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&lt;</w:t>
                            </w:r>
                            <w:proofErr w:type="spellStart"/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br</w:t>
                            </w:r>
                            <w:proofErr w:type="spellEnd"/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2B4DF08C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 xml:space="preserve">          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label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for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hometown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Hometown: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/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label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&lt;</w:t>
                            </w:r>
                            <w:proofErr w:type="spellStart"/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br</w:t>
                            </w:r>
                            <w:proofErr w:type="spellEnd"/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6811F5A3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 xml:space="preserve">          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input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type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text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id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hometown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name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hometown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class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box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placeholder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 xml:space="preserve">Insert home </w:t>
                            </w:r>
                            <w:proofErr w:type="gramStart"/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town..</w:t>
                            </w:r>
                            <w:proofErr w:type="gramEnd"/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</w:p>
                          <w:p w14:paraId="140952B2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              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required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&lt;</w:t>
                            </w:r>
                            <w:proofErr w:type="spellStart"/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br</w:t>
                            </w:r>
                            <w:proofErr w:type="spellEnd"/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&lt;</w:t>
                            </w:r>
                            <w:proofErr w:type="spellStart"/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br</w:t>
                            </w:r>
                            <w:proofErr w:type="spellEnd"/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44B64065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 xml:space="preserve">          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button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type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submit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class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button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proofErr w:type="spellStart"/>
                            <w:r w:rsidRPr="000827B3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onClick</w:t>
                            </w:r>
                            <w:proofErr w:type="spellEnd"/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Alert()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Click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/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button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1ED13258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 xml:space="preserve">      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/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form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5A8510AA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 xml:space="preserve">  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/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div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3DDD3A86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/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body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6B1B0EAE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</w:p>
                          <w:p w14:paraId="080F078D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/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html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57674F7D" w14:textId="77777777" w:rsidR="007E7B82" w:rsidRPr="000827B3" w:rsidRDefault="007E7B82" w:rsidP="007E7B82">
                            <w:pPr>
                              <w:rPr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1A3800" id="_x0000_s1027" type="#_x0000_t202" style="position:absolute;left:0;text-align:left;margin-left:398.05pt;margin-top:25.2pt;width:449.25pt;height:364.5pt;z-index:25166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">
                <v:textbox>
                  <w:txbxContent>
                    <w:p w14:paraId="26133ACD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!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DOCTYPE </w:t>
                      </w:r>
                      <w:r w:rsidRPr="000827B3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html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4AC39DDE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html </w:t>
                      </w:r>
                      <w:r w:rsidRPr="000827B3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lang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proofErr w:type="spellStart"/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en</w:t>
                      </w:r>
                      <w:proofErr w:type="spellEnd"/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4D8C2DDB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meta </w:t>
                      </w:r>
                      <w:r w:rsidRPr="000827B3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charset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utf-8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15C80D18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meta </w:t>
                      </w:r>
                      <w:r w:rsidRPr="000827B3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name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viewport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0827B3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content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width=device-width, initial-scale=1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36AAFFBA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</w:p>
                    <w:p w14:paraId="59214A47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head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6D2B591C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 xml:space="preserve">   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title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Question 01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/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title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330686C7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 xml:space="preserve">   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link </w:t>
                      </w:r>
                      <w:proofErr w:type="spellStart"/>
                      <w:r w:rsidRPr="000827B3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rel</w:t>
                      </w:r>
                      <w:proofErr w:type="spellEnd"/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stylesheet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proofErr w:type="spellStart"/>
                      <w:r w:rsidRPr="000827B3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href</w:t>
                      </w:r>
                      <w:proofErr w:type="spellEnd"/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common.css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1C6D40A9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/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head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265647FF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</w:p>
                    <w:p w14:paraId="5714C8BE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body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53660953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    &lt;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script </w:t>
                      </w:r>
                      <w:proofErr w:type="spellStart"/>
                      <w:r w:rsidRPr="000827B3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src</w:t>
                      </w:r>
                      <w:proofErr w:type="spellEnd"/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Q1.js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&lt;/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script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0C808900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 xml:space="preserve">   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div </w:t>
                      </w:r>
                      <w:r w:rsidRPr="000827B3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class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window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3A14824B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 xml:space="preserve">       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form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3FD7410D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 xml:space="preserve">           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label </w:t>
                      </w:r>
                      <w:r w:rsidRPr="000827B3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for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Name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Name: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/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label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&lt;</w:t>
                      </w:r>
                      <w:proofErr w:type="spellStart"/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br</w:t>
                      </w:r>
                      <w:proofErr w:type="spellEnd"/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3FE76657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 xml:space="preserve">           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input </w:t>
                      </w:r>
                      <w:r w:rsidRPr="000827B3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type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text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0827B3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id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name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0827B3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name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name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0827B3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class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box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0827B3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placeholder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 xml:space="preserve">Insert a </w:t>
                      </w:r>
                      <w:proofErr w:type="gramStart"/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name..</w:t>
                      </w:r>
                      <w:proofErr w:type="gramEnd"/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0827B3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required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&lt;</w:t>
                      </w:r>
                      <w:proofErr w:type="spellStart"/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br</w:t>
                      </w:r>
                      <w:proofErr w:type="spellEnd"/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&lt;</w:t>
                      </w:r>
                      <w:proofErr w:type="spellStart"/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br</w:t>
                      </w:r>
                      <w:proofErr w:type="spellEnd"/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2B4DF08C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 xml:space="preserve">           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label </w:t>
                      </w:r>
                      <w:r w:rsidRPr="000827B3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for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hometown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Hometown: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/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label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&lt;</w:t>
                      </w:r>
                      <w:proofErr w:type="spellStart"/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br</w:t>
                      </w:r>
                      <w:proofErr w:type="spellEnd"/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6811F5A3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 xml:space="preserve">           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input </w:t>
                      </w:r>
                      <w:r w:rsidRPr="000827B3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type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text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0827B3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id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hometown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0827B3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name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hometown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0827B3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class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box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0827B3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placeholder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 xml:space="preserve">Insert home </w:t>
                      </w:r>
                      <w:proofErr w:type="gramStart"/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town..</w:t>
                      </w:r>
                      <w:proofErr w:type="gramEnd"/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</w:p>
                    <w:p w14:paraId="140952B2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                </w:t>
                      </w:r>
                      <w:r w:rsidRPr="000827B3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required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&lt;</w:t>
                      </w:r>
                      <w:proofErr w:type="spellStart"/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br</w:t>
                      </w:r>
                      <w:proofErr w:type="spellEnd"/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&lt;</w:t>
                      </w:r>
                      <w:proofErr w:type="spellStart"/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br</w:t>
                      </w:r>
                      <w:proofErr w:type="spellEnd"/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44B64065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 xml:space="preserve">           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button </w:t>
                      </w:r>
                      <w:r w:rsidRPr="000827B3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type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submit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0827B3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class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button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proofErr w:type="spellStart"/>
                      <w:r w:rsidRPr="000827B3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onClick</w:t>
                      </w:r>
                      <w:proofErr w:type="spellEnd"/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Alert()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Click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/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button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1ED13258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 xml:space="preserve">       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/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form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5A8510AA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 xml:space="preserve">   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/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div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3DDD3A86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/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body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6B1B0EAE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</w:p>
                    <w:p w14:paraId="080F078D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/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html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57674F7D" w14:textId="77777777" w:rsidR="007E7B82" w:rsidRPr="000827B3" w:rsidRDefault="007E7B82" w:rsidP="007E7B82">
                      <w:pPr>
                        <w:rPr>
                          <w:sz w:val="14"/>
                          <w:szCs w:val="14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7E7B82">
        <w:rPr>
          <w:rFonts w:ascii="Times New Roman" w:hAnsi="Times New Roman" w:cs="Times New Roman"/>
          <w:sz w:val="24"/>
        </w:rPr>
        <w:t>HTML file</w:t>
      </w:r>
      <w:r w:rsidR="009C67E3">
        <w:rPr>
          <w:rFonts w:ascii="Times New Roman" w:hAnsi="Times New Roman" w:cs="Times New Roman"/>
          <w:sz w:val="24"/>
        </w:rPr>
        <w:t xml:space="preserve"> – Q1</w:t>
      </w:r>
    </w:p>
    <w:p w14:paraId="6C9D7932" w14:textId="77777777" w:rsidR="000827B3" w:rsidRPr="000827B3" w:rsidRDefault="000827B3" w:rsidP="000827B3">
      <w:pPr>
        <w:pStyle w:val="ListParagraph"/>
        <w:rPr>
          <w:rFonts w:ascii="Times New Roman" w:hAnsi="Times New Roman" w:cs="Times New Roman"/>
          <w:sz w:val="24"/>
        </w:rPr>
      </w:pPr>
    </w:p>
    <w:p w14:paraId="0C79319E" w14:textId="7F37AC46" w:rsidR="000827B3" w:rsidRDefault="000827B3" w:rsidP="00441DFE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7E7B82"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0411328B" wp14:editId="5E319690">
                <wp:simplePos x="0" y="0"/>
                <wp:positionH relativeFrom="margin">
                  <wp:align>right</wp:align>
                </wp:positionH>
                <wp:positionV relativeFrom="paragraph">
                  <wp:posOffset>323850</wp:posOffset>
                </wp:positionV>
                <wp:extent cx="5705475" cy="4467225"/>
                <wp:effectExtent l="0" t="0" r="28575" b="28575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4467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03DB66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</w:t>
                            </w:r>
                            <w:proofErr w:type="gramStart"/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3AD900"/>
                                <w:sz w:val="21"/>
                                <w:szCs w:val="21"/>
                              </w:rPr>
                              <w:t>window</w:t>
                            </w:r>
                            <w:proofErr w:type="gramEnd"/>
                            <w:r w:rsidRPr="000827B3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5504C779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display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inline-</w:t>
                            </w:r>
                            <w:proofErr w:type="gramStart"/>
                            <w:r w:rsidRPr="000827B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block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proofErr w:type="gramEnd"/>
                          </w:p>
                          <w:p w14:paraId="33654A9E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position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gramStart"/>
                            <w:r w:rsidRPr="000827B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fixed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proofErr w:type="gramEnd"/>
                          </w:p>
                          <w:p w14:paraId="4FEC6B2F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order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gramStart"/>
                            <w:r w:rsidRPr="000827B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none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proofErr w:type="gramEnd"/>
                          </w:p>
                          <w:p w14:paraId="3BD8D778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order-radius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gramStart"/>
                            <w:r w:rsidRPr="000827B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5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px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proofErr w:type="gramEnd"/>
                          </w:p>
                          <w:p w14:paraId="08CEF7EE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ackground-color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#</w:t>
                            </w:r>
                            <w:proofErr w:type="gramStart"/>
                            <w:r w:rsidRPr="000827B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cacaca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proofErr w:type="gramEnd"/>
                          </w:p>
                          <w:p w14:paraId="070A1711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padding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40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px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gramStart"/>
                            <w:r w:rsidRPr="000827B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30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px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proofErr w:type="gramEnd"/>
                          </w:p>
                          <w:p w14:paraId="2923A418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font-size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gramStart"/>
                            <w:r w:rsidRPr="000827B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18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px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proofErr w:type="gramEnd"/>
                          </w:p>
                          <w:p w14:paraId="575AFA0B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58376338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5FE63269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</w:t>
                            </w:r>
                            <w:proofErr w:type="gramStart"/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3AD900"/>
                                <w:sz w:val="21"/>
                                <w:szCs w:val="21"/>
                              </w:rPr>
                              <w:t>button</w:t>
                            </w:r>
                            <w:proofErr w:type="gramEnd"/>
                            <w:r w:rsidRPr="000827B3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1D28C289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display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inline-</w:t>
                            </w:r>
                            <w:proofErr w:type="gramStart"/>
                            <w:r w:rsidRPr="000827B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block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proofErr w:type="gramEnd"/>
                          </w:p>
                          <w:p w14:paraId="3FBBB3D2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ackground-color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gramStart"/>
                            <w:r w:rsidRPr="000827B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green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proofErr w:type="gramEnd"/>
                          </w:p>
                          <w:p w14:paraId="1EEE6605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order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gramStart"/>
                            <w:r w:rsidRPr="000827B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none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proofErr w:type="gramEnd"/>
                          </w:p>
                          <w:p w14:paraId="3ACC826B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order-radius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gramStart"/>
                            <w:r w:rsidRPr="000827B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5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px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proofErr w:type="gramEnd"/>
                          </w:p>
                          <w:p w14:paraId="52B409FA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font-size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gramStart"/>
                            <w:r w:rsidRPr="000827B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15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px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proofErr w:type="gramEnd"/>
                          </w:p>
                          <w:p w14:paraId="5FEFA41E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color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gramStart"/>
                            <w:r w:rsidRPr="000827B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white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proofErr w:type="gramEnd"/>
                          </w:p>
                          <w:p w14:paraId="07780D1C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text-align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gramStart"/>
                            <w:r w:rsidRPr="000827B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center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proofErr w:type="gramEnd"/>
                          </w:p>
                          <w:p w14:paraId="239BA877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padding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10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px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gramStart"/>
                            <w:r w:rsidRPr="000827B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40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px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proofErr w:type="gramEnd"/>
                          </w:p>
                          <w:p w14:paraId="259AA709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3906DAE3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57080F67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</w:t>
                            </w:r>
                            <w:proofErr w:type="gramStart"/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3AD900"/>
                                <w:sz w:val="21"/>
                                <w:szCs w:val="21"/>
                              </w:rPr>
                              <w:t>box</w:t>
                            </w:r>
                            <w:proofErr w:type="gramEnd"/>
                            <w:r w:rsidRPr="000827B3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6B43D38F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padding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10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px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gramStart"/>
                            <w:r w:rsidRPr="000827B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12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px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proofErr w:type="gramEnd"/>
                          </w:p>
                          <w:p w14:paraId="2417F96E" w14:textId="77777777" w:rsidR="000827B3" w:rsidRPr="000827B3" w:rsidRDefault="000827B3" w:rsidP="000827B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0827B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</w:t>
                            </w:r>
                            <w:r w:rsidRPr="000827B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401DEDB1" w14:textId="77777777" w:rsidR="000827B3" w:rsidRPr="000827B3" w:rsidRDefault="000827B3" w:rsidP="000827B3">
                            <w:pPr>
                              <w:rPr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11328B" id="_x0000_s1028" type="#_x0000_t202" style="position:absolute;left:0;text-align:left;margin-left:398.05pt;margin-top:25.5pt;width:449.25pt;height:351.75pt;z-index:25166336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">
                <v:textbox>
                  <w:txbxContent>
                    <w:p w14:paraId="5E03DB66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</w:t>
                      </w:r>
                      <w:proofErr w:type="gramStart"/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3AD900"/>
                          <w:sz w:val="21"/>
                          <w:szCs w:val="21"/>
                        </w:rPr>
                        <w:t>window</w:t>
                      </w:r>
                      <w:proofErr w:type="gramEnd"/>
                      <w:r w:rsidRPr="000827B3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5504C779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display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inline-</w:t>
                      </w:r>
                      <w:proofErr w:type="gramStart"/>
                      <w:r w:rsidRPr="000827B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block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proofErr w:type="gramEnd"/>
                    </w:p>
                    <w:p w14:paraId="33654A9E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position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0827B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fixed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proofErr w:type="gramEnd"/>
                    </w:p>
                    <w:p w14:paraId="4FEC6B2F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order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0827B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none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proofErr w:type="gramEnd"/>
                    </w:p>
                    <w:p w14:paraId="3BD8D778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order-radius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0827B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5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px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proofErr w:type="gramEnd"/>
                    </w:p>
                    <w:p w14:paraId="08CEF7EE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ackground-color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#</w:t>
                      </w:r>
                      <w:proofErr w:type="gramStart"/>
                      <w:r w:rsidRPr="000827B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cacaca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proofErr w:type="gramEnd"/>
                    </w:p>
                    <w:p w14:paraId="070A1711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padding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40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px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0827B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30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px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proofErr w:type="gramEnd"/>
                    </w:p>
                    <w:p w14:paraId="2923A418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font-size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0827B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18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px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proofErr w:type="gramEnd"/>
                    </w:p>
                    <w:p w14:paraId="575AFA0B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58376338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5FE63269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</w:t>
                      </w:r>
                      <w:proofErr w:type="gramStart"/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3AD900"/>
                          <w:sz w:val="21"/>
                          <w:szCs w:val="21"/>
                        </w:rPr>
                        <w:t>button</w:t>
                      </w:r>
                      <w:proofErr w:type="gramEnd"/>
                      <w:r w:rsidRPr="000827B3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1D28C289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display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inline-</w:t>
                      </w:r>
                      <w:proofErr w:type="gramStart"/>
                      <w:r w:rsidRPr="000827B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block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proofErr w:type="gramEnd"/>
                    </w:p>
                    <w:p w14:paraId="3FBBB3D2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ackground-color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0827B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green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proofErr w:type="gramEnd"/>
                    </w:p>
                    <w:p w14:paraId="1EEE6605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order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0827B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none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proofErr w:type="gramEnd"/>
                    </w:p>
                    <w:p w14:paraId="3ACC826B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order-radius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0827B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5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px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proofErr w:type="gramEnd"/>
                    </w:p>
                    <w:p w14:paraId="52B409FA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font-size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0827B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15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px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proofErr w:type="gramEnd"/>
                    </w:p>
                    <w:p w14:paraId="5FEFA41E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color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0827B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white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proofErr w:type="gramEnd"/>
                    </w:p>
                    <w:p w14:paraId="07780D1C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text-align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0827B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center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proofErr w:type="gramEnd"/>
                    </w:p>
                    <w:p w14:paraId="239BA877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padding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10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px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0827B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40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px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proofErr w:type="gramEnd"/>
                    </w:p>
                    <w:p w14:paraId="259AA709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3906DAE3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57080F67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</w:t>
                      </w:r>
                      <w:proofErr w:type="gramStart"/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3AD900"/>
                          <w:sz w:val="21"/>
                          <w:szCs w:val="21"/>
                        </w:rPr>
                        <w:t>box</w:t>
                      </w:r>
                      <w:proofErr w:type="gramEnd"/>
                      <w:r w:rsidRPr="000827B3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6B43D38F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padding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10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px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0827B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12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px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proofErr w:type="gramEnd"/>
                    </w:p>
                    <w:p w14:paraId="2417F96E" w14:textId="77777777" w:rsidR="000827B3" w:rsidRPr="000827B3" w:rsidRDefault="000827B3" w:rsidP="000827B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0827B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</w:t>
                      </w:r>
                      <w:r w:rsidRPr="000827B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401DEDB1" w14:textId="77777777" w:rsidR="000827B3" w:rsidRPr="000827B3" w:rsidRDefault="000827B3" w:rsidP="000827B3">
                      <w:pPr>
                        <w:rPr>
                          <w:sz w:val="14"/>
                          <w:szCs w:val="14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</w:rPr>
        <w:t>CSS file</w:t>
      </w:r>
      <w:r w:rsidR="009C67E3">
        <w:rPr>
          <w:rFonts w:ascii="Times New Roman" w:hAnsi="Times New Roman" w:cs="Times New Roman"/>
          <w:sz w:val="24"/>
        </w:rPr>
        <w:t xml:space="preserve"> -</w:t>
      </w:r>
      <w:r>
        <w:rPr>
          <w:rFonts w:ascii="Times New Roman" w:hAnsi="Times New Roman" w:cs="Times New Roman"/>
          <w:sz w:val="24"/>
        </w:rPr>
        <w:t xml:space="preserve"> (common for Q1, Q2, Q3, Q4, Q6, Q7 and Q8)</w:t>
      </w:r>
    </w:p>
    <w:p w14:paraId="1C71E091" w14:textId="77777777" w:rsidR="00441DFE" w:rsidRPr="00441DFE" w:rsidRDefault="00441DFE" w:rsidP="00441DFE">
      <w:pPr>
        <w:pStyle w:val="ListParagraph"/>
        <w:rPr>
          <w:rFonts w:ascii="Times New Roman" w:hAnsi="Times New Roman" w:cs="Times New Roman"/>
          <w:sz w:val="24"/>
        </w:rPr>
      </w:pPr>
    </w:p>
    <w:p w14:paraId="68C303B3" w14:textId="051024F5" w:rsidR="00441DFE" w:rsidRDefault="00441DFE" w:rsidP="00441DFE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57667ABB" w14:textId="117F4CD3" w:rsidR="00441DFE" w:rsidRDefault="00441DFE" w:rsidP="00441DFE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5BB2FBEA" w14:textId="7C7721DC" w:rsidR="00441DFE" w:rsidRDefault="00441DFE" w:rsidP="00441DFE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015AFDAC" w14:textId="1AC24FA2" w:rsidR="00441DFE" w:rsidRDefault="00441DFE" w:rsidP="00441DFE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2B75AA68" w14:textId="5C1731BB" w:rsidR="00441DFE" w:rsidRDefault="00441DFE" w:rsidP="00441DFE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00DBC23E" w14:textId="09B78484" w:rsidR="00441DFE" w:rsidRDefault="00441DFE" w:rsidP="00441DFE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60637413" w14:textId="6268E41D" w:rsidR="00441DFE" w:rsidRDefault="00441DFE" w:rsidP="00441DFE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6D042192" w14:textId="5288D39A" w:rsidR="00441DFE" w:rsidRDefault="00441DFE" w:rsidP="00441DFE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662A94A2" w14:textId="0A94F4F4" w:rsidR="00441DFE" w:rsidRDefault="00441DFE" w:rsidP="00441DFE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0F85EFEA" w14:textId="20518B1F" w:rsidR="00441DFE" w:rsidRDefault="00441DFE" w:rsidP="00441DFE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7352F70E" w14:textId="50DCC946" w:rsidR="00441DFE" w:rsidRDefault="00441DFE" w:rsidP="00441DFE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41225F91" w14:textId="5EB90F0C" w:rsidR="00441DFE" w:rsidRDefault="00441DFE" w:rsidP="00441DFE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7C83233C" w14:textId="4DEBB9DE" w:rsidR="00441DFE" w:rsidRDefault="00441DFE" w:rsidP="00441DFE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069021C9" w14:textId="77777777" w:rsidR="00441DFE" w:rsidRPr="00441DFE" w:rsidRDefault="00441DFE" w:rsidP="00441DFE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19CF4C38" w14:textId="5483C28D" w:rsidR="000827B3" w:rsidRPr="00441DFE" w:rsidRDefault="000827B3" w:rsidP="000827B3">
      <w:pPr>
        <w:spacing w:after="0" w:line="360" w:lineRule="auto"/>
        <w:rPr>
          <w:rFonts w:ascii="Times New Roman" w:hAnsi="Times New Roman" w:cs="Times New Roman"/>
          <w:b/>
          <w:bCs/>
          <w:sz w:val="24"/>
        </w:rPr>
      </w:pPr>
      <w:r w:rsidRPr="00441DFE">
        <w:rPr>
          <w:rFonts w:ascii="Times New Roman" w:hAnsi="Times New Roman" w:cs="Times New Roman"/>
          <w:b/>
          <w:bCs/>
          <w:sz w:val="24"/>
        </w:rPr>
        <w:lastRenderedPageBreak/>
        <w:t>Question 02</w:t>
      </w:r>
    </w:p>
    <w:p w14:paraId="0067F5AA" w14:textId="5D15C94B" w:rsidR="00441DFE" w:rsidRPr="00441DFE" w:rsidRDefault="00441DFE" w:rsidP="00441DFE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7E7B82">
        <w:rPr>
          <w:noProof/>
        </w:rPr>
        <mc:AlternateContent>
          <mc:Choice Requires="wps">
            <w:drawing>
              <wp:anchor distT="45720" distB="45720" distL="114300" distR="114300" simplePos="0" relativeHeight="251668480" behindDoc="0" locked="0" layoutInCell="1" allowOverlap="1" wp14:anchorId="29F8CF87" wp14:editId="27DCC0BA">
                <wp:simplePos x="0" y="0"/>
                <wp:positionH relativeFrom="margin">
                  <wp:align>right</wp:align>
                </wp:positionH>
                <wp:positionV relativeFrom="paragraph">
                  <wp:posOffset>307975</wp:posOffset>
                </wp:positionV>
                <wp:extent cx="5705475" cy="5434330"/>
                <wp:effectExtent l="0" t="0" r="28575" b="1397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543464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2B5ADC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FB94FF"/>
                                <w:sz w:val="14"/>
                                <w:szCs w:val="14"/>
                              </w:rPr>
                              <w:t>function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C600"/>
                                <w:sz w:val="14"/>
                                <w:szCs w:val="14"/>
                              </w:rPr>
                              <w:t>showtime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EE80"/>
                                <w:sz w:val="14"/>
                                <w:szCs w:val="14"/>
                              </w:rPr>
                              <w:t>(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item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EE80"/>
                                <w:sz w:val="14"/>
                                <w:szCs w:val="14"/>
                              </w:rPr>
                              <w:t>)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{</w:t>
                            </w:r>
                          </w:p>
                          <w:p w14:paraId="7A4990DF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</w:p>
                          <w:p w14:paraId="7347C1E1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   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C600"/>
                                <w:sz w:val="14"/>
                                <w:szCs w:val="14"/>
                              </w:rPr>
                              <w:t>const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date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=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new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proofErr w:type="gramStart"/>
                            <w:r w:rsidRPr="00441DFE">
                              <w:rPr>
                                <w:rFonts w:ascii="Consolas" w:eastAsia="Times New Roman" w:hAnsi="Consolas" w:cs="Times New Roman"/>
                                <w:color w:val="80FFBB"/>
                                <w:sz w:val="14"/>
                                <w:szCs w:val="14"/>
                              </w:rPr>
                              <w:t>Date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(</w:t>
                            </w:r>
                            <w:proofErr w:type="gramEnd"/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);</w:t>
                            </w:r>
                          </w:p>
                          <w:p w14:paraId="22E5D325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   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C600"/>
                                <w:sz w:val="14"/>
                                <w:szCs w:val="14"/>
                              </w:rPr>
                              <w:t>let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hour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=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441DFE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date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.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C600"/>
                                <w:sz w:val="14"/>
                                <w:szCs w:val="14"/>
                              </w:rPr>
                              <w:t>getHours</w:t>
                            </w:r>
                            <w:proofErr w:type="spellEnd"/>
                            <w:proofErr w:type="gramEnd"/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();</w:t>
                            </w:r>
                          </w:p>
                          <w:p w14:paraId="65E1F666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   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C600"/>
                                <w:sz w:val="14"/>
                                <w:szCs w:val="14"/>
                              </w:rPr>
                              <w:t>let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min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=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441DFE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date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.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C600"/>
                                <w:sz w:val="14"/>
                                <w:szCs w:val="14"/>
                              </w:rPr>
                              <w:t>getMinutes</w:t>
                            </w:r>
                            <w:proofErr w:type="spellEnd"/>
                            <w:proofErr w:type="gramEnd"/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();</w:t>
                            </w:r>
                          </w:p>
                          <w:p w14:paraId="28B69D98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</w:p>
                          <w:p w14:paraId="00C89156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   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if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(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min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&lt;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628C"/>
                                <w:sz w:val="14"/>
                                <w:szCs w:val="14"/>
                              </w:rPr>
                              <w:t>10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)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{</w:t>
                            </w:r>
                          </w:p>
                          <w:p w14:paraId="297C3DCD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       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if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(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hour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&gt;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628C"/>
                                <w:sz w:val="14"/>
                                <w:szCs w:val="14"/>
                              </w:rPr>
                              <w:t>12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)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{</w:t>
                            </w:r>
                          </w:p>
                          <w:p w14:paraId="1E5BA5BC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            </w:t>
                            </w:r>
                            <w:proofErr w:type="gramStart"/>
                            <w:r w:rsidRPr="00441DFE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document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.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C600"/>
                                <w:sz w:val="14"/>
                                <w:szCs w:val="14"/>
                              </w:rPr>
                              <w:t>getElementById</w:t>
                            </w:r>
                            <w:proofErr w:type="gramEnd"/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(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time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).</w:t>
                            </w:r>
                            <w:proofErr w:type="spellStart"/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innerHTML</w:t>
                            </w:r>
                            <w:proofErr w:type="spellEnd"/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=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 xml:space="preserve">Now the time is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+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hour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-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628C"/>
                                <w:sz w:val="14"/>
                                <w:szCs w:val="14"/>
                              </w:rPr>
                              <w:t>12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+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:0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+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min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+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PM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;</w:t>
                            </w:r>
                          </w:p>
                          <w:p w14:paraId="3CF1EE7B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       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}</w:t>
                            </w:r>
                          </w:p>
                          <w:p w14:paraId="2856CA53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       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else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{</w:t>
                            </w:r>
                          </w:p>
                          <w:p w14:paraId="249CA806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            </w:t>
                            </w:r>
                            <w:proofErr w:type="gramStart"/>
                            <w:r w:rsidRPr="00441DFE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document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.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C600"/>
                                <w:sz w:val="14"/>
                                <w:szCs w:val="14"/>
                              </w:rPr>
                              <w:t>getElementById</w:t>
                            </w:r>
                            <w:proofErr w:type="gramEnd"/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(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time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).</w:t>
                            </w:r>
                            <w:proofErr w:type="spellStart"/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innerHTML</w:t>
                            </w:r>
                            <w:proofErr w:type="spellEnd"/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=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 xml:space="preserve">Now the time is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+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hour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+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:0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+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min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+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AM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;</w:t>
                            </w:r>
                          </w:p>
                          <w:p w14:paraId="28E6A7CD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       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}</w:t>
                            </w:r>
                          </w:p>
                          <w:p w14:paraId="33C03119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   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}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else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{</w:t>
                            </w:r>
                          </w:p>
                          <w:p w14:paraId="6F286CD0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       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if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(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hour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&gt;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628C"/>
                                <w:sz w:val="14"/>
                                <w:szCs w:val="14"/>
                              </w:rPr>
                              <w:t>12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)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{</w:t>
                            </w:r>
                          </w:p>
                          <w:p w14:paraId="7CE35481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            </w:t>
                            </w:r>
                            <w:proofErr w:type="gramStart"/>
                            <w:r w:rsidRPr="00441DFE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document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.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C600"/>
                                <w:sz w:val="14"/>
                                <w:szCs w:val="14"/>
                              </w:rPr>
                              <w:t>getElementById</w:t>
                            </w:r>
                            <w:proofErr w:type="gramEnd"/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(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time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).</w:t>
                            </w:r>
                            <w:proofErr w:type="spellStart"/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innerHTML</w:t>
                            </w:r>
                            <w:proofErr w:type="spellEnd"/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=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 xml:space="preserve">Now the time is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+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hour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-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628C"/>
                                <w:sz w:val="14"/>
                                <w:szCs w:val="14"/>
                              </w:rPr>
                              <w:t>12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+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: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+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min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+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PM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;</w:t>
                            </w:r>
                          </w:p>
                          <w:p w14:paraId="382DDD43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       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}</w:t>
                            </w:r>
                          </w:p>
                          <w:p w14:paraId="528E2BAE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       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else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{</w:t>
                            </w:r>
                          </w:p>
                          <w:p w14:paraId="332E91F8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            </w:t>
                            </w:r>
                            <w:proofErr w:type="gramStart"/>
                            <w:r w:rsidRPr="00441DFE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document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.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C600"/>
                                <w:sz w:val="14"/>
                                <w:szCs w:val="14"/>
                              </w:rPr>
                              <w:t>getElementById</w:t>
                            </w:r>
                            <w:proofErr w:type="gramEnd"/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(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time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).</w:t>
                            </w:r>
                            <w:proofErr w:type="spellStart"/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innerHTML</w:t>
                            </w:r>
                            <w:proofErr w:type="spellEnd"/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=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 xml:space="preserve">Now the time is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+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hour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+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: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+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min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+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AM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;</w:t>
                            </w:r>
                          </w:p>
                          <w:p w14:paraId="1CA2B62E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       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}</w:t>
                            </w:r>
                          </w:p>
                          <w:p w14:paraId="2933C972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   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}</w:t>
                            </w:r>
                          </w:p>
                          <w:p w14:paraId="42C3DFDF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</w:p>
                          <w:p w14:paraId="6F705676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   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if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(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min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==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628C"/>
                                <w:sz w:val="14"/>
                                <w:szCs w:val="14"/>
                              </w:rPr>
                              <w:t>0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)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{</w:t>
                            </w:r>
                          </w:p>
                          <w:p w14:paraId="43B1CEA6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        </w:t>
                            </w:r>
                            <w:proofErr w:type="spellStart"/>
                            <w:proofErr w:type="gramStart"/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item.innerHTML</w:t>
                            </w:r>
                            <w:proofErr w:type="spellEnd"/>
                            <w:proofErr w:type="gramEnd"/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=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 xml:space="preserve">Remains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+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(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628C"/>
                                <w:sz w:val="14"/>
                                <w:szCs w:val="14"/>
                              </w:rPr>
                              <w:t>24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-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hour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)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+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 xml:space="preserve"> hours more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;</w:t>
                            </w:r>
                          </w:p>
                          <w:p w14:paraId="175191CC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   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}</w:t>
                            </w:r>
                          </w:p>
                          <w:p w14:paraId="2F52EA45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   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else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{</w:t>
                            </w:r>
                          </w:p>
                          <w:p w14:paraId="1AF22486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        </w:t>
                            </w:r>
                            <w:proofErr w:type="spellStart"/>
                            <w:proofErr w:type="gramStart"/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item.innerHTML</w:t>
                            </w:r>
                            <w:proofErr w:type="spellEnd"/>
                            <w:proofErr w:type="gramEnd"/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=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 xml:space="preserve">Remains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+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(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628C"/>
                                <w:sz w:val="14"/>
                                <w:szCs w:val="14"/>
                              </w:rPr>
                              <w:t>23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-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hour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)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+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 xml:space="preserve"> hours and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+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(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628C"/>
                                <w:sz w:val="14"/>
                                <w:szCs w:val="14"/>
                              </w:rPr>
                              <w:t>60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-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min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)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9D00"/>
                                <w:sz w:val="14"/>
                                <w:szCs w:val="14"/>
                              </w:rPr>
                              <w:t>+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 xml:space="preserve"> minutes more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;</w:t>
                            </w:r>
                          </w:p>
                          <w:p w14:paraId="566FD8C8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   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}</w:t>
                            </w:r>
                          </w:p>
                          <w:p w14:paraId="1BDC6206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}</w:t>
                            </w:r>
                          </w:p>
                          <w:p w14:paraId="1C532669" w14:textId="77777777" w:rsidR="00441DFE" w:rsidRPr="00441DFE" w:rsidRDefault="00441DFE" w:rsidP="00441DFE">
                            <w:pPr>
                              <w:rPr>
                                <w:sz w:val="6"/>
                                <w:szCs w:val="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F8CF87" id="_x0000_s1029" type="#_x0000_t202" style="position:absolute;left:0;text-align:left;margin-left:398.05pt;margin-top:24.25pt;width:449.25pt;height:427.9pt;z-index:25166848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">
                <v:textbox>
                  <w:txbxContent>
                    <w:p w14:paraId="602B5ADC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FB94FF"/>
                          <w:sz w:val="14"/>
                          <w:szCs w:val="14"/>
                        </w:rPr>
                        <w:t>function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C600"/>
                          <w:sz w:val="14"/>
                          <w:szCs w:val="14"/>
                        </w:rPr>
                        <w:t>showtime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EE80"/>
                          <w:sz w:val="14"/>
                          <w:szCs w:val="14"/>
                        </w:rPr>
                        <w:t>(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item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EE80"/>
                          <w:sz w:val="14"/>
                          <w:szCs w:val="14"/>
                        </w:rPr>
                        <w:t>)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{</w:t>
                      </w:r>
                    </w:p>
                    <w:p w14:paraId="7A4990DF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</w:p>
                    <w:p w14:paraId="7347C1E1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   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C600"/>
                          <w:sz w:val="14"/>
                          <w:szCs w:val="14"/>
                        </w:rPr>
                        <w:t>const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date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=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new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proofErr w:type="gramStart"/>
                      <w:r w:rsidRPr="00441DFE">
                        <w:rPr>
                          <w:rFonts w:ascii="Consolas" w:eastAsia="Times New Roman" w:hAnsi="Consolas" w:cs="Times New Roman"/>
                          <w:color w:val="80FFBB"/>
                          <w:sz w:val="14"/>
                          <w:szCs w:val="14"/>
                        </w:rPr>
                        <w:t>Date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(</w:t>
                      </w:r>
                      <w:proofErr w:type="gramEnd"/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);</w:t>
                      </w:r>
                    </w:p>
                    <w:p w14:paraId="22E5D325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   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C600"/>
                          <w:sz w:val="14"/>
                          <w:szCs w:val="14"/>
                        </w:rPr>
                        <w:t>let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hour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=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proofErr w:type="spellStart"/>
                      <w:proofErr w:type="gramStart"/>
                      <w:r w:rsidRPr="00441DFE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date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.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C600"/>
                          <w:sz w:val="14"/>
                          <w:szCs w:val="14"/>
                        </w:rPr>
                        <w:t>getHours</w:t>
                      </w:r>
                      <w:proofErr w:type="spellEnd"/>
                      <w:proofErr w:type="gramEnd"/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();</w:t>
                      </w:r>
                    </w:p>
                    <w:p w14:paraId="65E1F666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   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C600"/>
                          <w:sz w:val="14"/>
                          <w:szCs w:val="14"/>
                        </w:rPr>
                        <w:t>let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min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=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proofErr w:type="spellStart"/>
                      <w:proofErr w:type="gramStart"/>
                      <w:r w:rsidRPr="00441DFE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date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.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C600"/>
                          <w:sz w:val="14"/>
                          <w:szCs w:val="14"/>
                        </w:rPr>
                        <w:t>getMinutes</w:t>
                      </w:r>
                      <w:proofErr w:type="spellEnd"/>
                      <w:proofErr w:type="gramEnd"/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();</w:t>
                      </w:r>
                    </w:p>
                    <w:p w14:paraId="28B69D98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</w:p>
                    <w:p w14:paraId="00C89156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   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if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(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min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&lt;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628C"/>
                          <w:sz w:val="14"/>
                          <w:szCs w:val="14"/>
                        </w:rPr>
                        <w:t>10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)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{</w:t>
                      </w:r>
                    </w:p>
                    <w:p w14:paraId="297C3DCD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       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if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(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hour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&gt;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628C"/>
                          <w:sz w:val="14"/>
                          <w:szCs w:val="14"/>
                        </w:rPr>
                        <w:t>12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)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{</w:t>
                      </w:r>
                    </w:p>
                    <w:p w14:paraId="1E5BA5BC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            </w:t>
                      </w:r>
                      <w:proofErr w:type="gramStart"/>
                      <w:r w:rsidRPr="00441DFE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document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.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C600"/>
                          <w:sz w:val="14"/>
                          <w:szCs w:val="14"/>
                        </w:rPr>
                        <w:t>getElementById</w:t>
                      </w:r>
                      <w:proofErr w:type="gramEnd"/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(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time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).</w:t>
                      </w:r>
                      <w:proofErr w:type="spellStart"/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innerHTML</w:t>
                      </w:r>
                      <w:proofErr w:type="spellEnd"/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=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 xml:space="preserve">Now the time is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+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hour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-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628C"/>
                          <w:sz w:val="14"/>
                          <w:szCs w:val="14"/>
                        </w:rPr>
                        <w:t>12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+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:0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+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min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+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PM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;</w:t>
                      </w:r>
                    </w:p>
                    <w:p w14:paraId="3CF1EE7B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       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}</w:t>
                      </w:r>
                    </w:p>
                    <w:p w14:paraId="2856CA53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       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else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{</w:t>
                      </w:r>
                    </w:p>
                    <w:p w14:paraId="249CA806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            </w:t>
                      </w:r>
                      <w:proofErr w:type="gramStart"/>
                      <w:r w:rsidRPr="00441DFE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document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.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C600"/>
                          <w:sz w:val="14"/>
                          <w:szCs w:val="14"/>
                        </w:rPr>
                        <w:t>getElementById</w:t>
                      </w:r>
                      <w:proofErr w:type="gramEnd"/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(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time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).</w:t>
                      </w:r>
                      <w:proofErr w:type="spellStart"/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innerHTML</w:t>
                      </w:r>
                      <w:proofErr w:type="spellEnd"/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=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 xml:space="preserve">Now the time is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+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hour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+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:0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+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min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+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AM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;</w:t>
                      </w:r>
                    </w:p>
                    <w:p w14:paraId="28E6A7CD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       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}</w:t>
                      </w:r>
                    </w:p>
                    <w:p w14:paraId="33C03119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   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}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else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{</w:t>
                      </w:r>
                    </w:p>
                    <w:p w14:paraId="6F286CD0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       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if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(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hour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&gt;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628C"/>
                          <w:sz w:val="14"/>
                          <w:szCs w:val="14"/>
                        </w:rPr>
                        <w:t>12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)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{</w:t>
                      </w:r>
                    </w:p>
                    <w:p w14:paraId="7CE35481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            </w:t>
                      </w:r>
                      <w:proofErr w:type="gramStart"/>
                      <w:r w:rsidRPr="00441DFE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document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.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C600"/>
                          <w:sz w:val="14"/>
                          <w:szCs w:val="14"/>
                        </w:rPr>
                        <w:t>getElementById</w:t>
                      </w:r>
                      <w:proofErr w:type="gramEnd"/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(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time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).</w:t>
                      </w:r>
                      <w:proofErr w:type="spellStart"/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innerHTML</w:t>
                      </w:r>
                      <w:proofErr w:type="spellEnd"/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=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 xml:space="preserve">Now the time is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+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hour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-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628C"/>
                          <w:sz w:val="14"/>
                          <w:szCs w:val="14"/>
                        </w:rPr>
                        <w:t>12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+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: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+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min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+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PM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;</w:t>
                      </w:r>
                    </w:p>
                    <w:p w14:paraId="382DDD43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       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}</w:t>
                      </w:r>
                    </w:p>
                    <w:p w14:paraId="528E2BAE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       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else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{</w:t>
                      </w:r>
                    </w:p>
                    <w:p w14:paraId="332E91F8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            </w:t>
                      </w:r>
                      <w:proofErr w:type="gramStart"/>
                      <w:r w:rsidRPr="00441DFE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document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.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C600"/>
                          <w:sz w:val="14"/>
                          <w:szCs w:val="14"/>
                        </w:rPr>
                        <w:t>getElementById</w:t>
                      </w:r>
                      <w:proofErr w:type="gramEnd"/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(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time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).</w:t>
                      </w:r>
                      <w:proofErr w:type="spellStart"/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innerHTML</w:t>
                      </w:r>
                      <w:proofErr w:type="spellEnd"/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=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 xml:space="preserve">Now the time is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+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hour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+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: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+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min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+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AM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;</w:t>
                      </w:r>
                    </w:p>
                    <w:p w14:paraId="1CA2B62E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       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}</w:t>
                      </w:r>
                    </w:p>
                    <w:p w14:paraId="2933C972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   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}</w:t>
                      </w:r>
                    </w:p>
                    <w:p w14:paraId="42C3DFDF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</w:p>
                    <w:p w14:paraId="6F705676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   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if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(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min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==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628C"/>
                          <w:sz w:val="14"/>
                          <w:szCs w:val="14"/>
                        </w:rPr>
                        <w:t>0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)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{</w:t>
                      </w:r>
                    </w:p>
                    <w:p w14:paraId="43B1CEA6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        </w:t>
                      </w:r>
                      <w:proofErr w:type="spellStart"/>
                      <w:proofErr w:type="gramStart"/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item.innerHTML</w:t>
                      </w:r>
                      <w:proofErr w:type="spellEnd"/>
                      <w:proofErr w:type="gramEnd"/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=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 xml:space="preserve">Remains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+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(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628C"/>
                          <w:sz w:val="14"/>
                          <w:szCs w:val="14"/>
                        </w:rPr>
                        <w:t>24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-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hour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)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+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 xml:space="preserve"> hours more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;</w:t>
                      </w:r>
                    </w:p>
                    <w:p w14:paraId="175191CC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   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}</w:t>
                      </w:r>
                    </w:p>
                    <w:p w14:paraId="2F52EA45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   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else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{</w:t>
                      </w:r>
                    </w:p>
                    <w:p w14:paraId="1AF22486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        </w:t>
                      </w:r>
                      <w:proofErr w:type="spellStart"/>
                      <w:proofErr w:type="gramStart"/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item.innerHTML</w:t>
                      </w:r>
                      <w:proofErr w:type="spellEnd"/>
                      <w:proofErr w:type="gramEnd"/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=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 xml:space="preserve">Remains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+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(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628C"/>
                          <w:sz w:val="14"/>
                          <w:szCs w:val="14"/>
                        </w:rPr>
                        <w:t>23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-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hour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)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+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 xml:space="preserve"> hours and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+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(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628C"/>
                          <w:sz w:val="14"/>
                          <w:szCs w:val="14"/>
                        </w:rPr>
                        <w:t>60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-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min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)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9D00"/>
                          <w:sz w:val="14"/>
                          <w:szCs w:val="14"/>
                        </w:rPr>
                        <w:t>+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 xml:space="preserve"> minutes more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;</w:t>
                      </w:r>
                    </w:p>
                    <w:p w14:paraId="566FD8C8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   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}</w:t>
                      </w:r>
                    </w:p>
                    <w:p w14:paraId="1BDC6206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}</w:t>
                      </w:r>
                    </w:p>
                    <w:p w14:paraId="1C532669" w14:textId="77777777" w:rsidR="00441DFE" w:rsidRPr="00441DFE" w:rsidRDefault="00441DFE" w:rsidP="00441DFE">
                      <w:pPr>
                        <w:rPr>
                          <w:sz w:val="6"/>
                          <w:szCs w:val="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827B3" w:rsidRPr="007E7B82">
        <w:rPr>
          <w:rFonts w:ascii="Times New Roman" w:hAnsi="Times New Roman" w:cs="Times New Roman"/>
          <w:sz w:val="24"/>
        </w:rPr>
        <w:t>JavaScript file</w:t>
      </w:r>
      <w:r w:rsidR="009C67E3">
        <w:rPr>
          <w:rFonts w:ascii="Times New Roman" w:hAnsi="Times New Roman" w:cs="Times New Roman"/>
          <w:sz w:val="24"/>
        </w:rPr>
        <w:t xml:space="preserve"> – Q</w:t>
      </w:r>
      <w:r w:rsidR="009C67E3">
        <w:rPr>
          <w:rFonts w:ascii="Times New Roman" w:hAnsi="Times New Roman" w:cs="Times New Roman"/>
          <w:sz w:val="24"/>
        </w:rPr>
        <w:t>2</w:t>
      </w:r>
    </w:p>
    <w:p w14:paraId="00D80F51" w14:textId="77777777" w:rsidR="00441DFE" w:rsidRDefault="00441DFE" w:rsidP="00441DFE">
      <w:pPr>
        <w:pStyle w:val="ListParagraph"/>
        <w:spacing w:after="0" w:line="360" w:lineRule="auto"/>
        <w:rPr>
          <w:rFonts w:ascii="Times New Roman" w:hAnsi="Times New Roman" w:cs="Times New Roman"/>
          <w:sz w:val="24"/>
        </w:rPr>
      </w:pPr>
    </w:p>
    <w:p w14:paraId="27C94E8F" w14:textId="49643445" w:rsidR="000827B3" w:rsidRDefault="000827B3" w:rsidP="000827B3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70D79877" w14:textId="59E68574" w:rsidR="000827B3" w:rsidRDefault="000827B3" w:rsidP="000827B3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7E7B82">
        <w:rPr>
          <w:rFonts w:ascii="Times New Roman" w:hAnsi="Times New Roman" w:cs="Times New Roman"/>
          <w:noProof/>
          <w:sz w:val="24"/>
        </w:rPr>
        <w:lastRenderedPageBreak/>
        <mc:AlternateContent>
          <mc:Choice Requires="wps">
            <w:drawing>
              <wp:anchor distT="45720" distB="45720" distL="114300" distR="114300" simplePos="0" relativeHeight="251666432" behindDoc="0" locked="0" layoutInCell="1" allowOverlap="1" wp14:anchorId="251522DC" wp14:editId="106A2C1A">
                <wp:simplePos x="0" y="0"/>
                <wp:positionH relativeFrom="margin">
                  <wp:align>right</wp:align>
                </wp:positionH>
                <wp:positionV relativeFrom="paragraph">
                  <wp:posOffset>320040</wp:posOffset>
                </wp:positionV>
                <wp:extent cx="5705475" cy="4175125"/>
                <wp:effectExtent l="0" t="0" r="28575" b="1587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41751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B0335B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!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DOCTYPE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html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10AF06E6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html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lang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proofErr w:type="spellStart"/>
                            <w:r w:rsidRPr="00441DFE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en</w:t>
                            </w:r>
                            <w:proofErr w:type="spellEnd"/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25A85B0E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meta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charset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utf-8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46B9F616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meta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name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viewport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content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width=device-width, initial-scale=1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67228733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32A9AE3B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head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328DED31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title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Question 02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title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09D14FE3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link </w:t>
                            </w:r>
                            <w:proofErr w:type="spellStart"/>
                            <w:r w:rsidRPr="00441DFE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rel</w:t>
                            </w:r>
                            <w:proofErr w:type="spellEnd"/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stylesheet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441DFE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href</w:t>
                            </w:r>
                            <w:proofErr w:type="spellEnd"/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common.css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3DF27E33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head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1AE02FFD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259DBF00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body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2FB51E6B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    &lt;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script </w:t>
                            </w:r>
                            <w:proofErr w:type="spellStart"/>
                            <w:r w:rsidRPr="00441DFE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src</w:t>
                            </w:r>
                            <w:proofErr w:type="spellEnd"/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Q2.js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&lt;/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script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525CCA48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4CC91D13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div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class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window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5A6D317A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p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id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time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&lt;/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p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2A0FEB6A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button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type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utton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class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utton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onclick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showtime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B94FF"/>
                                <w:sz w:val="21"/>
                                <w:szCs w:val="21"/>
                              </w:rPr>
                              <w:t>this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Time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button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3FC71008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52BEEA88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div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01384544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body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66C5FDB8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54A368A4" w14:textId="77777777" w:rsidR="00441DFE" w:rsidRPr="00441DFE" w:rsidRDefault="00441DFE" w:rsidP="00441DFE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html</w:t>
                            </w:r>
                            <w:r w:rsidRPr="00441DFE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7AF13369" w14:textId="77777777" w:rsidR="000827B3" w:rsidRPr="000827B3" w:rsidRDefault="000827B3" w:rsidP="000827B3">
                            <w:pPr>
                              <w:rPr>
                                <w:sz w:val="14"/>
                                <w:szCs w:val="1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1522DC" id="_x0000_s1030" type="#_x0000_t202" style="position:absolute;left:0;text-align:left;margin-left:398.05pt;margin-top:25.2pt;width:449.25pt;height:328.75pt;z-index:25166643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">
                <v:textbox>
                  <w:txbxContent>
                    <w:p w14:paraId="66B0335B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!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DOCTYPE </w:t>
                      </w:r>
                      <w:r w:rsidRPr="00441DFE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html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10AF06E6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html </w:t>
                      </w:r>
                      <w:r w:rsidRPr="00441DFE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lang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proofErr w:type="spellStart"/>
                      <w:r w:rsidRPr="00441DFE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en</w:t>
                      </w:r>
                      <w:proofErr w:type="spellEnd"/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25A85B0E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meta </w:t>
                      </w:r>
                      <w:r w:rsidRPr="00441DFE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charset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utf-8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46B9F616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meta </w:t>
                      </w:r>
                      <w:r w:rsidRPr="00441DFE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name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viewport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content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width=device-width, initial-scale=1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67228733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32A9AE3B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head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328DED31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title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Question 02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title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09D14FE3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link </w:t>
                      </w:r>
                      <w:proofErr w:type="spellStart"/>
                      <w:r w:rsidRPr="00441DFE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rel</w:t>
                      </w:r>
                      <w:proofErr w:type="spellEnd"/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stylesheet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441DFE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href</w:t>
                      </w:r>
                      <w:proofErr w:type="spellEnd"/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common.css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3DF27E33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head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1AE02FFD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259DBF00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body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2FB51E6B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    &lt;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script </w:t>
                      </w:r>
                      <w:proofErr w:type="spellStart"/>
                      <w:r w:rsidRPr="00441DFE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src</w:t>
                      </w:r>
                      <w:proofErr w:type="spellEnd"/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Q2.js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&lt;/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script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525CCA48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4CC91D13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div </w:t>
                      </w:r>
                      <w:r w:rsidRPr="00441DFE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class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window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5A6D317A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   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p </w:t>
                      </w:r>
                      <w:r w:rsidRPr="00441DFE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id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time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&lt;/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p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2A0FEB6A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   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button </w:t>
                      </w:r>
                      <w:r w:rsidRPr="00441DFE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type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utton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class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utton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441DFE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onclick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showtime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B94FF"/>
                          <w:sz w:val="21"/>
                          <w:szCs w:val="21"/>
                        </w:rPr>
                        <w:t>this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Time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button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3FC71008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52BEEA88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div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01384544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body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66C5FDB8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54A368A4" w14:textId="77777777" w:rsidR="00441DFE" w:rsidRPr="00441DFE" w:rsidRDefault="00441DFE" w:rsidP="00441DFE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html</w:t>
                      </w:r>
                      <w:r w:rsidRPr="00441DFE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7AF13369" w14:textId="77777777" w:rsidR="000827B3" w:rsidRPr="000827B3" w:rsidRDefault="000827B3" w:rsidP="000827B3">
                      <w:pPr>
                        <w:rPr>
                          <w:sz w:val="14"/>
                          <w:szCs w:val="1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</w:rPr>
        <w:t>HTML file</w:t>
      </w:r>
      <w:r w:rsidR="009C67E3">
        <w:rPr>
          <w:rFonts w:ascii="Times New Roman" w:hAnsi="Times New Roman" w:cs="Times New Roman"/>
          <w:sz w:val="24"/>
        </w:rPr>
        <w:t xml:space="preserve"> – Q</w:t>
      </w:r>
      <w:r w:rsidR="009C67E3">
        <w:rPr>
          <w:rFonts w:ascii="Times New Roman" w:hAnsi="Times New Roman" w:cs="Times New Roman"/>
          <w:sz w:val="24"/>
        </w:rPr>
        <w:t>2</w:t>
      </w:r>
    </w:p>
    <w:p w14:paraId="1A01093D" w14:textId="1C3B3058" w:rsidR="000827B3" w:rsidRDefault="000827B3" w:rsidP="0042542B">
      <w:pPr>
        <w:rPr>
          <w:rFonts w:ascii="Times New Roman" w:hAnsi="Times New Roman" w:cs="Times New Roman"/>
          <w:sz w:val="24"/>
        </w:rPr>
      </w:pPr>
    </w:p>
    <w:p w14:paraId="25BA638E" w14:textId="7A8A1247" w:rsidR="0042542B" w:rsidRDefault="0042542B" w:rsidP="0042542B">
      <w:pPr>
        <w:rPr>
          <w:rFonts w:ascii="Times New Roman" w:hAnsi="Times New Roman" w:cs="Times New Roman"/>
          <w:sz w:val="24"/>
        </w:rPr>
      </w:pPr>
    </w:p>
    <w:p w14:paraId="1DEC29E0" w14:textId="080F486D" w:rsidR="0042542B" w:rsidRDefault="0042542B" w:rsidP="0042542B">
      <w:pPr>
        <w:rPr>
          <w:rFonts w:ascii="Times New Roman" w:hAnsi="Times New Roman" w:cs="Times New Roman"/>
          <w:sz w:val="24"/>
        </w:rPr>
      </w:pPr>
    </w:p>
    <w:p w14:paraId="4D5A2D1A" w14:textId="17811E6E" w:rsidR="0042542B" w:rsidRDefault="0042542B" w:rsidP="0042542B">
      <w:pPr>
        <w:rPr>
          <w:rFonts w:ascii="Times New Roman" w:hAnsi="Times New Roman" w:cs="Times New Roman"/>
          <w:sz w:val="24"/>
        </w:rPr>
      </w:pPr>
    </w:p>
    <w:p w14:paraId="4F792F96" w14:textId="77236E39" w:rsidR="0042542B" w:rsidRDefault="0042542B" w:rsidP="0042542B">
      <w:pPr>
        <w:rPr>
          <w:rFonts w:ascii="Times New Roman" w:hAnsi="Times New Roman" w:cs="Times New Roman"/>
          <w:sz w:val="24"/>
        </w:rPr>
      </w:pPr>
    </w:p>
    <w:p w14:paraId="25486DA8" w14:textId="66A37DB3" w:rsidR="0042542B" w:rsidRDefault="0042542B" w:rsidP="0042542B">
      <w:pPr>
        <w:rPr>
          <w:rFonts w:ascii="Times New Roman" w:hAnsi="Times New Roman" w:cs="Times New Roman"/>
          <w:sz w:val="24"/>
        </w:rPr>
      </w:pPr>
    </w:p>
    <w:p w14:paraId="291A3AA8" w14:textId="6E4917D2" w:rsidR="0042542B" w:rsidRDefault="0042542B" w:rsidP="0042542B">
      <w:pPr>
        <w:rPr>
          <w:rFonts w:ascii="Times New Roman" w:hAnsi="Times New Roman" w:cs="Times New Roman"/>
          <w:sz w:val="24"/>
        </w:rPr>
      </w:pPr>
    </w:p>
    <w:p w14:paraId="0523B67F" w14:textId="461CEC7F" w:rsidR="0042542B" w:rsidRDefault="0042542B" w:rsidP="0042542B">
      <w:pPr>
        <w:rPr>
          <w:rFonts w:ascii="Times New Roman" w:hAnsi="Times New Roman" w:cs="Times New Roman"/>
          <w:sz w:val="24"/>
        </w:rPr>
      </w:pPr>
    </w:p>
    <w:p w14:paraId="5EA98D1E" w14:textId="29978E98" w:rsidR="0042542B" w:rsidRDefault="0042542B" w:rsidP="0042542B">
      <w:pPr>
        <w:rPr>
          <w:rFonts w:ascii="Times New Roman" w:hAnsi="Times New Roman" w:cs="Times New Roman"/>
          <w:sz w:val="24"/>
        </w:rPr>
      </w:pPr>
    </w:p>
    <w:p w14:paraId="364616C4" w14:textId="39E423DC" w:rsidR="0042542B" w:rsidRDefault="0042542B" w:rsidP="0042542B">
      <w:pPr>
        <w:rPr>
          <w:rFonts w:ascii="Times New Roman" w:hAnsi="Times New Roman" w:cs="Times New Roman"/>
          <w:sz w:val="24"/>
        </w:rPr>
      </w:pPr>
    </w:p>
    <w:p w14:paraId="004093C8" w14:textId="4871FF80" w:rsidR="0042542B" w:rsidRDefault="0042542B" w:rsidP="0042542B">
      <w:pPr>
        <w:rPr>
          <w:rFonts w:ascii="Times New Roman" w:hAnsi="Times New Roman" w:cs="Times New Roman"/>
          <w:sz w:val="24"/>
        </w:rPr>
      </w:pPr>
    </w:p>
    <w:p w14:paraId="5863B2E8" w14:textId="03D35B9B" w:rsidR="0042542B" w:rsidRDefault="0042542B" w:rsidP="0042542B">
      <w:pPr>
        <w:rPr>
          <w:rFonts w:ascii="Times New Roman" w:hAnsi="Times New Roman" w:cs="Times New Roman"/>
          <w:sz w:val="24"/>
        </w:rPr>
      </w:pPr>
    </w:p>
    <w:p w14:paraId="5E6DFD4F" w14:textId="3C9B9BC9" w:rsidR="0042542B" w:rsidRDefault="0042542B" w:rsidP="0042542B">
      <w:pPr>
        <w:rPr>
          <w:rFonts w:ascii="Times New Roman" w:hAnsi="Times New Roman" w:cs="Times New Roman"/>
          <w:sz w:val="24"/>
        </w:rPr>
      </w:pPr>
    </w:p>
    <w:p w14:paraId="38B450ED" w14:textId="789164F1" w:rsidR="0042542B" w:rsidRDefault="0042542B" w:rsidP="0042542B">
      <w:pPr>
        <w:rPr>
          <w:rFonts w:ascii="Times New Roman" w:hAnsi="Times New Roman" w:cs="Times New Roman"/>
          <w:sz w:val="24"/>
        </w:rPr>
      </w:pPr>
    </w:p>
    <w:p w14:paraId="7CDA7160" w14:textId="77777777" w:rsidR="0042542B" w:rsidRPr="0042542B" w:rsidRDefault="0042542B" w:rsidP="0042542B">
      <w:pPr>
        <w:rPr>
          <w:rFonts w:ascii="Times New Roman" w:hAnsi="Times New Roman" w:cs="Times New Roman"/>
          <w:sz w:val="24"/>
        </w:rPr>
      </w:pPr>
    </w:p>
    <w:p w14:paraId="244AFB27" w14:textId="4E23A67E" w:rsidR="00C35550" w:rsidRDefault="0042542B" w:rsidP="000827B3">
      <w:pPr>
        <w:spacing w:after="0" w:line="360" w:lineRule="auto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lastRenderedPageBreak/>
        <w:t>Question 03</w:t>
      </w:r>
    </w:p>
    <w:p w14:paraId="4BA6AA66" w14:textId="3172428C" w:rsidR="0042542B" w:rsidRDefault="0042542B" w:rsidP="0042542B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7E7B82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70528" behindDoc="0" locked="0" layoutInCell="1" allowOverlap="1" wp14:anchorId="03FC5096" wp14:editId="4BF23570">
                <wp:simplePos x="0" y="0"/>
                <wp:positionH relativeFrom="margin">
                  <wp:align>right</wp:align>
                </wp:positionH>
                <wp:positionV relativeFrom="paragraph">
                  <wp:posOffset>280670</wp:posOffset>
                </wp:positionV>
                <wp:extent cx="5705475" cy="3907155"/>
                <wp:effectExtent l="0" t="0" r="28575" b="17145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390776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52EC3E" w14:textId="77777777" w:rsidR="0042542B" w:rsidRPr="0042542B" w:rsidRDefault="0042542B" w:rsidP="0042542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</w:pPr>
                            <w:r w:rsidRPr="0042542B">
                              <w:rPr>
                                <w:rFonts w:ascii="Consolas" w:eastAsia="Times New Roman" w:hAnsi="Consolas" w:cs="Times New Roman"/>
                                <w:color w:val="FB94FF"/>
                                <w:sz w:val="17"/>
                                <w:szCs w:val="17"/>
                              </w:rPr>
                              <w:t>function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42542B">
                              <w:rPr>
                                <w:rFonts w:ascii="Consolas" w:eastAsia="Times New Roman" w:hAnsi="Consolas" w:cs="Times New Roman"/>
                                <w:color w:val="FFC600"/>
                                <w:sz w:val="17"/>
                                <w:szCs w:val="17"/>
                              </w:rPr>
                              <w:t>AlertAGE</w:t>
                            </w:r>
                            <w:proofErr w:type="spellEnd"/>
                            <w:r w:rsidRPr="0042542B">
                              <w:rPr>
                                <w:rFonts w:ascii="Consolas" w:eastAsia="Times New Roman" w:hAnsi="Consolas" w:cs="Times New Roman"/>
                                <w:color w:val="FFEE80"/>
                                <w:sz w:val="17"/>
                                <w:szCs w:val="17"/>
                              </w:rPr>
                              <w:t>(</w:t>
                            </w:r>
                            <w:proofErr w:type="gramEnd"/>
                            <w:r w:rsidRPr="0042542B">
                              <w:rPr>
                                <w:rFonts w:ascii="Consolas" w:eastAsia="Times New Roman" w:hAnsi="Consolas" w:cs="Times New Roman"/>
                                <w:color w:val="FFEE80"/>
                                <w:sz w:val="17"/>
                                <w:szCs w:val="17"/>
                              </w:rPr>
                              <w:t>)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{</w:t>
                            </w:r>
                          </w:p>
                          <w:p w14:paraId="6B3DD410" w14:textId="77777777" w:rsidR="0042542B" w:rsidRPr="0042542B" w:rsidRDefault="0042542B" w:rsidP="0042542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</w:pP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   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C600"/>
                                <w:sz w:val="17"/>
                                <w:szCs w:val="17"/>
                              </w:rPr>
                              <w:t>let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  <w:t>Name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9D00"/>
                                <w:sz w:val="17"/>
                                <w:szCs w:val="17"/>
                              </w:rPr>
                              <w:t>=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proofErr w:type="gramStart"/>
                            <w:r w:rsidRPr="0042542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  <w:t>document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.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C600"/>
                                <w:sz w:val="17"/>
                                <w:szCs w:val="17"/>
                              </w:rPr>
                              <w:t>getElementById</w:t>
                            </w:r>
                            <w:proofErr w:type="gramEnd"/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(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7"/>
                                <w:szCs w:val="17"/>
                              </w:rPr>
                              <w:t>"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A5FF90"/>
                                <w:sz w:val="17"/>
                                <w:szCs w:val="17"/>
                              </w:rPr>
                              <w:t>name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7"/>
                                <w:szCs w:val="17"/>
                              </w:rPr>
                              <w:t>"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).value;</w:t>
                            </w:r>
                          </w:p>
                          <w:p w14:paraId="3DFD5AA8" w14:textId="77777777" w:rsidR="0042542B" w:rsidRPr="0042542B" w:rsidRDefault="0042542B" w:rsidP="0042542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</w:pP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   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C600"/>
                                <w:sz w:val="17"/>
                                <w:szCs w:val="17"/>
                              </w:rPr>
                              <w:t>let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proofErr w:type="spellStart"/>
                            <w:r w:rsidRPr="0042542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  <w:t>BDay</w:t>
                            </w:r>
                            <w:proofErr w:type="spellEnd"/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9D00"/>
                                <w:sz w:val="17"/>
                                <w:szCs w:val="17"/>
                              </w:rPr>
                              <w:t>=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proofErr w:type="gramStart"/>
                            <w:r w:rsidRPr="0042542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  <w:t>document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.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C600"/>
                                <w:sz w:val="17"/>
                                <w:szCs w:val="17"/>
                              </w:rPr>
                              <w:t>getElementById</w:t>
                            </w:r>
                            <w:proofErr w:type="gramEnd"/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(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7"/>
                                <w:szCs w:val="17"/>
                              </w:rPr>
                              <w:t>"</w:t>
                            </w:r>
                            <w:proofErr w:type="spellStart"/>
                            <w:r w:rsidRPr="0042542B">
                              <w:rPr>
                                <w:rFonts w:ascii="Consolas" w:eastAsia="Times New Roman" w:hAnsi="Consolas" w:cs="Times New Roman"/>
                                <w:color w:val="A5FF90"/>
                                <w:sz w:val="17"/>
                                <w:szCs w:val="17"/>
                              </w:rPr>
                              <w:t>bday</w:t>
                            </w:r>
                            <w:proofErr w:type="spellEnd"/>
                            <w:r w:rsidRPr="0042542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7"/>
                                <w:szCs w:val="17"/>
                              </w:rPr>
                              <w:t>"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).value;</w:t>
                            </w:r>
                          </w:p>
                          <w:p w14:paraId="3B8BA7CA" w14:textId="77777777" w:rsidR="0042542B" w:rsidRPr="0042542B" w:rsidRDefault="0042542B" w:rsidP="0042542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</w:pPr>
                          </w:p>
                          <w:p w14:paraId="77B0B22B" w14:textId="77777777" w:rsidR="0042542B" w:rsidRPr="0042542B" w:rsidRDefault="0042542B" w:rsidP="0042542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</w:pP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   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9D00"/>
                                <w:sz w:val="17"/>
                                <w:szCs w:val="17"/>
                              </w:rPr>
                              <w:t>if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(</w:t>
                            </w:r>
                            <w:proofErr w:type="gramStart"/>
                            <w:r w:rsidRPr="0042542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  <w:t>Name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9D00"/>
                                <w:sz w:val="17"/>
                                <w:szCs w:val="17"/>
                              </w:rPr>
                              <w:t>!</w:t>
                            </w:r>
                            <w:proofErr w:type="gramEnd"/>
                            <w:r w:rsidRPr="0042542B">
                              <w:rPr>
                                <w:rFonts w:ascii="Consolas" w:eastAsia="Times New Roman" w:hAnsi="Consolas" w:cs="Times New Roman"/>
                                <w:color w:val="FF9D00"/>
                                <w:sz w:val="17"/>
                                <w:szCs w:val="17"/>
                              </w:rPr>
                              <w:t>=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7"/>
                                <w:szCs w:val="17"/>
                              </w:rPr>
                              <w:t>""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9D00"/>
                                <w:sz w:val="17"/>
                                <w:szCs w:val="17"/>
                              </w:rPr>
                              <w:t>&amp;&amp;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proofErr w:type="spellStart"/>
                            <w:r w:rsidRPr="0042542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  <w:t>BDay</w:t>
                            </w:r>
                            <w:proofErr w:type="spellEnd"/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9D00"/>
                                <w:sz w:val="17"/>
                                <w:szCs w:val="17"/>
                              </w:rPr>
                              <w:t>!=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7"/>
                                <w:szCs w:val="17"/>
                              </w:rPr>
                              <w:t>""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)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{</w:t>
                            </w:r>
                          </w:p>
                          <w:p w14:paraId="50B007E4" w14:textId="77777777" w:rsidR="0042542B" w:rsidRPr="0042542B" w:rsidRDefault="0042542B" w:rsidP="0042542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</w:pP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       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C600"/>
                                <w:sz w:val="17"/>
                                <w:szCs w:val="17"/>
                              </w:rPr>
                              <w:t>const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proofErr w:type="spellStart"/>
                            <w:r w:rsidRPr="0042542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  <w:t>cdate</w:t>
                            </w:r>
                            <w:proofErr w:type="spellEnd"/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9D00"/>
                                <w:sz w:val="17"/>
                                <w:szCs w:val="17"/>
                              </w:rPr>
                              <w:t>=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9D00"/>
                                <w:sz w:val="17"/>
                                <w:szCs w:val="17"/>
                              </w:rPr>
                              <w:t>new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proofErr w:type="gramStart"/>
                            <w:r w:rsidRPr="0042542B">
                              <w:rPr>
                                <w:rFonts w:ascii="Consolas" w:eastAsia="Times New Roman" w:hAnsi="Consolas" w:cs="Times New Roman"/>
                                <w:color w:val="80FFBB"/>
                                <w:sz w:val="17"/>
                                <w:szCs w:val="17"/>
                              </w:rPr>
                              <w:t>Date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(</w:t>
                            </w:r>
                            <w:proofErr w:type="gramEnd"/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);</w:t>
                            </w:r>
                          </w:p>
                          <w:p w14:paraId="0C2BA1CE" w14:textId="77777777" w:rsidR="0042542B" w:rsidRPr="0042542B" w:rsidRDefault="0042542B" w:rsidP="0042542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</w:pP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       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C600"/>
                                <w:sz w:val="17"/>
                                <w:szCs w:val="17"/>
                              </w:rPr>
                              <w:t>const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proofErr w:type="spellStart"/>
                            <w:r w:rsidRPr="0042542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  <w:t>bdate</w:t>
                            </w:r>
                            <w:proofErr w:type="spellEnd"/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9D00"/>
                                <w:sz w:val="17"/>
                                <w:szCs w:val="17"/>
                              </w:rPr>
                              <w:t>=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9D00"/>
                                <w:sz w:val="17"/>
                                <w:szCs w:val="17"/>
                              </w:rPr>
                              <w:t>new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80FFBB"/>
                                <w:sz w:val="17"/>
                                <w:szCs w:val="17"/>
                              </w:rPr>
                              <w:t>Date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(</w:t>
                            </w:r>
                            <w:proofErr w:type="gramStart"/>
                            <w:r w:rsidRPr="0042542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  <w:t>document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.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C600"/>
                                <w:sz w:val="17"/>
                                <w:szCs w:val="17"/>
                              </w:rPr>
                              <w:t>getElementById</w:t>
                            </w:r>
                            <w:proofErr w:type="gramEnd"/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(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7"/>
                                <w:szCs w:val="17"/>
                              </w:rPr>
                              <w:t>"</w:t>
                            </w:r>
                            <w:proofErr w:type="spellStart"/>
                            <w:r w:rsidRPr="0042542B">
                              <w:rPr>
                                <w:rFonts w:ascii="Consolas" w:eastAsia="Times New Roman" w:hAnsi="Consolas" w:cs="Times New Roman"/>
                                <w:color w:val="A5FF90"/>
                                <w:sz w:val="17"/>
                                <w:szCs w:val="17"/>
                              </w:rPr>
                              <w:t>bday</w:t>
                            </w:r>
                            <w:proofErr w:type="spellEnd"/>
                            <w:r w:rsidRPr="0042542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7"/>
                                <w:szCs w:val="17"/>
                              </w:rPr>
                              <w:t>"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).</w:t>
                            </w:r>
                            <w:proofErr w:type="spellStart"/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valueAsDate</w:t>
                            </w:r>
                            <w:proofErr w:type="spellEnd"/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);</w:t>
                            </w:r>
                          </w:p>
                          <w:p w14:paraId="00EB0580" w14:textId="77777777" w:rsidR="0042542B" w:rsidRPr="0042542B" w:rsidRDefault="0042542B" w:rsidP="0042542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</w:pP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       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C600"/>
                                <w:sz w:val="17"/>
                                <w:szCs w:val="17"/>
                              </w:rPr>
                              <w:t>let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  <w:t>CY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9D00"/>
                                <w:sz w:val="17"/>
                                <w:szCs w:val="17"/>
                              </w:rPr>
                              <w:t>=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42542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  <w:t>cdate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.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C600"/>
                                <w:sz w:val="17"/>
                                <w:szCs w:val="17"/>
                              </w:rPr>
                              <w:t>getFullYear</w:t>
                            </w:r>
                            <w:proofErr w:type="spellEnd"/>
                            <w:proofErr w:type="gramEnd"/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();</w:t>
                            </w:r>
                          </w:p>
                          <w:p w14:paraId="533EB2AD" w14:textId="77777777" w:rsidR="0042542B" w:rsidRPr="0042542B" w:rsidRDefault="0042542B" w:rsidP="0042542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</w:pP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       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C600"/>
                                <w:sz w:val="17"/>
                                <w:szCs w:val="17"/>
                              </w:rPr>
                              <w:t>let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  <w:t>CM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9D00"/>
                                <w:sz w:val="17"/>
                                <w:szCs w:val="17"/>
                              </w:rPr>
                              <w:t>=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42542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  <w:t>cdate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.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C600"/>
                                <w:sz w:val="17"/>
                                <w:szCs w:val="17"/>
                              </w:rPr>
                              <w:t>getMonth</w:t>
                            </w:r>
                            <w:proofErr w:type="spellEnd"/>
                            <w:proofErr w:type="gramEnd"/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();</w:t>
                            </w:r>
                          </w:p>
                          <w:p w14:paraId="27597303" w14:textId="77777777" w:rsidR="0042542B" w:rsidRPr="0042542B" w:rsidRDefault="0042542B" w:rsidP="0042542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</w:pPr>
                          </w:p>
                          <w:p w14:paraId="2D9E0911" w14:textId="77777777" w:rsidR="0042542B" w:rsidRPr="0042542B" w:rsidRDefault="0042542B" w:rsidP="0042542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</w:pP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       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C600"/>
                                <w:sz w:val="17"/>
                                <w:szCs w:val="17"/>
                              </w:rPr>
                              <w:t>let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  <w:t>BY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9D00"/>
                                <w:sz w:val="17"/>
                                <w:szCs w:val="17"/>
                              </w:rPr>
                              <w:t>=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42542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  <w:t>bdate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.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C600"/>
                                <w:sz w:val="17"/>
                                <w:szCs w:val="17"/>
                              </w:rPr>
                              <w:t>getFullYear</w:t>
                            </w:r>
                            <w:proofErr w:type="spellEnd"/>
                            <w:proofErr w:type="gramEnd"/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();</w:t>
                            </w:r>
                          </w:p>
                          <w:p w14:paraId="22CE95E3" w14:textId="77777777" w:rsidR="0042542B" w:rsidRPr="0042542B" w:rsidRDefault="0042542B" w:rsidP="0042542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</w:pP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       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C600"/>
                                <w:sz w:val="17"/>
                                <w:szCs w:val="17"/>
                              </w:rPr>
                              <w:t>let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  <w:t>BM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9D00"/>
                                <w:sz w:val="17"/>
                                <w:szCs w:val="17"/>
                              </w:rPr>
                              <w:t>=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42542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  <w:t>bdate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.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C600"/>
                                <w:sz w:val="17"/>
                                <w:szCs w:val="17"/>
                              </w:rPr>
                              <w:t>getMonth</w:t>
                            </w:r>
                            <w:proofErr w:type="spellEnd"/>
                            <w:proofErr w:type="gramEnd"/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();</w:t>
                            </w:r>
                          </w:p>
                          <w:p w14:paraId="6A58EE98" w14:textId="77777777" w:rsidR="0042542B" w:rsidRPr="0042542B" w:rsidRDefault="0042542B" w:rsidP="0042542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</w:pPr>
                          </w:p>
                          <w:p w14:paraId="70C621D8" w14:textId="77777777" w:rsidR="0042542B" w:rsidRPr="0042542B" w:rsidRDefault="0042542B" w:rsidP="0042542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</w:pP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       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9D00"/>
                                <w:sz w:val="17"/>
                                <w:szCs w:val="17"/>
                              </w:rPr>
                              <w:t>if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(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  <w:t>CM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9D00"/>
                                <w:sz w:val="17"/>
                                <w:szCs w:val="17"/>
                              </w:rPr>
                              <w:t>&gt;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  <w:t>BM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)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{</w:t>
                            </w:r>
                          </w:p>
                          <w:p w14:paraId="7C0D597F" w14:textId="77777777" w:rsidR="0042542B" w:rsidRPr="0042542B" w:rsidRDefault="0042542B" w:rsidP="0042542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</w:pP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            </w:t>
                            </w:r>
                            <w:proofErr w:type="gramStart"/>
                            <w:r w:rsidRPr="0042542B">
                              <w:rPr>
                                <w:rFonts w:ascii="Consolas" w:eastAsia="Times New Roman" w:hAnsi="Consolas" w:cs="Times New Roman"/>
                                <w:color w:val="FFC600"/>
                                <w:sz w:val="17"/>
                                <w:szCs w:val="17"/>
                              </w:rPr>
                              <w:t>alert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(</w:t>
                            </w:r>
                            <w:proofErr w:type="gramEnd"/>
                            <w:r w:rsidRPr="0042542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7"/>
                                <w:szCs w:val="17"/>
                              </w:rPr>
                              <w:t>"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A5FF90"/>
                                <w:sz w:val="17"/>
                                <w:szCs w:val="17"/>
                              </w:rPr>
                              <w:t xml:space="preserve">Age: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7"/>
                                <w:szCs w:val="17"/>
                              </w:rPr>
                              <w:t>"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9D00"/>
                                <w:sz w:val="17"/>
                                <w:szCs w:val="17"/>
                              </w:rPr>
                              <w:t>+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(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  <w:t>CY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9D00"/>
                                <w:sz w:val="17"/>
                                <w:szCs w:val="17"/>
                              </w:rPr>
                              <w:t>-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  <w:t>BY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)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9D00"/>
                                <w:sz w:val="17"/>
                                <w:szCs w:val="17"/>
                              </w:rPr>
                              <w:t>+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7"/>
                                <w:szCs w:val="17"/>
                              </w:rPr>
                              <w:t>"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A5FF90"/>
                                <w:sz w:val="17"/>
                                <w:szCs w:val="17"/>
                              </w:rPr>
                              <w:t xml:space="preserve"> years and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7"/>
                                <w:szCs w:val="17"/>
                              </w:rPr>
                              <w:t>"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9D00"/>
                                <w:sz w:val="17"/>
                                <w:szCs w:val="17"/>
                              </w:rPr>
                              <w:t>+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(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  <w:t>CM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9D00"/>
                                <w:sz w:val="17"/>
                                <w:szCs w:val="17"/>
                              </w:rPr>
                              <w:t>-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  <w:t>BM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)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9D00"/>
                                <w:sz w:val="17"/>
                                <w:szCs w:val="17"/>
                              </w:rPr>
                              <w:t>+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7"/>
                                <w:szCs w:val="17"/>
                              </w:rPr>
                              <w:t>"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A5FF90"/>
                                <w:sz w:val="17"/>
                                <w:szCs w:val="17"/>
                              </w:rPr>
                              <w:t xml:space="preserve"> months.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7"/>
                                <w:szCs w:val="17"/>
                              </w:rPr>
                              <w:t>"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);</w:t>
                            </w:r>
                          </w:p>
                          <w:p w14:paraId="272F4B0F" w14:textId="77777777" w:rsidR="0042542B" w:rsidRPr="0042542B" w:rsidRDefault="0042542B" w:rsidP="0042542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</w:pP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       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}</w:t>
                            </w:r>
                          </w:p>
                          <w:p w14:paraId="5C5F43E8" w14:textId="77777777" w:rsidR="0042542B" w:rsidRPr="0042542B" w:rsidRDefault="0042542B" w:rsidP="0042542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</w:pP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       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9D00"/>
                                <w:sz w:val="17"/>
                                <w:szCs w:val="17"/>
                              </w:rPr>
                              <w:t>else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{</w:t>
                            </w:r>
                          </w:p>
                          <w:p w14:paraId="4DBD03BB" w14:textId="77777777" w:rsidR="0042542B" w:rsidRPr="0042542B" w:rsidRDefault="0042542B" w:rsidP="0042542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</w:pP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            </w:t>
                            </w:r>
                            <w:proofErr w:type="gramStart"/>
                            <w:r w:rsidRPr="0042542B">
                              <w:rPr>
                                <w:rFonts w:ascii="Consolas" w:eastAsia="Times New Roman" w:hAnsi="Consolas" w:cs="Times New Roman"/>
                                <w:color w:val="FFC600"/>
                                <w:sz w:val="17"/>
                                <w:szCs w:val="17"/>
                              </w:rPr>
                              <w:t>alert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(</w:t>
                            </w:r>
                            <w:proofErr w:type="gramEnd"/>
                            <w:r w:rsidRPr="0042542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7"/>
                                <w:szCs w:val="17"/>
                              </w:rPr>
                              <w:t>"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A5FF90"/>
                                <w:sz w:val="17"/>
                                <w:szCs w:val="17"/>
                              </w:rPr>
                              <w:t xml:space="preserve">Age: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7"/>
                                <w:szCs w:val="17"/>
                              </w:rPr>
                              <w:t>"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9D00"/>
                                <w:sz w:val="17"/>
                                <w:szCs w:val="17"/>
                              </w:rPr>
                              <w:t>+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(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  <w:t>CY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9D00"/>
                                <w:sz w:val="17"/>
                                <w:szCs w:val="17"/>
                              </w:rPr>
                              <w:t>-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  <w:t>BY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9D00"/>
                                <w:sz w:val="17"/>
                                <w:szCs w:val="17"/>
                              </w:rPr>
                              <w:t>-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628C"/>
                                <w:sz w:val="17"/>
                                <w:szCs w:val="17"/>
                              </w:rPr>
                              <w:t>1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)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9D00"/>
                                <w:sz w:val="17"/>
                                <w:szCs w:val="17"/>
                              </w:rPr>
                              <w:t>+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7"/>
                                <w:szCs w:val="17"/>
                              </w:rPr>
                              <w:t>"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A5FF90"/>
                                <w:sz w:val="17"/>
                                <w:szCs w:val="17"/>
                              </w:rPr>
                              <w:t xml:space="preserve"> years and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7"/>
                                <w:szCs w:val="17"/>
                              </w:rPr>
                              <w:t>"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9D00"/>
                                <w:sz w:val="17"/>
                                <w:szCs w:val="17"/>
                              </w:rPr>
                              <w:t>+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(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628C"/>
                                <w:sz w:val="17"/>
                                <w:szCs w:val="17"/>
                              </w:rPr>
                              <w:t>12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9D00"/>
                                <w:sz w:val="17"/>
                                <w:szCs w:val="17"/>
                              </w:rPr>
                              <w:t>+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  <w:t>CM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9D00"/>
                                <w:sz w:val="17"/>
                                <w:szCs w:val="17"/>
                              </w:rPr>
                              <w:t>-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  <w:t>BM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)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FF9D00"/>
                                <w:sz w:val="17"/>
                                <w:szCs w:val="17"/>
                              </w:rPr>
                              <w:t>+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7"/>
                                <w:szCs w:val="17"/>
                              </w:rPr>
                              <w:t>"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A5FF90"/>
                                <w:sz w:val="17"/>
                                <w:szCs w:val="17"/>
                              </w:rPr>
                              <w:t xml:space="preserve"> months.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7"/>
                                <w:szCs w:val="17"/>
                              </w:rPr>
                              <w:t>"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);</w:t>
                            </w:r>
                          </w:p>
                          <w:p w14:paraId="6744FEB7" w14:textId="77777777" w:rsidR="0042542B" w:rsidRPr="0042542B" w:rsidRDefault="0042542B" w:rsidP="0042542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</w:pP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       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}</w:t>
                            </w:r>
                          </w:p>
                          <w:p w14:paraId="5CEC8DE4" w14:textId="77777777" w:rsidR="0042542B" w:rsidRPr="0042542B" w:rsidRDefault="0042542B" w:rsidP="0042542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</w:pPr>
                            <w:r w:rsidRPr="0042542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7"/>
                                <w:szCs w:val="17"/>
                              </w:rPr>
                              <w:t xml:space="preserve">    </w:t>
                            </w: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}</w:t>
                            </w:r>
                          </w:p>
                          <w:p w14:paraId="7A0C54BE" w14:textId="77777777" w:rsidR="0042542B" w:rsidRPr="0042542B" w:rsidRDefault="0042542B" w:rsidP="0042542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7"/>
                                <w:szCs w:val="17"/>
                              </w:rPr>
                            </w:pPr>
                            <w:r w:rsidRPr="0042542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7"/>
                                <w:szCs w:val="17"/>
                              </w:rPr>
                              <w:t>}</w:t>
                            </w:r>
                          </w:p>
                          <w:p w14:paraId="7E994296" w14:textId="77777777" w:rsidR="0042542B" w:rsidRPr="00C35550" w:rsidRDefault="0042542B" w:rsidP="0042542B">
                            <w:pPr>
                              <w:rPr>
                                <w:sz w:val="17"/>
                                <w:szCs w:val="17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3FC5096" id="_x0000_s1031" type="#_x0000_t202" style="position:absolute;left:0;text-align:left;margin-left:398.05pt;margin-top:22.1pt;width:449.25pt;height:307.65pt;z-index:25167052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">
                <v:textbox>
                  <w:txbxContent>
                    <w:p w14:paraId="3F52EC3E" w14:textId="77777777" w:rsidR="0042542B" w:rsidRPr="0042542B" w:rsidRDefault="0042542B" w:rsidP="0042542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</w:pPr>
                      <w:r w:rsidRPr="0042542B">
                        <w:rPr>
                          <w:rFonts w:ascii="Consolas" w:eastAsia="Times New Roman" w:hAnsi="Consolas" w:cs="Times New Roman"/>
                          <w:color w:val="FB94FF"/>
                          <w:sz w:val="17"/>
                          <w:szCs w:val="17"/>
                        </w:rPr>
                        <w:t>function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proofErr w:type="spellStart"/>
                      <w:proofErr w:type="gramStart"/>
                      <w:r w:rsidRPr="0042542B">
                        <w:rPr>
                          <w:rFonts w:ascii="Consolas" w:eastAsia="Times New Roman" w:hAnsi="Consolas" w:cs="Times New Roman"/>
                          <w:color w:val="FFC600"/>
                          <w:sz w:val="17"/>
                          <w:szCs w:val="17"/>
                        </w:rPr>
                        <w:t>AlertAGE</w:t>
                      </w:r>
                      <w:proofErr w:type="spellEnd"/>
                      <w:r w:rsidRPr="0042542B">
                        <w:rPr>
                          <w:rFonts w:ascii="Consolas" w:eastAsia="Times New Roman" w:hAnsi="Consolas" w:cs="Times New Roman"/>
                          <w:color w:val="FFEE80"/>
                          <w:sz w:val="17"/>
                          <w:szCs w:val="17"/>
                        </w:rPr>
                        <w:t>(</w:t>
                      </w:r>
                      <w:proofErr w:type="gramEnd"/>
                      <w:r w:rsidRPr="0042542B">
                        <w:rPr>
                          <w:rFonts w:ascii="Consolas" w:eastAsia="Times New Roman" w:hAnsi="Consolas" w:cs="Times New Roman"/>
                          <w:color w:val="FFEE80"/>
                          <w:sz w:val="17"/>
                          <w:szCs w:val="17"/>
                        </w:rPr>
                        <w:t>)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{</w:t>
                      </w:r>
                    </w:p>
                    <w:p w14:paraId="6B3DD410" w14:textId="77777777" w:rsidR="0042542B" w:rsidRPr="0042542B" w:rsidRDefault="0042542B" w:rsidP="0042542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</w:pP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   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C600"/>
                          <w:sz w:val="17"/>
                          <w:szCs w:val="17"/>
                        </w:rPr>
                        <w:t>let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  <w:t>Name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9D00"/>
                          <w:sz w:val="17"/>
                          <w:szCs w:val="17"/>
                        </w:rPr>
                        <w:t>=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proofErr w:type="gramStart"/>
                      <w:r w:rsidRPr="0042542B"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  <w:t>document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.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C600"/>
                          <w:sz w:val="17"/>
                          <w:szCs w:val="17"/>
                        </w:rPr>
                        <w:t>getElementById</w:t>
                      </w:r>
                      <w:proofErr w:type="gramEnd"/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(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2FC79"/>
                          <w:sz w:val="17"/>
                          <w:szCs w:val="17"/>
                        </w:rPr>
                        <w:t>"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A5FF90"/>
                          <w:sz w:val="17"/>
                          <w:szCs w:val="17"/>
                        </w:rPr>
                        <w:t>name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2FC79"/>
                          <w:sz w:val="17"/>
                          <w:szCs w:val="17"/>
                        </w:rPr>
                        <w:t>"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).value;</w:t>
                      </w:r>
                    </w:p>
                    <w:p w14:paraId="3DFD5AA8" w14:textId="77777777" w:rsidR="0042542B" w:rsidRPr="0042542B" w:rsidRDefault="0042542B" w:rsidP="0042542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</w:pP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   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C600"/>
                          <w:sz w:val="17"/>
                          <w:szCs w:val="17"/>
                        </w:rPr>
                        <w:t>let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proofErr w:type="spellStart"/>
                      <w:r w:rsidRPr="0042542B"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  <w:t>BDay</w:t>
                      </w:r>
                      <w:proofErr w:type="spellEnd"/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9D00"/>
                          <w:sz w:val="17"/>
                          <w:szCs w:val="17"/>
                        </w:rPr>
                        <w:t>=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proofErr w:type="gramStart"/>
                      <w:r w:rsidRPr="0042542B"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  <w:t>document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.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C600"/>
                          <w:sz w:val="17"/>
                          <w:szCs w:val="17"/>
                        </w:rPr>
                        <w:t>getElementById</w:t>
                      </w:r>
                      <w:proofErr w:type="gramEnd"/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(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2FC79"/>
                          <w:sz w:val="17"/>
                          <w:szCs w:val="17"/>
                        </w:rPr>
                        <w:t>"</w:t>
                      </w:r>
                      <w:proofErr w:type="spellStart"/>
                      <w:r w:rsidRPr="0042542B">
                        <w:rPr>
                          <w:rFonts w:ascii="Consolas" w:eastAsia="Times New Roman" w:hAnsi="Consolas" w:cs="Times New Roman"/>
                          <w:color w:val="A5FF90"/>
                          <w:sz w:val="17"/>
                          <w:szCs w:val="17"/>
                        </w:rPr>
                        <w:t>bday</w:t>
                      </w:r>
                      <w:proofErr w:type="spellEnd"/>
                      <w:r w:rsidRPr="0042542B">
                        <w:rPr>
                          <w:rFonts w:ascii="Consolas" w:eastAsia="Times New Roman" w:hAnsi="Consolas" w:cs="Times New Roman"/>
                          <w:color w:val="92FC79"/>
                          <w:sz w:val="17"/>
                          <w:szCs w:val="17"/>
                        </w:rPr>
                        <w:t>"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).value;</w:t>
                      </w:r>
                    </w:p>
                    <w:p w14:paraId="3B8BA7CA" w14:textId="77777777" w:rsidR="0042542B" w:rsidRPr="0042542B" w:rsidRDefault="0042542B" w:rsidP="0042542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</w:pPr>
                    </w:p>
                    <w:p w14:paraId="77B0B22B" w14:textId="77777777" w:rsidR="0042542B" w:rsidRPr="0042542B" w:rsidRDefault="0042542B" w:rsidP="0042542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</w:pP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   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9D00"/>
                          <w:sz w:val="17"/>
                          <w:szCs w:val="17"/>
                        </w:rPr>
                        <w:t>if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(</w:t>
                      </w:r>
                      <w:proofErr w:type="gramStart"/>
                      <w:r w:rsidRPr="0042542B"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  <w:t>Name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9D00"/>
                          <w:sz w:val="17"/>
                          <w:szCs w:val="17"/>
                        </w:rPr>
                        <w:t>!</w:t>
                      </w:r>
                      <w:proofErr w:type="gramEnd"/>
                      <w:r w:rsidRPr="0042542B">
                        <w:rPr>
                          <w:rFonts w:ascii="Consolas" w:eastAsia="Times New Roman" w:hAnsi="Consolas" w:cs="Times New Roman"/>
                          <w:color w:val="FF9D00"/>
                          <w:sz w:val="17"/>
                          <w:szCs w:val="17"/>
                        </w:rPr>
                        <w:t>=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2FC79"/>
                          <w:sz w:val="17"/>
                          <w:szCs w:val="17"/>
                        </w:rPr>
                        <w:t>""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9D00"/>
                          <w:sz w:val="17"/>
                          <w:szCs w:val="17"/>
                        </w:rPr>
                        <w:t>&amp;&amp;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proofErr w:type="spellStart"/>
                      <w:r w:rsidRPr="0042542B"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  <w:t>BDay</w:t>
                      </w:r>
                      <w:proofErr w:type="spellEnd"/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9D00"/>
                          <w:sz w:val="17"/>
                          <w:szCs w:val="17"/>
                        </w:rPr>
                        <w:t>!=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2FC79"/>
                          <w:sz w:val="17"/>
                          <w:szCs w:val="17"/>
                        </w:rPr>
                        <w:t>""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)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{</w:t>
                      </w:r>
                    </w:p>
                    <w:p w14:paraId="50B007E4" w14:textId="77777777" w:rsidR="0042542B" w:rsidRPr="0042542B" w:rsidRDefault="0042542B" w:rsidP="0042542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</w:pP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       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C600"/>
                          <w:sz w:val="17"/>
                          <w:szCs w:val="17"/>
                        </w:rPr>
                        <w:t>const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proofErr w:type="spellStart"/>
                      <w:r w:rsidRPr="0042542B"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  <w:t>cdate</w:t>
                      </w:r>
                      <w:proofErr w:type="spellEnd"/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9D00"/>
                          <w:sz w:val="17"/>
                          <w:szCs w:val="17"/>
                        </w:rPr>
                        <w:t>=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9D00"/>
                          <w:sz w:val="17"/>
                          <w:szCs w:val="17"/>
                        </w:rPr>
                        <w:t>new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proofErr w:type="gramStart"/>
                      <w:r w:rsidRPr="0042542B">
                        <w:rPr>
                          <w:rFonts w:ascii="Consolas" w:eastAsia="Times New Roman" w:hAnsi="Consolas" w:cs="Times New Roman"/>
                          <w:color w:val="80FFBB"/>
                          <w:sz w:val="17"/>
                          <w:szCs w:val="17"/>
                        </w:rPr>
                        <w:t>Date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(</w:t>
                      </w:r>
                      <w:proofErr w:type="gramEnd"/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);</w:t>
                      </w:r>
                    </w:p>
                    <w:p w14:paraId="0C2BA1CE" w14:textId="77777777" w:rsidR="0042542B" w:rsidRPr="0042542B" w:rsidRDefault="0042542B" w:rsidP="0042542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</w:pP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       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C600"/>
                          <w:sz w:val="17"/>
                          <w:szCs w:val="17"/>
                        </w:rPr>
                        <w:t>const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proofErr w:type="spellStart"/>
                      <w:r w:rsidRPr="0042542B"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  <w:t>bdate</w:t>
                      </w:r>
                      <w:proofErr w:type="spellEnd"/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9D00"/>
                          <w:sz w:val="17"/>
                          <w:szCs w:val="17"/>
                        </w:rPr>
                        <w:t>=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9D00"/>
                          <w:sz w:val="17"/>
                          <w:szCs w:val="17"/>
                        </w:rPr>
                        <w:t>new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80FFBB"/>
                          <w:sz w:val="17"/>
                          <w:szCs w:val="17"/>
                        </w:rPr>
                        <w:t>Date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(</w:t>
                      </w:r>
                      <w:proofErr w:type="gramStart"/>
                      <w:r w:rsidRPr="0042542B"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  <w:t>document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.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C600"/>
                          <w:sz w:val="17"/>
                          <w:szCs w:val="17"/>
                        </w:rPr>
                        <w:t>getElementById</w:t>
                      </w:r>
                      <w:proofErr w:type="gramEnd"/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(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2FC79"/>
                          <w:sz w:val="17"/>
                          <w:szCs w:val="17"/>
                        </w:rPr>
                        <w:t>"</w:t>
                      </w:r>
                      <w:proofErr w:type="spellStart"/>
                      <w:r w:rsidRPr="0042542B">
                        <w:rPr>
                          <w:rFonts w:ascii="Consolas" w:eastAsia="Times New Roman" w:hAnsi="Consolas" w:cs="Times New Roman"/>
                          <w:color w:val="A5FF90"/>
                          <w:sz w:val="17"/>
                          <w:szCs w:val="17"/>
                        </w:rPr>
                        <w:t>bday</w:t>
                      </w:r>
                      <w:proofErr w:type="spellEnd"/>
                      <w:r w:rsidRPr="0042542B">
                        <w:rPr>
                          <w:rFonts w:ascii="Consolas" w:eastAsia="Times New Roman" w:hAnsi="Consolas" w:cs="Times New Roman"/>
                          <w:color w:val="92FC79"/>
                          <w:sz w:val="17"/>
                          <w:szCs w:val="17"/>
                        </w:rPr>
                        <w:t>"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).</w:t>
                      </w:r>
                      <w:proofErr w:type="spellStart"/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valueAsDate</w:t>
                      </w:r>
                      <w:proofErr w:type="spellEnd"/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);</w:t>
                      </w:r>
                    </w:p>
                    <w:p w14:paraId="00EB0580" w14:textId="77777777" w:rsidR="0042542B" w:rsidRPr="0042542B" w:rsidRDefault="0042542B" w:rsidP="0042542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</w:pP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       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C600"/>
                          <w:sz w:val="17"/>
                          <w:szCs w:val="17"/>
                        </w:rPr>
                        <w:t>let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  <w:t>CY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9D00"/>
                          <w:sz w:val="17"/>
                          <w:szCs w:val="17"/>
                        </w:rPr>
                        <w:t>=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proofErr w:type="spellStart"/>
                      <w:proofErr w:type="gramStart"/>
                      <w:r w:rsidRPr="0042542B"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  <w:t>cdate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.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C600"/>
                          <w:sz w:val="17"/>
                          <w:szCs w:val="17"/>
                        </w:rPr>
                        <w:t>getFullYear</w:t>
                      </w:r>
                      <w:proofErr w:type="spellEnd"/>
                      <w:proofErr w:type="gramEnd"/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();</w:t>
                      </w:r>
                    </w:p>
                    <w:p w14:paraId="533EB2AD" w14:textId="77777777" w:rsidR="0042542B" w:rsidRPr="0042542B" w:rsidRDefault="0042542B" w:rsidP="0042542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</w:pP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       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C600"/>
                          <w:sz w:val="17"/>
                          <w:szCs w:val="17"/>
                        </w:rPr>
                        <w:t>let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  <w:t>CM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9D00"/>
                          <w:sz w:val="17"/>
                          <w:szCs w:val="17"/>
                        </w:rPr>
                        <w:t>=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proofErr w:type="spellStart"/>
                      <w:proofErr w:type="gramStart"/>
                      <w:r w:rsidRPr="0042542B"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  <w:t>cdate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.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C600"/>
                          <w:sz w:val="17"/>
                          <w:szCs w:val="17"/>
                        </w:rPr>
                        <w:t>getMonth</w:t>
                      </w:r>
                      <w:proofErr w:type="spellEnd"/>
                      <w:proofErr w:type="gramEnd"/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();</w:t>
                      </w:r>
                    </w:p>
                    <w:p w14:paraId="27597303" w14:textId="77777777" w:rsidR="0042542B" w:rsidRPr="0042542B" w:rsidRDefault="0042542B" w:rsidP="0042542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</w:pPr>
                    </w:p>
                    <w:p w14:paraId="2D9E0911" w14:textId="77777777" w:rsidR="0042542B" w:rsidRPr="0042542B" w:rsidRDefault="0042542B" w:rsidP="0042542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</w:pP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       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C600"/>
                          <w:sz w:val="17"/>
                          <w:szCs w:val="17"/>
                        </w:rPr>
                        <w:t>let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  <w:t>BY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9D00"/>
                          <w:sz w:val="17"/>
                          <w:szCs w:val="17"/>
                        </w:rPr>
                        <w:t>=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proofErr w:type="spellStart"/>
                      <w:proofErr w:type="gramStart"/>
                      <w:r w:rsidRPr="0042542B"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  <w:t>bdate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.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C600"/>
                          <w:sz w:val="17"/>
                          <w:szCs w:val="17"/>
                        </w:rPr>
                        <w:t>getFullYear</w:t>
                      </w:r>
                      <w:proofErr w:type="spellEnd"/>
                      <w:proofErr w:type="gramEnd"/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();</w:t>
                      </w:r>
                    </w:p>
                    <w:p w14:paraId="22CE95E3" w14:textId="77777777" w:rsidR="0042542B" w:rsidRPr="0042542B" w:rsidRDefault="0042542B" w:rsidP="0042542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</w:pP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       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C600"/>
                          <w:sz w:val="17"/>
                          <w:szCs w:val="17"/>
                        </w:rPr>
                        <w:t>let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  <w:t>BM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9D00"/>
                          <w:sz w:val="17"/>
                          <w:szCs w:val="17"/>
                        </w:rPr>
                        <w:t>=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proofErr w:type="spellStart"/>
                      <w:proofErr w:type="gramStart"/>
                      <w:r w:rsidRPr="0042542B"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  <w:t>bdate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.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C600"/>
                          <w:sz w:val="17"/>
                          <w:szCs w:val="17"/>
                        </w:rPr>
                        <w:t>getMonth</w:t>
                      </w:r>
                      <w:proofErr w:type="spellEnd"/>
                      <w:proofErr w:type="gramEnd"/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();</w:t>
                      </w:r>
                    </w:p>
                    <w:p w14:paraId="6A58EE98" w14:textId="77777777" w:rsidR="0042542B" w:rsidRPr="0042542B" w:rsidRDefault="0042542B" w:rsidP="0042542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</w:pPr>
                    </w:p>
                    <w:p w14:paraId="70C621D8" w14:textId="77777777" w:rsidR="0042542B" w:rsidRPr="0042542B" w:rsidRDefault="0042542B" w:rsidP="0042542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</w:pP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       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9D00"/>
                          <w:sz w:val="17"/>
                          <w:szCs w:val="17"/>
                        </w:rPr>
                        <w:t>if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(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  <w:t>CM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9D00"/>
                          <w:sz w:val="17"/>
                          <w:szCs w:val="17"/>
                        </w:rPr>
                        <w:t>&gt;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  <w:t>BM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)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{</w:t>
                      </w:r>
                    </w:p>
                    <w:p w14:paraId="7C0D597F" w14:textId="77777777" w:rsidR="0042542B" w:rsidRPr="0042542B" w:rsidRDefault="0042542B" w:rsidP="0042542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</w:pP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            </w:t>
                      </w:r>
                      <w:proofErr w:type="gramStart"/>
                      <w:r w:rsidRPr="0042542B">
                        <w:rPr>
                          <w:rFonts w:ascii="Consolas" w:eastAsia="Times New Roman" w:hAnsi="Consolas" w:cs="Times New Roman"/>
                          <w:color w:val="FFC600"/>
                          <w:sz w:val="17"/>
                          <w:szCs w:val="17"/>
                        </w:rPr>
                        <w:t>alert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(</w:t>
                      </w:r>
                      <w:proofErr w:type="gramEnd"/>
                      <w:r w:rsidRPr="0042542B">
                        <w:rPr>
                          <w:rFonts w:ascii="Consolas" w:eastAsia="Times New Roman" w:hAnsi="Consolas" w:cs="Times New Roman"/>
                          <w:color w:val="92FC79"/>
                          <w:sz w:val="17"/>
                          <w:szCs w:val="17"/>
                        </w:rPr>
                        <w:t>"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A5FF90"/>
                          <w:sz w:val="17"/>
                          <w:szCs w:val="17"/>
                        </w:rPr>
                        <w:t xml:space="preserve">Age: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2FC79"/>
                          <w:sz w:val="17"/>
                          <w:szCs w:val="17"/>
                        </w:rPr>
                        <w:t>"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9D00"/>
                          <w:sz w:val="17"/>
                          <w:szCs w:val="17"/>
                        </w:rPr>
                        <w:t>+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(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  <w:t>CY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9D00"/>
                          <w:sz w:val="17"/>
                          <w:szCs w:val="17"/>
                        </w:rPr>
                        <w:t>-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  <w:t>BY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)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9D00"/>
                          <w:sz w:val="17"/>
                          <w:szCs w:val="17"/>
                        </w:rPr>
                        <w:t>+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2FC79"/>
                          <w:sz w:val="17"/>
                          <w:szCs w:val="17"/>
                        </w:rPr>
                        <w:t>"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A5FF90"/>
                          <w:sz w:val="17"/>
                          <w:szCs w:val="17"/>
                        </w:rPr>
                        <w:t xml:space="preserve"> years and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2FC79"/>
                          <w:sz w:val="17"/>
                          <w:szCs w:val="17"/>
                        </w:rPr>
                        <w:t>"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9D00"/>
                          <w:sz w:val="17"/>
                          <w:szCs w:val="17"/>
                        </w:rPr>
                        <w:t>+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(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  <w:t>CM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9D00"/>
                          <w:sz w:val="17"/>
                          <w:szCs w:val="17"/>
                        </w:rPr>
                        <w:t>-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  <w:t>BM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)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9D00"/>
                          <w:sz w:val="17"/>
                          <w:szCs w:val="17"/>
                        </w:rPr>
                        <w:t>+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2FC79"/>
                          <w:sz w:val="17"/>
                          <w:szCs w:val="17"/>
                        </w:rPr>
                        <w:t>"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A5FF90"/>
                          <w:sz w:val="17"/>
                          <w:szCs w:val="17"/>
                        </w:rPr>
                        <w:t xml:space="preserve"> months.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2FC79"/>
                          <w:sz w:val="17"/>
                          <w:szCs w:val="17"/>
                        </w:rPr>
                        <w:t>"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);</w:t>
                      </w:r>
                    </w:p>
                    <w:p w14:paraId="272F4B0F" w14:textId="77777777" w:rsidR="0042542B" w:rsidRPr="0042542B" w:rsidRDefault="0042542B" w:rsidP="0042542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</w:pP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       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}</w:t>
                      </w:r>
                    </w:p>
                    <w:p w14:paraId="5C5F43E8" w14:textId="77777777" w:rsidR="0042542B" w:rsidRPr="0042542B" w:rsidRDefault="0042542B" w:rsidP="0042542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</w:pP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       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9D00"/>
                          <w:sz w:val="17"/>
                          <w:szCs w:val="17"/>
                        </w:rPr>
                        <w:t>else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{</w:t>
                      </w:r>
                    </w:p>
                    <w:p w14:paraId="4DBD03BB" w14:textId="77777777" w:rsidR="0042542B" w:rsidRPr="0042542B" w:rsidRDefault="0042542B" w:rsidP="0042542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</w:pP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            </w:t>
                      </w:r>
                      <w:proofErr w:type="gramStart"/>
                      <w:r w:rsidRPr="0042542B">
                        <w:rPr>
                          <w:rFonts w:ascii="Consolas" w:eastAsia="Times New Roman" w:hAnsi="Consolas" w:cs="Times New Roman"/>
                          <w:color w:val="FFC600"/>
                          <w:sz w:val="17"/>
                          <w:szCs w:val="17"/>
                        </w:rPr>
                        <w:t>alert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(</w:t>
                      </w:r>
                      <w:proofErr w:type="gramEnd"/>
                      <w:r w:rsidRPr="0042542B">
                        <w:rPr>
                          <w:rFonts w:ascii="Consolas" w:eastAsia="Times New Roman" w:hAnsi="Consolas" w:cs="Times New Roman"/>
                          <w:color w:val="92FC79"/>
                          <w:sz w:val="17"/>
                          <w:szCs w:val="17"/>
                        </w:rPr>
                        <w:t>"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A5FF90"/>
                          <w:sz w:val="17"/>
                          <w:szCs w:val="17"/>
                        </w:rPr>
                        <w:t xml:space="preserve">Age: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2FC79"/>
                          <w:sz w:val="17"/>
                          <w:szCs w:val="17"/>
                        </w:rPr>
                        <w:t>"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9D00"/>
                          <w:sz w:val="17"/>
                          <w:szCs w:val="17"/>
                        </w:rPr>
                        <w:t>+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(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  <w:t>CY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9D00"/>
                          <w:sz w:val="17"/>
                          <w:szCs w:val="17"/>
                        </w:rPr>
                        <w:t>-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  <w:t>BY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9D00"/>
                          <w:sz w:val="17"/>
                          <w:szCs w:val="17"/>
                        </w:rPr>
                        <w:t>-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628C"/>
                          <w:sz w:val="17"/>
                          <w:szCs w:val="17"/>
                        </w:rPr>
                        <w:t>1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)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9D00"/>
                          <w:sz w:val="17"/>
                          <w:szCs w:val="17"/>
                        </w:rPr>
                        <w:t>+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2FC79"/>
                          <w:sz w:val="17"/>
                          <w:szCs w:val="17"/>
                        </w:rPr>
                        <w:t>"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A5FF90"/>
                          <w:sz w:val="17"/>
                          <w:szCs w:val="17"/>
                        </w:rPr>
                        <w:t xml:space="preserve"> years and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2FC79"/>
                          <w:sz w:val="17"/>
                          <w:szCs w:val="17"/>
                        </w:rPr>
                        <w:t>"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9D00"/>
                          <w:sz w:val="17"/>
                          <w:szCs w:val="17"/>
                        </w:rPr>
                        <w:t>+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(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628C"/>
                          <w:sz w:val="17"/>
                          <w:szCs w:val="17"/>
                        </w:rPr>
                        <w:t>12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9D00"/>
                          <w:sz w:val="17"/>
                          <w:szCs w:val="17"/>
                        </w:rPr>
                        <w:t>+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  <w:t>CM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9D00"/>
                          <w:sz w:val="17"/>
                          <w:szCs w:val="17"/>
                        </w:rPr>
                        <w:t>-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  <w:t>BM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)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FF9D00"/>
                          <w:sz w:val="17"/>
                          <w:szCs w:val="17"/>
                        </w:rPr>
                        <w:t>+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2FC79"/>
                          <w:sz w:val="17"/>
                          <w:szCs w:val="17"/>
                        </w:rPr>
                        <w:t>"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A5FF90"/>
                          <w:sz w:val="17"/>
                          <w:szCs w:val="17"/>
                        </w:rPr>
                        <w:t xml:space="preserve"> months.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92FC79"/>
                          <w:sz w:val="17"/>
                          <w:szCs w:val="17"/>
                        </w:rPr>
                        <w:t>"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);</w:t>
                      </w:r>
                    </w:p>
                    <w:p w14:paraId="6744FEB7" w14:textId="77777777" w:rsidR="0042542B" w:rsidRPr="0042542B" w:rsidRDefault="0042542B" w:rsidP="0042542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</w:pP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       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}</w:t>
                      </w:r>
                    </w:p>
                    <w:p w14:paraId="5CEC8DE4" w14:textId="77777777" w:rsidR="0042542B" w:rsidRPr="0042542B" w:rsidRDefault="0042542B" w:rsidP="0042542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</w:pPr>
                      <w:r w:rsidRPr="0042542B">
                        <w:rPr>
                          <w:rFonts w:ascii="Consolas" w:eastAsia="Times New Roman" w:hAnsi="Consolas" w:cs="Times New Roman"/>
                          <w:color w:val="9EFFFF"/>
                          <w:sz w:val="17"/>
                          <w:szCs w:val="17"/>
                        </w:rPr>
                        <w:t xml:space="preserve">    </w:t>
                      </w: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}</w:t>
                      </w:r>
                    </w:p>
                    <w:p w14:paraId="7A0C54BE" w14:textId="77777777" w:rsidR="0042542B" w:rsidRPr="0042542B" w:rsidRDefault="0042542B" w:rsidP="0042542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7"/>
                          <w:szCs w:val="17"/>
                        </w:rPr>
                      </w:pPr>
                      <w:r w:rsidRPr="0042542B">
                        <w:rPr>
                          <w:rFonts w:ascii="Consolas" w:eastAsia="Times New Roman" w:hAnsi="Consolas" w:cs="Times New Roman"/>
                          <w:color w:val="E1EFFF"/>
                          <w:sz w:val="17"/>
                          <w:szCs w:val="17"/>
                        </w:rPr>
                        <w:t>}</w:t>
                      </w:r>
                    </w:p>
                    <w:p w14:paraId="7E994296" w14:textId="77777777" w:rsidR="0042542B" w:rsidRPr="00C35550" w:rsidRDefault="0042542B" w:rsidP="0042542B">
                      <w:pPr>
                        <w:rPr>
                          <w:sz w:val="17"/>
                          <w:szCs w:val="17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</w:rPr>
        <w:t>JavaScript file</w:t>
      </w:r>
      <w:r w:rsidR="009C67E3">
        <w:rPr>
          <w:rFonts w:ascii="Times New Roman" w:hAnsi="Times New Roman" w:cs="Times New Roman"/>
          <w:sz w:val="24"/>
        </w:rPr>
        <w:t xml:space="preserve"> – Q</w:t>
      </w:r>
      <w:r w:rsidR="009C67E3">
        <w:rPr>
          <w:rFonts w:ascii="Times New Roman" w:hAnsi="Times New Roman" w:cs="Times New Roman"/>
          <w:sz w:val="24"/>
        </w:rPr>
        <w:t>3</w:t>
      </w:r>
    </w:p>
    <w:p w14:paraId="78298C9B" w14:textId="63E84544" w:rsidR="0042542B" w:rsidRDefault="0042542B" w:rsidP="0042542B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03B1C072" w14:textId="2BAC6E1C" w:rsidR="00C35550" w:rsidRDefault="00C35550" w:rsidP="005463C1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7E7B82">
        <w:rPr>
          <w:rFonts w:ascii="Times New Roman" w:hAnsi="Times New Roman" w:cs="Times New Roman"/>
          <w:noProof/>
          <w:sz w:val="24"/>
        </w:rPr>
        <w:lastRenderedPageBreak/>
        <mc:AlternateContent>
          <mc:Choice Requires="wps">
            <w:drawing>
              <wp:anchor distT="45720" distB="45720" distL="114300" distR="114300" simplePos="0" relativeHeight="251672576" behindDoc="0" locked="0" layoutInCell="1" allowOverlap="1" wp14:anchorId="50C174FA" wp14:editId="5995EEE4">
                <wp:simplePos x="0" y="0"/>
                <wp:positionH relativeFrom="margin">
                  <wp:align>right</wp:align>
                </wp:positionH>
                <wp:positionV relativeFrom="paragraph">
                  <wp:posOffset>279365</wp:posOffset>
                </wp:positionV>
                <wp:extent cx="5705475" cy="4657725"/>
                <wp:effectExtent l="0" t="0" r="28575" b="2857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465826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6455B24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!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DOCTYPE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html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2DC63411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html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lang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proofErr w:type="spellStart"/>
                            <w:r w:rsidRPr="00C35550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en</w:t>
                            </w:r>
                            <w:proofErr w:type="spellEnd"/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27C84EAA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meta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charset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utf-8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4A7E851B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meta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name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viewport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content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width=device-width, initial-scale=1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72C5433C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</w:p>
                          <w:p w14:paraId="14B13A41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head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6E1480FD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 xml:space="preserve">   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title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Question 03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/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title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23A55EA7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 xml:space="preserve">   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link </w:t>
                            </w:r>
                            <w:proofErr w:type="spellStart"/>
                            <w:r w:rsidRPr="00C35550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rel</w:t>
                            </w:r>
                            <w:proofErr w:type="spellEnd"/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stylesheet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proofErr w:type="spellStart"/>
                            <w:r w:rsidRPr="00C35550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href</w:t>
                            </w:r>
                            <w:proofErr w:type="spellEnd"/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common.css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1A2CE025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/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head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469FBD1D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</w:p>
                          <w:p w14:paraId="7926DAEC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body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62A98452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    &lt;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script </w:t>
                            </w:r>
                            <w:proofErr w:type="spellStart"/>
                            <w:r w:rsidRPr="00C35550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src</w:t>
                            </w:r>
                            <w:proofErr w:type="spellEnd"/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Q3.js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&lt;/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script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1C462FE8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 xml:space="preserve">   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div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class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window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4BA8A342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 xml:space="preserve">       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form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1F8BFBDC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 xml:space="preserve">           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label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for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Name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Name: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/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label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&lt;</w:t>
                            </w:r>
                            <w:proofErr w:type="spellStart"/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br</w:t>
                            </w:r>
                            <w:proofErr w:type="spellEnd"/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5849FB71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 xml:space="preserve">           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input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type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text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id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name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name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name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class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box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placeholder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 xml:space="preserve">Insert a </w:t>
                            </w:r>
                            <w:proofErr w:type="gramStart"/>
                            <w:r w:rsidRPr="00C35550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name..</w:t>
                            </w:r>
                            <w:proofErr w:type="gramEnd"/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required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&lt;</w:t>
                            </w:r>
                            <w:proofErr w:type="spellStart"/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br</w:t>
                            </w:r>
                            <w:proofErr w:type="spellEnd"/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&lt;</w:t>
                            </w:r>
                            <w:proofErr w:type="spellStart"/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br</w:t>
                            </w:r>
                            <w:proofErr w:type="spellEnd"/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293FF3B2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 xml:space="preserve">           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label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for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proofErr w:type="spellStart"/>
                            <w:r w:rsidRPr="00C35550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bday</w:t>
                            </w:r>
                            <w:proofErr w:type="spellEnd"/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Birthday: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/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label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&lt;</w:t>
                            </w:r>
                            <w:proofErr w:type="spellStart"/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br</w:t>
                            </w:r>
                            <w:proofErr w:type="spellEnd"/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1574BEBF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 xml:space="preserve">           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input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type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date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id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proofErr w:type="spellStart"/>
                            <w:r w:rsidRPr="00C35550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bday</w:t>
                            </w:r>
                            <w:proofErr w:type="spellEnd"/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name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proofErr w:type="spellStart"/>
                            <w:r w:rsidRPr="00C35550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bday</w:t>
                            </w:r>
                            <w:proofErr w:type="spellEnd"/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class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box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placeholder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 xml:space="preserve">Insert </w:t>
                            </w:r>
                            <w:proofErr w:type="gramStart"/>
                            <w:r w:rsidRPr="00C35550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birthday..</w:t>
                            </w:r>
                            <w:proofErr w:type="gramEnd"/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required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&lt;</w:t>
                            </w:r>
                            <w:proofErr w:type="spellStart"/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br</w:t>
                            </w:r>
                            <w:proofErr w:type="spellEnd"/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&lt;</w:t>
                            </w:r>
                            <w:proofErr w:type="spellStart"/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br</w:t>
                            </w:r>
                            <w:proofErr w:type="spellEnd"/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3AC65903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 xml:space="preserve">           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button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type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submit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class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button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 xml:space="preserve"> </w:t>
                            </w:r>
                            <w:proofErr w:type="spellStart"/>
                            <w:r w:rsidRPr="00C35550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4"/>
                                <w:szCs w:val="14"/>
                              </w:rPr>
                              <w:t>onClick</w:t>
                            </w:r>
                            <w:proofErr w:type="spellEnd"/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=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proofErr w:type="spellStart"/>
                            <w:r w:rsidRPr="00C35550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AlertAGE</w:t>
                            </w:r>
                            <w:proofErr w:type="spellEnd"/>
                            <w:r w:rsidRPr="00C35550">
                              <w:rPr>
                                <w:rFonts w:ascii="Consolas" w:eastAsia="Times New Roman" w:hAnsi="Consolas" w:cs="Times New Roman"/>
                                <w:color w:val="A5FF90"/>
                                <w:sz w:val="14"/>
                                <w:szCs w:val="14"/>
                              </w:rPr>
                              <w:t>()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14"/>
                                <w:szCs w:val="14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>Click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/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button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6651A7B2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 xml:space="preserve">       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/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form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659B4F2C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  <w:t xml:space="preserve">   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/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div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12394053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/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body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396574DD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</w:p>
                          <w:p w14:paraId="04410B6B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4"/>
                                <w:szCs w:val="14"/>
                              </w:rPr>
                            </w:pP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lt;/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14"/>
                                <w:szCs w:val="14"/>
                              </w:rPr>
                              <w:t>html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14"/>
                                <w:szCs w:val="14"/>
                              </w:rPr>
                              <w:t>&gt;</w:t>
                            </w:r>
                          </w:p>
                          <w:p w14:paraId="00821C4A" w14:textId="77777777" w:rsidR="00C35550" w:rsidRPr="00C35550" w:rsidRDefault="00C35550" w:rsidP="00C35550">
                            <w:pPr>
                              <w:rPr>
                                <w:sz w:val="2"/>
                                <w:szCs w:val="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C174FA" id="_x0000_s1032" type="#_x0000_t202" style="position:absolute;left:0;text-align:left;margin-left:398.05pt;margin-top:22pt;width:449.25pt;height:366.75pt;z-index:25167257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">
                <v:textbox>
                  <w:txbxContent>
                    <w:p w14:paraId="06455B24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!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DOCTYPE </w:t>
                      </w:r>
                      <w:r w:rsidRPr="00C35550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html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2DC63411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html </w:t>
                      </w:r>
                      <w:r w:rsidRPr="00C35550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lang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proofErr w:type="spellStart"/>
                      <w:r w:rsidRPr="00C35550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en</w:t>
                      </w:r>
                      <w:proofErr w:type="spellEnd"/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27C84EAA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meta </w:t>
                      </w:r>
                      <w:r w:rsidRPr="00C35550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charset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utf-8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4A7E851B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meta </w:t>
                      </w:r>
                      <w:r w:rsidRPr="00C35550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name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viewport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content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width=device-width, initial-scale=1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&gt;</w:t>
                      </w:r>
                    </w:p>
                    <w:p w14:paraId="72C5433C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</w:p>
                    <w:p w14:paraId="14B13A41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head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6E1480FD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C35550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 xml:space="preserve">   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title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Question 03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/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title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23A55EA7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C35550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 xml:space="preserve">   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link </w:t>
                      </w:r>
                      <w:proofErr w:type="spellStart"/>
                      <w:r w:rsidRPr="00C35550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rel</w:t>
                      </w:r>
                      <w:proofErr w:type="spellEnd"/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stylesheet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proofErr w:type="spellStart"/>
                      <w:r w:rsidRPr="00C35550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href</w:t>
                      </w:r>
                      <w:proofErr w:type="spellEnd"/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common.css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1A2CE025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/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head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469FBD1D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</w:p>
                    <w:p w14:paraId="7926DAEC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body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62A98452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    &lt;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script </w:t>
                      </w:r>
                      <w:proofErr w:type="spellStart"/>
                      <w:r w:rsidRPr="00C35550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src</w:t>
                      </w:r>
                      <w:proofErr w:type="spellEnd"/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Q3.js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&lt;/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script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1C462FE8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C35550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 xml:space="preserve">   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div </w:t>
                      </w:r>
                      <w:r w:rsidRPr="00C35550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class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window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4BA8A342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C35550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 xml:space="preserve">       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form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1F8BFBDC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C35550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 xml:space="preserve">           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label </w:t>
                      </w:r>
                      <w:r w:rsidRPr="00C35550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for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Name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Name: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/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label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&lt;</w:t>
                      </w:r>
                      <w:proofErr w:type="spellStart"/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br</w:t>
                      </w:r>
                      <w:proofErr w:type="spellEnd"/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5849FB71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C35550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 xml:space="preserve">           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input </w:t>
                      </w:r>
                      <w:r w:rsidRPr="00C35550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type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text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id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name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name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name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class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box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placeholder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 xml:space="preserve">Insert a </w:t>
                      </w:r>
                      <w:proofErr w:type="gramStart"/>
                      <w:r w:rsidRPr="00C35550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name..</w:t>
                      </w:r>
                      <w:proofErr w:type="gramEnd"/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required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&lt;</w:t>
                      </w:r>
                      <w:proofErr w:type="spellStart"/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br</w:t>
                      </w:r>
                      <w:proofErr w:type="spellEnd"/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&lt;</w:t>
                      </w:r>
                      <w:proofErr w:type="spellStart"/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br</w:t>
                      </w:r>
                      <w:proofErr w:type="spellEnd"/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293FF3B2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C35550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 xml:space="preserve">           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label </w:t>
                      </w:r>
                      <w:r w:rsidRPr="00C35550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for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proofErr w:type="spellStart"/>
                      <w:r w:rsidRPr="00C35550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bday</w:t>
                      </w:r>
                      <w:proofErr w:type="spellEnd"/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Birthday: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/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label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&lt;</w:t>
                      </w:r>
                      <w:proofErr w:type="spellStart"/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br</w:t>
                      </w:r>
                      <w:proofErr w:type="spellEnd"/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1574BEBF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C35550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 xml:space="preserve">           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input </w:t>
                      </w:r>
                      <w:r w:rsidRPr="00C35550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type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date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id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proofErr w:type="spellStart"/>
                      <w:r w:rsidRPr="00C35550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bday</w:t>
                      </w:r>
                      <w:proofErr w:type="spellEnd"/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name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proofErr w:type="spellStart"/>
                      <w:r w:rsidRPr="00C35550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bday</w:t>
                      </w:r>
                      <w:proofErr w:type="spellEnd"/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class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box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placeholder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 xml:space="preserve">Insert </w:t>
                      </w:r>
                      <w:proofErr w:type="gramStart"/>
                      <w:r w:rsidRPr="00C35550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birthday..</w:t>
                      </w:r>
                      <w:proofErr w:type="gramEnd"/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required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&lt;</w:t>
                      </w:r>
                      <w:proofErr w:type="spellStart"/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br</w:t>
                      </w:r>
                      <w:proofErr w:type="spellEnd"/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&lt;</w:t>
                      </w:r>
                      <w:proofErr w:type="spellStart"/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br</w:t>
                      </w:r>
                      <w:proofErr w:type="spellEnd"/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3AC65903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C35550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 xml:space="preserve">           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button </w:t>
                      </w:r>
                      <w:r w:rsidRPr="00C35550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type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submit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class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button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 xml:space="preserve"> </w:t>
                      </w:r>
                      <w:proofErr w:type="spellStart"/>
                      <w:r w:rsidRPr="00C35550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4"/>
                          <w:szCs w:val="14"/>
                        </w:rPr>
                        <w:t>onClick</w:t>
                      </w:r>
                      <w:proofErr w:type="spellEnd"/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=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proofErr w:type="spellStart"/>
                      <w:r w:rsidRPr="00C35550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AlertAGE</w:t>
                      </w:r>
                      <w:proofErr w:type="spellEnd"/>
                      <w:r w:rsidRPr="00C35550">
                        <w:rPr>
                          <w:rFonts w:ascii="Consolas" w:eastAsia="Times New Roman" w:hAnsi="Consolas" w:cs="Times New Roman"/>
                          <w:color w:val="A5FF90"/>
                          <w:sz w:val="14"/>
                          <w:szCs w:val="14"/>
                        </w:rPr>
                        <w:t>()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14"/>
                          <w:szCs w:val="14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>Click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/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button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6651A7B2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C35550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 xml:space="preserve">       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/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form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659B4F2C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C35550"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  <w:t xml:space="preserve">   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/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div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12394053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/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body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396574DD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</w:p>
                    <w:p w14:paraId="04410B6B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4"/>
                          <w:szCs w:val="14"/>
                        </w:rPr>
                      </w:pP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lt;/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14"/>
                          <w:szCs w:val="14"/>
                        </w:rPr>
                        <w:t>html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14"/>
                          <w:szCs w:val="14"/>
                        </w:rPr>
                        <w:t>&gt;</w:t>
                      </w:r>
                    </w:p>
                    <w:p w14:paraId="00821C4A" w14:textId="77777777" w:rsidR="00C35550" w:rsidRPr="00C35550" w:rsidRDefault="00C35550" w:rsidP="00C35550">
                      <w:pPr>
                        <w:rPr>
                          <w:sz w:val="2"/>
                          <w:szCs w:val="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C35550">
        <w:rPr>
          <w:rFonts w:ascii="Times New Roman" w:hAnsi="Times New Roman" w:cs="Times New Roman"/>
          <w:sz w:val="24"/>
        </w:rPr>
        <w:t>H</w:t>
      </w:r>
      <w:r w:rsidR="0042542B" w:rsidRPr="00C35550">
        <w:rPr>
          <w:rFonts w:ascii="Times New Roman" w:hAnsi="Times New Roman" w:cs="Times New Roman"/>
          <w:sz w:val="24"/>
        </w:rPr>
        <w:t>TML file</w:t>
      </w:r>
      <w:r w:rsidR="009C67E3">
        <w:rPr>
          <w:rFonts w:ascii="Times New Roman" w:hAnsi="Times New Roman" w:cs="Times New Roman"/>
          <w:sz w:val="24"/>
        </w:rPr>
        <w:t xml:space="preserve"> – Q</w:t>
      </w:r>
      <w:r w:rsidR="009C67E3">
        <w:rPr>
          <w:rFonts w:ascii="Times New Roman" w:hAnsi="Times New Roman" w:cs="Times New Roman"/>
          <w:sz w:val="24"/>
        </w:rPr>
        <w:t>3</w:t>
      </w:r>
    </w:p>
    <w:p w14:paraId="78E692D7" w14:textId="5A550A8F" w:rsidR="00C35550" w:rsidRDefault="00C35550" w:rsidP="00C35550">
      <w:pPr>
        <w:rPr>
          <w:rFonts w:ascii="Times New Roman" w:hAnsi="Times New Roman" w:cs="Times New Roman"/>
          <w:sz w:val="24"/>
        </w:rPr>
      </w:pPr>
    </w:p>
    <w:p w14:paraId="0B82E320" w14:textId="48B706EA" w:rsidR="00C35550" w:rsidRDefault="00C35550" w:rsidP="00C35550">
      <w:pPr>
        <w:rPr>
          <w:rFonts w:ascii="Times New Roman" w:hAnsi="Times New Roman" w:cs="Times New Roman"/>
          <w:sz w:val="24"/>
        </w:rPr>
      </w:pPr>
    </w:p>
    <w:p w14:paraId="3091225D" w14:textId="4AE01E14" w:rsidR="00531E3A" w:rsidRDefault="00531E3A" w:rsidP="00C35550">
      <w:pPr>
        <w:rPr>
          <w:rFonts w:ascii="Times New Roman" w:hAnsi="Times New Roman" w:cs="Times New Roman"/>
          <w:sz w:val="24"/>
        </w:rPr>
      </w:pPr>
    </w:p>
    <w:p w14:paraId="12EECC5F" w14:textId="6E230996" w:rsidR="00531E3A" w:rsidRDefault="00531E3A" w:rsidP="00C35550">
      <w:pPr>
        <w:rPr>
          <w:rFonts w:ascii="Times New Roman" w:hAnsi="Times New Roman" w:cs="Times New Roman"/>
          <w:sz w:val="24"/>
        </w:rPr>
      </w:pPr>
    </w:p>
    <w:p w14:paraId="5133BEB8" w14:textId="4928832B" w:rsidR="00531E3A" w:rsidRDefault="00531E3A" w:rsidP="00C35550">
      <w:pPr>
        <w:rPr>
          <w:rFonts w:ascii="Times New Roman" w:hAnsi="Times New Roman" w:cs="Times New Roman"/>
          <w:sz w:val="24"/>
        </w:rPr>
      </w:pPr>
    </w:p>
    <w:p w14:paraId="323CD8CC" w14:textId="6355CB38" w:rsidR="00531E3A" w:rsidRDefault="00531E3A" w:rsidP="00C35550">
      <w:pPr>
        <w:rPr>
          <w:rFonts w:ascii="Times New Roman" w:hAnsi="Times New Roman" w:cs="Times New Roman"/>
          <w:sz w:val="24"/>
        </w:rPr>
      </w:pPr>
    </w:p>
    <w:p w14:paraId="6D621DA0" w14:textId="68176DBF" w:rsidR="00531E3A" w:rsidRDefault="00531E3A" w:rsidP="00C35550">
      <w:pPr>
        <w:rPr>
          <w:rFonts w:ascii="Times New Roman" w:hAnsi="Times New Roman" w:cs="Times New Roman"/>
          <w:sz w:val="24"/>
        </w:rPr>
      </w:pPr>
    </w:p>
    <w:p w14:paraId="65DA2482" w14:textId="7CB76D2F" w:rsidR="00531E3A" w:rsidRDefault="00531E3A" w:rsidP="00C35550">
      <w:pPr>
        <w:rPr>
          <w:rFonts w:ascii="Times New Roman" w:hAnsi="Times New Roman" w:cs="Times New Roman"/>
          <w:sz w:val="24"/>
        </w:rPr>
      </w:pPr>
    </w:p>
    <w:p w14:paraId="23E49BBD" w14:textId="14375849" w:rsidR="00531E3A" w:rsidRDefault="00531E3A" w:rsidP="00C35550">
      <w:pPr>
        <w:rPr>
          <w:rFonts w:ascii="Times New Roman" w:hAnsi="Times New Roman" w:cs="Times New Roman"/>
          <w:sz w:val="24"/>
        </w:rPr>
      </w:pPr>
    </w:p>
    <w:p w14:paraId="2A42ABF5" w14:textId="5ACB9BC3" w:rsidR="00531E3A" w:rsidRDefault="00531E3A" w:rsidP="00C35550">
      <w:pPr>
        <w:rPr>
          <w:rFonts w:ascii="Times New Roman" w:hAnsi="Times New Roman" w:cs="Times New Roman"/>
          <w:sz w:val="24"/>
        </w:rPr>
      </w:pPr>
    </w:p>
    <w:p w14:paraId="502365CD" w14:textId="79053AC4" w:rsidR="00531E3A" w:rsidRDefault="00531E3A" w:rsidP="00C35550">
      <w:pPr>
        <w:rPr>
          <w:rFonts w:ascii="Times New Roman" w:hAnsi="Times New Roman" w:cs="Times New Roman"/>
          <w:sz w:val="24"/>
        </w:rPr>
      </w:pPr>
    </w:p>
    <w:p w14:paraId="58AC747A" w14:textId="6AFD4F26" w:rsidR="00531E3A" w:rsidRDefault="00531E3A" w:rsidP="00C35550">
      <w:pPr>
        <w:rPr>
          <w:rFonts w:ascii="Times New Roman" w:hAnsi="Times New Roman" w:cs="Times New Roman"/>
          <w:sz w:val="24"/>
        </w:rPr>
      </w:pPr>
    </w:p>
    <w:p w14:paraId="12D2550D" w14:textId="77777777" w:rsidR="00531E3A" w:rsidRPr="00C35550" w:rsidRDefault="00531E3A" w:rsidP="00C35550">
      <w:pPr>
        <w:rPr>
          <w:rFonts w:ascii="Times New Roman" w:hAnsi="Times New Roman" w:cs="Times New Roman"/>
          <w:sz w:val="24"/>
        </w:rPr>
      </w:pPr>
    </w:p>
    <w:p w14:paraId="18543337" w14:textId="336E5EA5" w:rsidR="00C35550" w:rsidRDefault="00C35550" w:rsidP="00C35550">
      <w:pPr>
        <w:spacing w:after="0" w:line="360" w:lineRule="auto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lastRenderedPageBreak/>
        <w:t>Question 04</w:t>
      </w:r>
    </w:p>
    <w:p w14:paraId="69E73C98" w14:textId="4AAFA19C" w:rsidR="00C35550" w:rsidRDefault="00C35550" w:rsidP="00C35550">
      <w:pPr>
        <w:pStyle w:val="ListParagraph"/>
        <w:numPr>
          <w:ilvl w:val="0"/>
          <w:numId w:val="4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7E7B82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74624" behindDoc="0" locked="0" layoutInCell="1" allowOverlap="1" wp14:anchorId="10E4DE7A" wp14:editId="628D74FF">
                <wp:simplePos x="0" y="0"/>
                <wp:positionH relativeFrom="margin">
                  <wp:align>right</wp:align>
                </wp:positionH>
                <wp:positionV relativeFrom="paragraph">
                  <wp:posOffset>275219</wp:posOffset>
                </wp:positionV>
                <wp:extent cx="5705475" cy="2363470"/>
                <wp:effectExtent l="0" t="0" r="28575" b="17780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236363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B35E57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C35550">
                              <w:rPr>
                                <w:rFonts w:ascii="Consolas" w:eastAsia="Times New Roman" w:hAnsi="Consolas" w:cs="Times New Roman"/>
                                <w:color w:val="FB94FF"/>
                                <w:sz w:val="21"/>
                                <w:szCs w:val="21"/>
                              </w:rPr>
                              <w:t>function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35550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AreaCal</w:t>
                            </w:r>
                            <w:proofErr w:type="spellEnd"/>
                            <w:r w:rsidRPr="00C35550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(</w:t>
                            </w:r>
                            <w:proofErr w:type="gramEnd"/>
                            <w:r w:rsidRPr="00C35550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)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2936E99A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let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Height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gramStart"/>
                            <w:r w:rsidRPr="00C35550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document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getElementById</w:t>
                            </w:r>
                            <w:proofErr w:type="gramEnd"/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height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.value;</w:t>
                            </w:r>
                          </w:p>
                          <w:p w14:paraId="3AAC830D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let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Width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gramStart"/>
                            <w:r w:rsidRPr="00C35550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document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getElementById</w:t>
                            </w:r>
                            <w:proofErr w:type="gramEnd"/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width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.value;</w:t>
                            </w:r>
                          </w:p>
                          <w:p w14:paraId="072C55DB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4AE654A7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if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Height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&gt;=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628C"/>
                                <w:sz w:val="21"/>
                                <w:szCs w:val="21"/>
                              </w:rPr>
                              <w:t>0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&amp;&amp;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Width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&gt;=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628C"/>
                                <w:sz w:val="21"/>
                                <w:szCs w:val="21"/>
                              </w:rPr>
                              <w:t>0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014A56F3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  <w:proofErr w:type="gramStart"/>
                            <w:r w:rsidRPr="00C35550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document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getElementById</w:t>
                            </w:r>
                            <w:proofErr w:type="gramEnd"/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area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.</w:t>
                            </w:r>
                            <w:proofErr w:type="spellStart"/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innerHTML</w:t>
                            </w:r>
                            <w:proofErr w:type="spellEnd"/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 xml:space="preserve">Area of the rectangle is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+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Height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*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Width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+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cm&lt;sup&gt;2&lt;/sup&gt;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1BF6584F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54A692BC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else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155818F1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  <w:proofErr w:type="gramStart"/>
                            <w:r w:rsidRPr="00C35550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alert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proofErr w:type="gramEnd"/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Please enter valid number for value!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</w:t>
                            </w:r>
                          </w:p>
                          <w:p w14:paraId="6FC1A13A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C35550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72531971" w14:textId="77777777" w:rsidR="00C35550" w:rsidRPr="00C35550" w:rsidRDefault="00C35550" w:rsidP="00C35550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C35550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7905ED42" w14:textId="77777777" w:rsidR="00C35550" w:rsidRPr="00C35550" w:rsidRDefault="00C35550" w:rsidP="00C35550">
                            <w:pPr>
                              <w:rPr>
                                <w:sz w:val="2"/>
                                <w:szCs w:val="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E4DE7A" id="_x0000_s1033" type="#_x0000_t202" style="position:absolute;left:0;text-align:left;margin-left:398.05pt;margin-top:21.65pt;width:449.25pt;height:186.1pt;z-index:25167462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">
                <v:textbox>
                  <w:txbxContent>
                    <w:p w14:paraId="11B35E57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C35550">
                        <w:rPr>
                          <w:rFonts w:ascii="Consolas" w:eastAsia="Times New Roman" w:hAnsi="Consolas" w:cs="Times New Roman"/>
                          <w:color w:val="FB94FF"/>
                          <w:sz w:val="21"/>
                          <w:szCs w:val="21"/>
                        </w:rPr>
                        <w:t>function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proofErr w:type="gramStart"/>
                      <w:r w:rsidRPr="00C35550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AreaCal</w:t>
                      </w:r>
                      <w:proofErr w:type="spellEnd"/>
                      <w:r w:rsidRPr="00C35550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(</w:t>
                      </w:r>
                      <w:proofErr w:type="gramEnd"/>
                      <w:r w:rsidRPr="00C35550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)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2936E99A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let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Height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C35550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document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getElementById</w:t>
                      </w:r>
                      <w:proofErr w:type="gramEnd"/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height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.value;</w:t>
                      </w:r>
                    </w:p>
                    <w:p w14:paraId="3AAC830D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let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Width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C35550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document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getElementById</w:t>
                      </w:r>
                      <w:proofErr w:type="gramEnd"/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width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.value;</w:t>
                      </w:r>
                    </w:p>
                    <w:p w14:paraId="072C55DB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4AE654A7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if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Height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&gt;=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FF628C"/>
                          <w:sz w:val="21"/>
                          <w:szCs w:val="21"/>
                        </w:rPr>
                        <w:t>0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&amp;&amp;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Width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&gt;=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FF628C"/>
                          <w:sz w:val="21"/>
                          <w:szCs w:val="21"/>
                        </w:rPr>
                        <w:t>0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014A56F3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    </w:t>
                      </w:r>
                      <w:proofErr w:type="gramStart"/>
                      <w:r w:rsidRPr="00C35550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document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getElementById</w:t>
                      </w:r>
                      <w:proofErr w:type="gramEnd"/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area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.</w:t>
                      </w:r>
                      <w:proofErr w:type="spellStart"/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innerHTML</w:t>
                      </w:r>
                      <w:proofErr w:type="spellEnd"/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 xml:space="preserve">Area of the rectangle is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+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Height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*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Width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+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cm&lt;sup&gt;2&lt;/sup&gt;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1BF6584F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54A692BC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else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155818F1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    </w:t>
                      </w:r>
                      <w:proofErr w:type="gramStart"/>
                      <w:r w:rsidRPr="00C35550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alert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proofErr w:type="gramEnd"/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Please enter valid number for value!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</w:t>
                      </w:r>
                    </w:p>
                    <w:p w14:paraId="6FC1A13A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C35550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72531971" w14:textId="77777777" w:rsidR="00C35550" w:rsidRPr="00C35550" w:rsidRDefault="00C35550" w:rsidP="00C35550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C35550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7905ED42" w14:textId="77777777" w:rsidR="00C35550" w:rsidRPr="00C35550" w:rsidRDefault="00C35550" w:rsidP="00C35550">
                      <w:pPr>
                        <w:rPr>
                          <w:sz w:val="2"/>
                          <w:szCs w:val="8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</w:rPr>
        <w:t>JavaScript file</w:t>
      </w:r>
      <w:r w:rsidR="009C67E3">
        <w:rPr>
          <w:rFonts w:ascii="Times New Roman" w:hAnsi="Times New Roman" w:cs="Times New Roman"/>
          <w:sz w:val="24"/>
        </w:rPr>
        <w:t xml:space="preserve"> – Q</w:t>
      </w:r>
      <w:r w:rsidR="009C67E3">
        <w:rPr>
          <w:rFonts w:ascii="Times New Roman" w:hAnsi="Times New Roman" w:cs="Times New Roman"/>
          <w:sz w:val="24"/>
        </w:rPr>
        <w:t>4</w:t>
      </w:r>
    </w:p>
    <w:p w14:paraId="0F736E36" w14:textId="53D6C259" w:rsidR="00C35550" w:rsidRDefault="00C35550" w:rsidP="00C35550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70EAA632" w14:textId="730052C6" w:rsidR="00C35550" w:rsidRDefault="00C35550" w:rsidP="00C35550">
      <w:pPr>
        <w:pStyle w:val="ListParagraph"/>
        <w:numPr>
          <w:ilvl w:val="0"/>
          <w:numId w:val="4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7E7B82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76672" behindDoc="0" locked="0" layoutInCell="1" allowOverlap="1" wp14:anchorId="4C0BAFCF" wp14:editId="0F5464FB">
                <wp:simplePos x="0" y="0"/>
                <wp:positionH relativeFrom="margin">
                  <wp:align>right</wp:align>
                </wp:positionH>
                <wp:positionV relativeFrom="paragraph">
                  <wp:posOffset>318770</wp:posOffset>
                </wp:positionV>
                <wp:extent cx="5705475" cy="5175250"/>
                <wp:effectExtent l="0" t="0" r="28575" b="25400"/>
                <wp:wrapTopAndBottom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517584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B05643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!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DOCTYPE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html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25EA08EE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html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lang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proofErr w:type="spellStart"/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en</w:t>
                            </w:r>
                            <w:proofErr w:type="spellEnd"/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1E655BF8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meta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charset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utf-8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3185F3D7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meta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name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viewport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content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width=device-width, initial-scale=1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7AE8422A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3B3F34E7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head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02DD4E46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title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Question 04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title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7F108A6C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link </w:t>
                            </w:r>
                            <w:proofErr w:type="spellStart"/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rel</w:t>
                            </w:r>
                            <w:proofErr w:type="spellEnd"/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stylesheet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href</w:t>
                            </w:r>
                            <w:proofErr w:type="spellEnd"/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common.css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389B5DE1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head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3B6D48E5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6A924FF5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body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0A1250E2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    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script </w:t>
                            </w:r>
                            <w:proofErr w:type="spellStart"/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src</w:t>
                            </w:r>
                            <w:proofErr w:type="spellEnd"/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Q4.js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&lt;/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script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7BB5B0A2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div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class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window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04464272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form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166FD22E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       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label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for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Width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Width: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label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&lt;</w:t>
                            </w:r>
                            <w:proofErr w:type="spellStart"/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br</w:t>
                            </w:r>
                            <w:proofErr w:type="spellEnd"/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5ADEDC1E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       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input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type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number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id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width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name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width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class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ox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placeholder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Insert width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required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&lt;</w:t>
                            </w:r>
                            <w:proofErr w:type="spellStart"/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br</w:t>
                            </w:r>
                            <w:proofErr w:type="spellEnd"/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&lt;</w:t>
                            </w:r>
                            <w:proofErr w:type="spellStart"/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br</w:t>
                            </w:r>
                            <w:proofErr w:type="spellEnd"/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32AF4796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       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label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for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Height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Height: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label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&lt;</w:t>
                            </w:r>
                            <w:proofErr w:type="spellStart"/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br</w:t>
                            </w:r>
                            <w:proofErr w:type="spellEnd"/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095A136C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       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input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type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text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id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height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name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height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class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ox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placeholder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Insert height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required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&lt;</w:t>
                            </w:r>
                            <w:proofErr w:type="spellStart"/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br</w:t>
                            </w:r>
                            <w:proofErr w:type="spellEnd"/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&lt;</w:t>
                            </w:r>
                            <w:proofErr w:type="spellStart"/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br</w:t>
                            </w:r>
                            <w:proofErr w:type="spellEnd"/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5FA7C61D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       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button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type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utton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class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utton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onClick</w:t>
                            </w:r>
                            <w:proofErr w:type="spellEnd"/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proofErr w:type="spellStart"/>
                            <w:proofErr w:type="gramStart"/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AreaCal</w:t>
                            </w:r>
                            <w:proofErr w:type="spellEnd"/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(</w:t>
                            </w:r>
                            <w:proofErr w:type="gramEnd"/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)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Find Area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button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426822FF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       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p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id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area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&lt;/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p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30137006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form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74BD526B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div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1E0FD493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body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605ACF10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16C6737B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html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2E47B810" w14:textId="77777777" w:rsidR="00C35550" w:rsidRPr="006236F6" w:rsidRDefault="00C35550" w:rsidP="00C35550">
                            <w:pPr>
                              <w:rPr>
                                <w:sz w:val="4"/>
                                <w:szCs w:val="1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0BAFCF" id="_x0000_s1034" type="#_x0000_t202" style="position:absolute;left:0;text-align:left;margin-left:398.05pt;margin-top:25.1pt;width:449.25pt;height:407.5pt;z-index:25167667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">
                <v:textbox>
                  <w:txbxContent>
                    <w:p w14:paraId="36B05643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!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DOCTYPE </w:t>
                      </w:r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html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25EA08EE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html </w:t>
                      </w:r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lang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proofErr w:type="spellStart"/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en</w:t>
                      </w:r>
                      <w:proofErr w:type="spellEnd"/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1E655BF8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meta </w:t>
                      </w:r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charset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utf-8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3185F3D7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meta </w:t>
                      </w:r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name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viewport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content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width=device-width, initial-scale=1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7AE8422A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3B3F34E7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head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02DD4E46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title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Question 04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title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7F108A6C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link </w:t>
                      </w:r>
                      <w:proofErr w:type="spellStart"/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rel</w:t>
                      </w:r>
                      <w:proofErr w:type="spellEnd"/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stylesheet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href</w:t>
                      </w:r>
                      <w:proofErr w:type="spellEnd"/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common.css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389B5DE1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head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3B6D48E5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6A924FF5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body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0A1250E2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    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script </w:t>
                      </w:r>
                      <w:proofErr w:type="spellStart"/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src</w:t>
                      </w:r>
                      <w:proofErr w:type="spellEnd"/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Q4.js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&lt;/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script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7BB5B0A2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div </w:t>
                      </w:r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class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window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04464272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    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form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166FD22E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        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label </w:t>
                      </w:r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for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Width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Width: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label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&lt;</w:t>
                      </w:r>
                      <w:proofErr w:type="spellStart"/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br</w:t>
                      </w:r>
                      <w:proofErr w:type="spellEnd"/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5ADEDC1E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        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input </w:t>
                      </w:r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type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number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id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width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name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width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class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ox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placeholder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Insert width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required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&lt;</w:t>
                      </w:r>
                      <w:proofErr w:type="spellStart"/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br</w:t>
                      </w:r>
                      <w:proofErr w:type="spellEnd"/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&lt;</w:t>
                      </w:r>
                      <w:proofErr w:type="spellStart"/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br</w:t>
                      </w:r>
                      <w:proofErr w:type="spellEnd"/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32AF4796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        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label </w:t>
                      </w:r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for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Height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Height: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label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&lt;</w:t>
                      </w:r>
                      <w:proofErr w:type="spellStart"/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br</w:t>
                      </w:r>
                      <w:proofErr w:type="spellEnd"/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095A136C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        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input </w:t>
                      </w:r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type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text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id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height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name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height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class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ox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placeholder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Insert height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required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&lt;</w:t>
                      </w:r>
                      <w:proofErr w:type="spellStart"/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br</w:t>
                      </w:r>
                      <w:proofErr w:type="spellEnd"/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&lt;</w:t>
                      </w:r>
                      <w:proofErr w:type="spellStart"/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br</w:t>
                      </w:r>
                      <w:proofErr w:type="spellEnd"/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5FA7C61D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        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button </w:t>
                      </w:r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type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utton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class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utton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onClick</w:t>
                      </w:r>
                      <w:proofErr w:type="spellEnd"/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proofErr w:type="spellStart"/>
                      <w:proofErr w:type="gramStart"/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AreaCal</w:t>
                      </w:r>
                      <w:proofErr w:type="spellEnd"/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(</w:t>
                      </w:r>
                      <w:proofErr w:type="gramEnd"/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)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Find Area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button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426822FF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        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p </w:t>
                      </w:r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id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area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&lt;/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p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30137006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    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form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74BD526B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div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1E0FD493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body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605ACF10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16C6737B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html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2E47B810" w14:textId="77777777" w:rsidR="00C35550" w:rsidRPr="006236F6" w:rsidRDefault="00C35550" w:rsidP="00C35550">
                      <w:pPr>
                        <w:rPr>
                          <w:sz w:val="4"/>
                          <w:szCs w:val="10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</w:rPr>
        <w:t>HTML file</w:t>
      </w:r>
      <w:r w:rsidR="00F1358B">
        <w:rPr>
          <w:rFonts w:ascii="Times New Roman" w:hAnsi="Times New Roman" w:cs="Times New Roman"/>
          <w:sz w:val="24"/>
        </w:rPr>
        <w:t xml:space="preserve"> – Q</w:t>
      </w:r>
      <w:r w:rsidR="00F1358B">
        <w:rPr>
          <w:rFonts w:ascii="Times New Roman" w:hAnsi="Times New Roman" w:cs="Times New Roman"/>
          <w:sz w:val="24"/>
        </w:rPr>
        <w:t>4</w:t>
      </w:r>
    </w:p>
    <w:p w14:paraId="020483A5" w14:textId="1B75D8F6" w:rsidR="006236F6" w:rsidRDefault="006236F6" w:rsidP="006236F6">
      <w:pPr>
        <w:spacing w:after="0" w:line="360" w:lineRule="auto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lastRenderedPageBreak/>
        <w:t>Question 05</w:t>
      </w:r>
    </w:p>
    <w:p w14:paraId="131107A6" w14:textId="57BB4A89" w:rsidR="006236F6" w:rsidRDefault="006236F6" w:rsidP="006236F6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7E7B82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78720" behindDoc="0" locked="0" layoutInCell="1" allowOverlap="1" wp14:anchorId="446B7DAD" wp14:editId="360D8512">
                <wp:simplePos x="0" y="0"/>
                <wp:positionH relativeFrom="margin">
                  <wp:align>right</wp:align>
                </wp:positionH>
                <wp:positionV relativeFrom="paragraph">
                  <wp:posOffset>323215</wp:posOffset>
                </wp:positionV>
                <wp:extent cx="5705475" cy="689610"/>
                <wp:effectExtent l="0" t="0" r="28575" b="15240"/>
                <wp:wrapTopAndBottom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69011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05F7D5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FB94FF"/>
                                <w:sz w:val="21"/>
                                <w:szCs w:val="21"/>
                              </w:rPr>
                              <w:t>function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236F6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changecolor</w:t>
                            </w:r>
                            <w:proofErr w:type="spellEnd"/>
                            <w:r w:rsidRPr="006236F6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(</w:t>
                            </w:r>
                            <w:proofErr w:type="spellStart"/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btn</w:t>
                            </w:r>
                            <w:proofErr w:type="spellEnd"/>
                            <w:r w:rsidRPr="006236F6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)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250191E7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</w:t>
                            </w:r>
                            <w:proofErr w:type="spellStart"/>
                            <w:proofErr w:type="gramStart"/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btn.style</w:t>
                            </w:r>
                            <w:proofErr w:type="gramEnd"/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backgroundColor</w:t>
                            </w:r>
                            <w:proofErr w:type="spellEnd"/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lue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4847177F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3074462E" w14:textId="77777777" w:rsidR="006236F6" w:rsidRPr="006236F6" w:rsidRDefault="006236F6" w:rsidP="006236F6">
                            <w:pPr>
                              <w:rPr>
                                <w:sz w:val="4"/>
                                <w:szCs w:val="1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6B7DAD" id="_x0000_s1035" type="#_x0000_t202" style="position:absolute;left:0;text-align:left;margin-left:398.05pt;margin-top:25.45pt;width:449.25pt;height:54.3pt;z-index:25167872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">
                <v:textbox>
                  <w:txbxContent>
                    <w:p w14:paraId="6905F7D5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FB94FF"/>
                          <w:sz w:val="21"/>
                          <w:szCs w:val="21"/>
                        </w:rPr>
                        <w:t>function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236F6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changecolor</w:t>
                      </w:r>
                      <w:proofErr w:type="spellEnd"/>
                      <w:r w:rsidRPr="006236F6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(</w:t>
                      </w:r>
                      <w:proofErr w:type="spellStart"/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btn</w:t>
                      </w:r>
                      <w:proofErr w:type="spellEnd"/>
                      <w:r w:rsidRPr="006236F6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)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250191E7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</w:t>
                      </w:r>
                      <w:proofErr w:type="spellStart"/>
                      <w:proofErr w:type="gramStart"/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btn.style</w:t>
                      </w:r>
                      <w:proofErr w:type="gramEnd"/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backgroundColor</w:t>
                      </w:r>
                      <w:proofErr w:type="spellEnd"/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lue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4847177F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3074462E" w14:textId="77777777" w:rsidR="006236F6" w:rsidRPr="006236F6" w:rsidRDefault="006236F6" w:rsidP="006236F6">
                      <w:pPr>
                        <w:rPr>
                          <w:sz w:val="4"/>
                          <w:szCs w:val="10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</w:rPr>
        <w:t>JavaScript file</w:t>
      </w:r>
      <w:r w:rsidR="00F1358B">
        <w:rPr>
          <w:rFonts w:ascii="Times New Roman" w:hAnsi="Times New Roman" w:cs="Times New Roman"/>
          <w:sz w:val="24"/>
        </w:rPr>
        <w:t xml:space="preserve"> – Q</w:t>
      </w:r>
      <w:r w:rsidR="00F1358B">
        <w:rPr>
          <w:rFonts w:ascii="Times New Roman" w:hAnsi="Times New Roman" w:cs="Times New Roman"/>
          <w:sz w:val="24"/>
        </w:rPr>
        <w:t>5</w:t>
      </w:r>
    </w:p>
    <w:p w14:paraId="65912152" w14:textId="18FAC7D4" w:rsidR="006236F6" w:rsidRDefault="006236F6" w:rsidP="006236F6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15B04292" w14:textId="6C94A3DE" w:rsidR="006236F6" w:rsidRPr="00F1358B" w:rsidRDefault="006236F6" w:rsidP="00BD3453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7E7B82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80768" behindDoc="0" locked="0" layoutInCell="1" allowOverlap="1" wp14:anchorId="74CF6F41" wp14:editId="443B6889">
                <wp:simplePos x="0" y="0"/>
                <wp:positionH relativeFrom="margin">
                  <wp:align>right</wp:align>
                </wp:positionH>
                <wp:positionV relativeFrom="paragraph">
                  <wp:posOffset>323850</wp:posOffset>
                </wp:positionV>
                <wp:extent cx="5705475" cy="5451475"/>
                <wp:effectExtent l="0" t="0" r="28575" b="15875"/>
                <wp:wrapTopAndBottom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54514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AA552B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!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DOCTYPE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html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5892250B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html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lang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proofErr w:type="spellStart"/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en</w:t>
                            </w:r>
                            <w:proofErr w:type="spellEnd"/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79A3E957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meta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charset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utf-8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203BA059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meta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name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viewport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content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width=device-width, initial-scale=1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2A8345FC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09208B40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head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408ABA4A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title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Question 05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title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251990E3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link </w:t>
                            </w:r>
                            <w:proofErr w:type="spellStart"/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rel</w:t>
                            </w:r>
                            <w:proofErr w:type="spellEnd"/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stylesheet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href</w:t>
                            </w:r>
                            <w:proofErr w:type="spellEnd"/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Q5.css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60D80C6F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head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5B61F276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579F8789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body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1E1F777A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    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script </w:t>
                            </w:r>
                            <w:proofErr w:type="spellStart"/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src</w:t>
                            </w:r>
                            <w:proofErr w:type="spellEnd"/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Q5.js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&lt;/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script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38373B98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h2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Purchase your item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h2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39F5F981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table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2C71A80D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tr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1F48BA90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       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td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a </w:t>
                            </w:r>
                            <w:proofErr w:type="spellStart"/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href</w:t>
                            </w:r>
                            <w:proofErr w:type="spellEnd"/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####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Free trial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a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&lt;/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td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4429F6DC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tr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18F039E1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tr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52E92C0D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       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td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Help you to design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proofErr w:type="spellStart"/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br</w:t>
                            </w:r>
                            <w:proofErr w:type="spellEnd"/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provide security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proofErr w:type="spellStart"/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br</w:t>
                            </w:r>
                            <w:proofErr w:type="spellEnd"/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manage plans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td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564BDB38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tr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3725CDC8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tr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405454B6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       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td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&l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button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type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submit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class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utton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6236F6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onClick</w:t>
                            </w:r>
                            <w:proofErr w:type="spellEnd"/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proofErr w:type="spellStart"/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changecolor</w:t>
                            </w:r>
                            <w:proofErr w:type="spellEnd"/>
                            <w:r w:rsidRPr="006236F6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(this)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Try it now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button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&lt;/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td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7E42A8E6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tr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5E567724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table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36257606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body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562D84C4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2B4B4313" w14:textId="77777777" w:rsidR="006236F6" w:rsidRPr="006236F6" w:rsidRDefault="006236F6" w:rsidP="006236F6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html</w:t>
                            </w:r>
                            <w:r w:rsidRPr="006236F6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34C3F45D" w14:textId="77777777" w:rsidR="006236F6" w:rsidRPr="006236F6" w:rsidRDefault="006236F6" w:rsidP="006236F6">
                            <w:pPr>
                              <w:rPr>
                                <w:sz w:val="4"/>
                                <w:szCs w:val="1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CF6F41" id="_x0000_s1036" type="#_x0000_t202" style="position:absolute;left:0;text-align:left;margin-left:398.05pt;margin-top:25.5pt;width:449.25pt;height:429.25pt;z-index:25168076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">
                <v:textbox>
                  <w:txbxContent>
                    <w:p w14:paraId="23AA552B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!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DOCTYPE </w:t>
                      </w:r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html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5892250B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html </w:t>
                      </w:r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lang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proofErr w:type="spellStart"/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en</w:t>
                      </w:r>
                      <w:proofErr w:type="spellEnd"/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79A3E957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meta </w:t>
                      </w:r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charset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utf-8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203BA059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meta </w:t>
                      </w:r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name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viewport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content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width=device-width, initial-scale=1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2A8345FC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09208B40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head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408ABA4A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title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Question 05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title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251990E3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link </w:t>
                      </w:r>
                      <w:proofErr w:type="spellStart"/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rel</w:t>
                      </w:r>
                      <w:proofErr w:type="spellEnd"/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stylesheet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href</w:t>
                      </w:r>
                      <w:proofErr w:type="spellEnd"/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Q5.css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60D80C6F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head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5B61F276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579F8789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body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1E1F777A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    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script </w:t>
                      </w:r>
                      <w:proofErr w:type="spellStart"/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src</w:t>
                      </w:r>
                      <w:proofErr w:type="spellEnd"/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Q5.js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&lt;/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script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38373B98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h2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Purchase your item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h2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39F5F981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table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2C71A80D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    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tr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1F48BA90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        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td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a </w:t>
                      </w:r>
                      <w:proofErr w:type="spellStart"/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href</w:t>
                      </w:r>
                      <w:proofErr w:type="spellEnd"/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####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Free trial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a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&lt;/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td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4429F6DC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    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tr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18F039E1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    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tr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52E92C0D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        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td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Help you to design 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proofErr w:type="spellStart"/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br</w:t>
                      </w:r>
                      <w:proofErr w:type="spellEnd"/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provide security 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proofErr w:type="spellStart"/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br</w:t>
                      </w:r>
                      <w:proofErr w:type="spellEnd"/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manage plans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td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564BDB38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    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tr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3725CDC8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    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tr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405454B6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        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td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&l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button </w:t>
                      </w:r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type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submit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class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utton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6236F6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onClick</w:t>
                      </w:r>
                      <w:proofErr w:type="spellEnd"/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proofErr w:type="spellStart"/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changecolor</w:t>
                      </w:r>
                      <w:proofErr w:type="spellEnd"/>
                      <w:r w:rsidRPr="006236F6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(this)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Try it now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button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&lt;/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td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7E42A8E6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    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tr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5E567724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table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36257606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body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562D84C4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2B4B4313" w14:textId="77777777" w:rsidR="006236F6" w:rsidRPr="006236F6" w:rsidRDefault="006236F6" w:rsidP="006236F6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html</w:t>
                      </w:r>
                      <w:r w:rsidRPr="006236F6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34C3F45D" w14:textId="77777777" w:rsidR="006236F6" w:rsidRPr="006236F6" w:rsidRDefault="006236F6" w:rsidP="006236F6">
                      <w:pPr>
                        <w:rPr>
                          <w:sz w:val="4"/>
                          <w:szCs w:val="10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F1358B">
        <w:rPr>
          <w:rFonts w:ascii="Times New Roman" w:hAnsi="Times New Roman" w:cs="Times New Roman"/>
          <w:sz w:val="24"/>
        </w:rPr>
        <w:t>HTML file</w:t>
      </w:r>
      <w:r w:rsidR="00F1358B">
        <w:rPr>
          <w:rFonts w:ascii="Times New Roman" w:hAnsi="Times New Roman" w:cs="Times New Roman"/>
          <w:sz w:val="24"/>
        </w:rPr>
        <w:t xml:space="preserve"> – Q</w:t>
      </w:r>
      <w:r w:rsidR="00F1358B">
        <w:rPr>
          <w:rFonts w:ascii="Times New Roman" w:hAnsi="Times New Roman" w:cs="Times New Roman"/>
          <w:sz w:val="24"/>
        </w:rPr>
        <w:t>5</w:t>
      </w:r>
    </w:p>
    <w:p w14:paraId="731F5FEF" w14:textId="0C112E84" w:rsidR="006236F6" w:rsidRDefault="006236F6" w:rsidP="006236F6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0A323DCC" w14:textId="4479654B" w:rsidR="006236F6" w:rsidRDefault="006236F6" w:rsidP="006236F6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002FD234" w14:textId="459FD434" w:rsidR="006236F6" w:rsidRDefault="006236F6" w:rsidP="006236F6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5FAAEE2D" w14:textId="3B8018AD" w:rsidR="006236F6" w:rsidRDefault="006236F6" w:rsidP="006236F6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46AC7AEC" w14:textId="60D3BF22" w:rsidR="006236F6" w:rsidRDefault="006236F6" w:rsidP="001D39C8">
      <w:pPr>
        <w:pStyle w:val="ListParagraph"/>
        <w:numPr>
          <w:ilvl w:val="0"/>
          <w:numId w:val="5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7E7B82">
        <w:rPr>
          <w:noProof/>
        </w:rPr>
        <w:lastRenderedPageBreak/>
        <mc:AlternateContent>
          <mc:Choice Requires="wps">
            <w:drawing>
              <wp:anchor distT="45720" distB="45720" distL="114300" distR="114300" simplePos="0" relativeHeight="251682816" behindDoc="0" locked="0" layoutInCell="1" allowOverlap="1" wp14:anchorId="33B3C975" wp14:editId="76D7DBF5">
                <wp:simplePos x="0" y="0"/>
                <wp:positionH relativeFrom="margin">
                  <wp:align>right</wp:align>
                </wp:positionH>
                <wp:positionV relativeFrom="paragraph">
                  <wp:posOffset>254671</wp:posOffset>
                </wp:positionV>
                <wp:extent cx="5705475" cy="4675505"/>
                <wp:effectExtent l="0" t="0" r="28575" b="10795"/>
                <wp:wrapTopAndBottom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467551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66164A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table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1772111E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order-collapse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gramStart"/>
                            <w:r w:rsidRPr="002F6509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collapse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proofErr w:type="gramEnd"/>
                          </w:p>
                          <w:p w14:paraId="0E0765AC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width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gramStart"/>
                            <w:r w:rsidRPr="002F6509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20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%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proofErr w:type="gramEnd"/>
                          </w:p>
                          <w:p w14:paraId="4CD42CAF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02C30E12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0FFF6983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td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547F7712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order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1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px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solid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#</w:t>
                            </w:r>
                            <w:proofErr w:type="gramStart"/>
                            <w:r w:rsidRPr="002F6509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cccccc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proofErr w:type="gramEnd"/>
                          </w:p>
                          <w:p w14:paraId="3907CC06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padding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gramStart"/>
                            <w:r w:rsidRPr="002F6509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10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px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proofErr w:type="gramEnd"/>
                          </w:p>
                          <w:p w14:paraId="7B2ADDE3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text-align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gramStart"/>
                            <w:r w:rsidRPr="002F6509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left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proofErr w:type="gramEnd"/>
                          </w:p>
                          <w:p w14:paraId="368F5A42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34865524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207D24A4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proofErr w:type="spellStart"/>
                            <w:proofErr w:type="gramStart"/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tr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3AD900"/>
                                <w:sz w:val="21"/>
                                <w:szCs w:val="21"/>
                              </w:rPr>
                              <w:t>nth</w:t>
                            </w:r>
                            <w:proofErr w:type="gramEnd"/>
                            <w:r w:rsidRPr="002F6509">
                              <w:rPr>
                                <w:rFonts w:ascii="Consolas" w:eastAsia="Times New Roman" w:hAnsi="Consolas" w:cs="Times New Roman"/>
                                <w:color w:val="3AD900"/>
                                <w:sz w:val="21"/>
                                <w:szCs w:val="21"/>
                              </w:rPr>
                              <w:t>-child</w:t>
                            </w:r>
                            <w:proofErr w:type="spellEnd"/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odd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7BF363E4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ackground-color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#</w:t>
                            </w:r>
                            <w:proofErr w:type="gramStart"/>
                            <w:r w:rsidRPr="002F6509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cccccc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proofErr w:type="gramEnd"/>
                          </w:p>
                          <w:p w14:paraId="434C2A7F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5C072FF6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1AC7EACD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proofErr w:type="gramStart"/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3AD900"/>
                                <w:sz w:val="21"/>
                                <w:szCs w:val="21"/>
                              </w:rPr>
                              <w:t>button</w:t>
                            </w:r>
                            <w:proofErr w:type="gramEnd"/>
                            <w:r w:rsidRPr="002F6509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02878CAC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display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inline-</w:t>
                            </w:r>
                            <w:proofErr w:type="gramStart"/>
                            <w:r w:rsidRPr="002F6509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block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proofErr w:type="gramEnd"/>
                          </w:p>
                          <w:p w14:paraId="252C5FED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ackground-color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2F6509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rgb</w:t>
                            </w:r>
                            <w:proofErr w:type="spellEnd"/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proofErr w:type="gramEnd"/>
                            <w:r w:rsidRPr="002F6509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10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,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188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,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233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;</w:t>
                            </w:r>
                          </w:p>
                          <w:p w14:paraId="3268DED8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order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gramStart"/>
                            <w:r w:rsidRPr="002F6509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none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proofErr w:type="gramEnd"/>
                          </w:p>
                          <w:p w14:paraId="7C39C37B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order-radius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gramStart"/>
                            <w:r w:rsidRPr="002F6509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5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px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proofErr w:type="gramEnd"/>
                          </w:p>
                          <w:p w14:paraId="4F0D3CAB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font-size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gramStart"/>
                            <w:r w:rsidRPr="002F6509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15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px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proofErr w:type="gramEnd"/>
                          </w:p>
                          <w:p w14:paraId="49DD570B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color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gramStart"/>
                            <w:r w:rsidRPr="002F6509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white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proofErr w:type="gramEnd"/>
                          </w:p>
                          <w:p w14:paraId="4B61228D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text-align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gramStart"/>
                            <w:r w:rsidRPr="002F6509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center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proofErr w:type="gramEnd"/>
                          </w:p>
                          <w:p w14:paraId="68776817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padding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10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px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gramStart"/>
                            <w:r w:rsidRPr="002F6509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40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px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proofErr w:type="gramEnd"/>
                          </w:p>
                          <w:p w14:paraId="47E137A3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376AB5F8" w14:textId="77777777" w:rsidR="006236F6" w:rsidRPr="006236F6" w:rsidRDefault="006236F6" w:rsidP="006236F6">
                            <w:pPr>
                              <w:rPr>
                                <w:sz w:val="4"/>
                                <w:szCs w:val="1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B3C975" id="_x0000_s1037" type="#_x0000_t202" style="position:absolute;left:0;text-align:left;margin-left:398.05pt;margin-top:20.05pt;width:449.25pt;height:368.15pt;z-index:25168281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">
                <v:textbox>
                  <w:txbxContent>
                    <w:p w14:paraId="7066164A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table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1772111E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order-collapse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2F6509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collapse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proofErr w:type="gramEnd"/>
                    </w:p>
                    <w:p w14:paraId="0E0765AC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width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2F6509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20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%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proofErr w:type="gramEnd"/>
                    </w:p>
                    <w:p w14:paraId="4CD42CAF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02C30E12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0FFF6983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td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547F7712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order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1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px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solid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#</w:t>
                      </w:r>
                      <w:proofErr w:type="gramStart"/>
                      <w:r w:rsidRPr="002F6509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cccccc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proofErr w:type="gramEnd"/>
                    </w:p>
                    <w:p w14:paraId="3907CC06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padding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2F6509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10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px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proofErr w:type="gramEnd"/>
                    </w:p>
                    <w:p w14:paraId="7B2ADDE3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text-align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2F6509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left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proofErr w:type="gramEnd"/>
                    </w:p>
                    <w:p w14:paraId="368F5A42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34865524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207D24A4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proofErr w:type="spellStart"/>
                      <w:proofErr w:type="gramStart"/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tr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3AD900"/>
                          <w:sz w:val="21"/>
                          <w:szCs w:val="21"/>
                        </w:rPr>
                        <w:t>nth</w:t>
                      </w:r>
                      <w:proofErr w:type="gramEnd"/>
                      <w:r w:rsidRPr="002F6509">
                        <w:rPr>
                          <w:rFonts w:ascii="Consolas" w:eastAsia="Times New Roman" w:hAnsi="Consolas" w:cs="Times New Roman"/>
                          <w:color w:val="3AD900"/>
                          <w:sz w:val="21"/>
                          <w:szCs w:val="21"/>
                        </w:rPr>
                        <w:t>-child</w:t>
                      </w:r>
                      <w:proofErr w:type="spellEnd"/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odd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7BF363E4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ackground-color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#</w:t>
                      </w:r>
                      <w:proofErr w:type="gramStart"/>
                      <w:r w:rsidRPr="002F6509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cccccc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proofErr w:type="gramEnd"/>
                    </w:p>
                    <w:p w14:paraId="434C2A7F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5C072FF6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1AC7EACD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proofErr w:type="gramStart"/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3AD900"/>
                          <w:sz w:val="21"/>
                          <w:szCs w:val="21"/>
                        </w:rPr>
                        <w:t>button</w:t>
                      </w:r>
                      <w:proofErr w:type="gramEnd"/>
                      <w:r w:rsidRPr="002F6509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02878CAC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display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inline-</w:t>
                      </w:r>
                      <w:proofErr w:type="gramStart"/>
                      <w:r w:rsidRPr="002F6509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block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proofErr w:type="gramEnd"/>
                    </w:p>
                    <w:p w14:paraId="252C5FED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ackground-color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proofErr w:type="gramStart"/>
                      <w:r w:rsidRPr="002F6509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rgb</w:t>
                      </w:r>
                      <w:proofErr w:type="spellEnd"/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proofErr w:type="gramEnd"/>
                      <w:r w:rsidRPr="002F6509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10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,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188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,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233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;</w:t>
                      </w:r>
                    </w:p>
                    <w:p w14:paraId="3268DED8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order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2F6509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none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proofErr w:type="gramEnd"/>
                    </w:p>
                    <w:p w14:paraId="7C39C37B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order-radius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2F6509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5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px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proofErr w:type="gramEnd"/>
                    </w:p>
                    <w:p w14:paraId="4F0D3CAB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font-size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2F6509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15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px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proofErr w:type="gramEnd"/>
                    </w:p>
                    <w:p w14:paraId="49DD570B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color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2F6509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white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proofErr w:type="gramEnd"/>
                    </w:p>
                    <w:p w14:paraId="4B61228D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text-align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2F6509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center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proofErr w:type="gramEnd"/>
                    </w:p>
                    <w:p w14:paraId="68776817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padding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10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px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2F6509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40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px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proofErr w:type="gramEnd"/>
                    </w:p>
                    <w:p w14:paraId="47E137A3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376AB5F8" w14:textId="77777777" w:rsidR="006236F6" w:rsidRPr="006236F6" w:rsidRDefault="006236F6" w:rsidP="006236F6">
                      <w:pPr>
                        <w:rPr>
                          <w:sz w:val="4"/>
                          <w:szCs w:val="10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6236F6">
        <w:rPr>
          <w:rFonts w:ascii="Times New Roman" w:hAnsi="Times New Roman" w:cs="Times New Roman"/>
          <w:sz w:val="24"/>
        </w:rPr>
        <w:t>CSS file</w:t>
      </w:r>
      <w:r w:rsidR="00F1358B">
        <w:rPr>
          <w:rFonts w:ascii="Times New Roman" w:hAnsi="Times New Roman" w:cs="Times New Roman"/>
          <w:sz w:val="24"/>
        </w:rPr>
        <w:t xml:space="preserve"> – Q</w:t>
      </w:r>
      <w:r w:rsidR="00F1358B">
        <w:rPr>
          <w:rFonts w:ascii="Times New Roman" w:hAnsi="Times New Roman" w:cs="Times New Roman"/>
          <w:sz w:val="24"/>
        </w:rPr>
        <w:t>5</w:t>
      </w:r>
    </w:p>
    <w:p w14:paraId="6B6A542D" w14:textId="5331B4DE" w:rsidR="002F6509" w:rsidRDefault="002F6509" w:rsidP="002F6509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34F48FFA" w14:textId="25442FCE" w:rsidR="002F6509" w:rsidRDefault="002F6509" w:rsidP="002F6509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43EABE56" w14:textId="3B3E04DC" w:rsidR="002F6509" w:rsidRDefault="002F6509" w:rsidP="002F6509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554D2E15" w14:textId="0CEDC462" w:rsidR="00AA7A57" w:rsidRDefault="00AA7A57" w:rsidP="002F6509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18939488" w14:textId="70B5F055" w:rsidR="00AA7A57" w:rsidRDefault="00AA7A57" w:rsidP="002F6509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0ED1DF4C" w14:textId="2470282C" w:rsidR="00AA7A57" w:rsidRDefault="00AA7A57" w:rsidP="002F6509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7DC1F759" w14:textId="153B0998" w:rsidR="00AA7A57" w:rsidRDefault="00AA7A57" w:rsidP="002F6509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14EBD43A" w14:textId="36397DE7" w:rsidR="00AA7A57" w:rsidRDefault="00AA7A57" w:rsidP="002F6509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569FCFAC" w14:textId="4BEEE1A2" w:rsidR="00AA7A57" w:rsidRDefault="00AA7A57" w:rsidP="002F6509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2652F020" w14:textId="56D2C128" w:rsidR="00AA7A57" w:rsidRDefault="00AA7A57" w:rsidP="002F6509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6E490AF2" w14:textId="0335E9F1" w:rsidR="00AA7A57" w:rsidRDefault="00AA7A57" w:rsidP="002F6509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465C7820" w14:textId="64793898" w:rsidR="00AA7A57" w:rsidRDefault="00AA7A57" w:rsidP="002F6509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197D0F50" w14:textId="6DC13FB5" w:rsidR="00AA7A57" w:rsidRDefault="00AA7A57" w:rsidP="002F6509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5DDA1910" w14:textId="13006969" w:rsidR="00AA7A57" w:rsidRDefault="00AA7A57" w:rsidP="002F6509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11D89885" w14:textId="77777777" w:rsidR="00AA7A57" w:rsidRDefault="00AA7A57" w:rsidP="002F6509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6AE6AD7B" w14:textId="0AAA21DD" w:rsidR="002F6509" w:rsidRDefault="002F6509" w:rsidP="002F6509">
      <w:pPr>
        <w:spacing w:after="0" w:line="360" w:lineRule="auto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lastRenderedPageBreak/>
        <w:t>Question 06</w:t>
      </w:r>
    </w:p>
    <w:p w14:paraId="3BE1C53F" w14:textId="2A8CAFEB" w:rsidR="002F6509" w:rsidRDefault="002F6509" w:rsidP="002F6509">
      <w:pPr>
        <w:pStyle w:val="ListParagraph"/>
        <w:numPr>
          <w:ilvl w:val="0"/>
          <w:numId w:val="6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7E7B82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84864" behindDoc="0" locked="0" layoutInCell="1" allowOverlap="1" wp14:anchorId="6053EB31" wp14:editId="04DAA67D">
                <wp:simplePos x="0" y="0"/>
                <wp:positionH relativeFrom="margin">
                  <wp:align>right</wp:align>
                </wp:positionH>
                <wp:positionV relativeFrom="paragraph">
                  <wp:posOffset>318770</wp:posOffset>
                </wp:positionV>
                <wp:extent cx="5705475" cy="1932305"/>
                <wp:effectExtent l="0" t="0" r="28575" b="10795"/>
                <wp:wrapTopAndBottom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19323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89521A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2F6509">
                              <w:rPr>
                                <w:rFonts w:ascii="Consolas" w:eastAsia="Times New Roman" w:hAnsi="Consolas" w:cs="Times New Roman"/>
                                <w:color w:val="FB94FF"/>
                                <w:sz w:val="21"/>
                                <w:szCs w:val="21"/>
                              </w:rPr>
                              <w:t>function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2F6509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sqrroot</w:t>
                            </w:r>
                            <w:proofErr w:type="spellEnd"/>
                            <w:r w:rsidRPr="002F6509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(</w:t>
                            </w:r>
                            <w:proofErr w:type="gramEnd"/>
                            <w:r w:rsidRPr="002F6509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)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571F89A8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let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Value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gramStart"/>
                            <w:r w:rsidRPr="002F6509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document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getElementById</w:t>
                            </w:r>
                            <w:proofErr w:type="gramEnd"/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number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.value;</w:t>
                            </w:r>
                          </w:p>
                          <w:p w14:paraId="6FF0E68B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07C94DA6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if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Value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&gt;=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628C"/>
                                <w:sz w:val="21"/>
                                <w:szCs w:val="21"/>
                              </w:rPr>
                              <w:t>0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50B48330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  <w:proofErr w:type="gramStart"/>
                            <w:r w:rsidRPr="002F6509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alert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proofErr w:type="gramEnd"/>
                            <w:r w:rsidRPr="002F6509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 xml:space="preserve">Square root of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+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Value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+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 xml:space="preserve"> is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+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2F6509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Math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sqrt</w:t>
                            </w:r>
                            <w:proofErr w:type="spellEnd"/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Value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);</w:t>
                            </w:r>
                          </w:p>
                          <w:p w14:paraId="3819B6E2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4D89CBE6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else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3A60218E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  <w:proofErr w:type="gramStart"/>
                            <w:r w:rsidRPr="002F6509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alert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proofErr w:type="gramEnd"/>
                            <w:r w:rsidRPr="002F6509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Invalid input! Please enter valid input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proofErr w:type="gramStart"/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;</w:t>
                            </w:r>
                            <w:proofErr w:type="gramEnd"/>
                          </w:p>
                          <w:p w14:paraId="14F406C0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2F6509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70B3B622" w14:textId="77777777" w:rsidR="002F6509" w:rsidRPr="002F6509" w:rsidRDefault="002F6509" w:rsidP="002F6509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2F6509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16C900E8" w14:textId="77777777" w:rsidR="002F6509" w:rsidRPr="006236F6" w:rsidRDefault="002F6509" w:rsidP="002F6509">
                            <w:pPr>
                              <w:rPr>
                                <w:sz w:val="4"/>
                                <w:szCs w:val="1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53EB31" id="_x0000_s1038" type="#_x0000_t202" style="position:absolute;left:0;text-align:left;margin-left:398.05pt;margin-top:25.1pt;width:449.25pt;height:152.15pt;z-index:2516848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">
                <v:textbox>
                  <w:txbxContent>
                    <w:p w14:paraId="4889521A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2F6509">
                        <w:rPr>
                          <w:rFonts w:ascii="Consolas" w:eastAsia="Times New Roman" w:hAnsi="Consolas" w:cs="Times New Roman"/>
                          <w:color w:val="FB94FF"/>
                          <w:sz w:val="21"/>
                          <w:szCs w:val="21"/>
                        </w:rPr>
                        <w:t>function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proofErr w:type="gramStart"/>
                      <w:r w:rsidRPr="002F6509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sqrroot</w:t>
                      </w:r>
                      <w:proofErr w:type="spellEnd"/>
                      <w:r w:rsidRPr="002F6509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(</w:t>
                      </w:r>
                      <w:proofErr w:type="gramEnd"/>
                      <w:r w:rsidRPr="002F6509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)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571F89A8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let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Value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2F6509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document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getElementById</w:t>
                      </w:r>
                      <w:proofErr w:type="gramEnd"/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number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.value;</w:t>
                      </w:r>
                    </w:p>
                    <w:p w14:paraId="6FF0E68B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07C94DA6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if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Value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&gt;=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628C"/>
                          <w:sz w:val="21"/>
                          <w:szCs w:val="21"/>
                        </w:rPr>
                        <w:t>0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50B48330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    </w:t>
                      </w:r>
                      <w:proofErr w:type="gramStart"/>
                      <w:r w:rsidRPr="002F6509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alert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proofErr w:type="gramEnd"/>
                      <w:r w:rsidRPr="002F6509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 xml:space="preserve">Square root of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+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Value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+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 xml:space="preserve"> is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+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2F6509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Math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sqrt</w:t>
                      </w:r>
                      <w:proofErr w:type="spellEnd"/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Value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);</w:t>
                      </w:r>
                    </w:p>
                    <w:p w14:paraId="3819B6E2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4D89CBE6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else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3A60218E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    </w:t>
                      </w:r>
                      <w:proofErr w:type="gramStart"/>
                      <w:r w:rsidRPr="002F6509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alert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proofErr w:type="gramEnd"/>
                      <w:r w:rsidRPr="002F6509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Invalid input! Please enter valid input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proofErr w:type="gramStart"/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;</w:t>
                      </w:r>
                      <w:proofErr w:type="gramEnd"/>
                    </w:p>
                    <w:p w14:paraId="14F406C0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2F6509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70B3B622" w14:textId="77777777" w:rsidR="002F6509" w:rsidRPr="002F6509" w:rsidRDefault="002F6509" w:rsidP="002F6509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2F6509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16C900E8" w14:textId="77777777" w:rsidR="002F6509" w:rsidRPr="006236F6" w:rsidRDefault="002F6509" w:rsidP="002F6509">
                      <w:pPr>
                        <w:rPr>
                          <w:sz w:val="4"/>
                          <w:szCs w:val="10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</w:rPr>
        <w:t>JavaScript file</w:t>
      </w:r>
      <w:r w:rsidR="00F1358B">
        <w:rPr>
          <w:rFonts w:ascii="Times New Roman" w:hAnsi="Times New Roman" w:cs="Times New Roman"/>
          <w:sz w:val="24"/>
        </w:rPr>
        <w:t xml:space="preserve"> – Q</w:t>
      </w:r>
      <w:r w:rsidR="00F1358B">
        <w:rPr>
          <w:rFonts w:ascii="Times New Roman" w:hAnsi="Times New Roman" w:cs="Times New Roman"/>
          <w:sz w:val="24"/>
        </w:rPr>
        <w:t>6</w:t>
      </w:r>
    </w:p>
    <w:p w14:paraId="6FA10D27" w14:textId="16546A76" w:rsidR="00E020AB" w:rsidRDefault="00E020AB" w:rsidP="00E020AB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3F84DC53" w14:textId="6705437A" w:rsidR="00E020AB" w:rsidRDefault="00E020AB" w:rsidP="00E020AB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2BAA902B" w14:textId="069CDD8B" w:rsidR="002F6509" w:rsidRPr="00F1358B" w:rsidRDefault="00E020AB" w:rsidP="004E019D">
      <w:pPr>
        <w:pStyle w:val="ListParagraph"/>
        <w:numPr>
          <w:ilvl w:val="0"/>
          <w:numId w:val="6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7E7B82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86912" behindDoc="0" locked="0" layoutInCell="1" allowOverlap="1" wp14:anchorId="20C437B4" wp14:editId="2C0E41A4">
                <wp:simplePos x="0" y="0"/>
                <wp:positionH relativeFrom="margin">
                  <wp:align>right</wp:align>
                </wp:positionH>
                <wp:positionV relativeFrom="paragraph">
                  <wp:posOffset>318770</wp:posOffset>
                </wp:positionV>
                <wp:extent cx="5705475" cy="4286885"/>
                <wp:effectExtent l="0" t="0" r="28575" b="18415"/>
                <wp:wrapTopAndBottom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428732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4B5014E" w14:textId="77777777" w:rsidR="00E020AB" w:rsidRPr="00E020AB" w:rsidRDefault="00E020AB" w:rsidP="00E020A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!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DOCTYPE 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html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0EFFEA07" w14:textId="77777777" w:rsidR="00E020AB" w:rsidRPr="00E020AB" w:rsidRDefault="00E020AB" w:rsidP="00E020A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html 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lang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proofErr w:type="spellStart"/>
                            <w:r w:rsidRPr="00E020AB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en</w:t>
                            </w:r>
                            <w:proofErr w:type="spellEnd"/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0AC1B61C" w14:textId="77777777" w:rsidR="00E020AB" w:rsidRPr="00E020AB" w:rsidRDefault="00E020AB" w:rsidP="00E020A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meta 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charset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utf-8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4474000D" w14:textId="77777777" w:rsidR="00E020AB" w:rsidRPr="00E020AB" w:rsidRDefault="00E020AB" w:rsidP="00E020A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meta 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name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viewport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content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width=device-width, initial-scale=1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3132CF2F" w14:textId="77777777" w:rsidR="00E020AB" w:rsidRPr="00E020AB" w:rsidRDefault="00E020AB" w:rsidP="00E020A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</w:p>
                          <w:p w14:paraId="05431D76" w14:textId="77777777" w:rsidR="00E020AB" w:rsidRPr="00E020AB" w:rsidRDefault="00E020AB" w:rsidP="00E020A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head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7ACDF41B" w14:textId="77777777" w:rsidR="00E020AB" w:rsidRPr="00E020AB" w:rsidRDefault="00E020AB" w:rsidP="00E020A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E020A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 xml:space="preserve">    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title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>Question 06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/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title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4A1AB182" w14:textId="77777777" w:rsidR="00E020AB" w:rsidRPr="00E020AB" w:rsidRDefault="00E020AB" w:rsidP="00E020A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E020A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 xml:space="preserve">    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link </w:t>
                            </w:r>
                            <w:proofErr w:type="spellStart"/>
                            <w:r w:rsidRPr="00E020A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rel</w:t>
                            </w:r>
                            <w:proofErr w:type="spellEnd"/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stylesheet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E020A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href</w:t>
                            </w:r>
                            <w:proofErr w:type="spellEnd"/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common.css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7D18B23F" w14:textId="77777777" w:rsidR="00E020AB" w:rsidRPr="00E020AB" w:rsidRDefault="00E020AB" w:rsidP="00E020A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/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head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377B1BEA" w14:textId="77777777" w:rsidR="00E020AB" w:rsidRPr="00E020AB" w:rsidRDefault="00E020AB" w:rsidP="00E020A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</w:p>
                          <w:p w14:paraId="08EAB1C2" w14:textId="77777777" w:rsidR="00E020AB" w:rsidRPr="00E020AB" w:rsidRDefault="00E020AB" w:rsidP="00E020A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body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2EB21979" w14:textId="77777777" w:rsidR="00E020AB" w:rsidRPr="00E020AB" w:rsidRDefault="00E020AB" w:rsidP="00E020A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    &lt;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script </w:t>
                            </w:r>
                            <w:proofErr w:type="spellStart"/>
                            <w:r w:rsidRPr="00E020A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src</w:t>
                            </w:r>
                            <w:proofErr w:type="spellEnd"/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Q6.js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&lt;/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script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01880111" w14:textId="77777777" w:rsidR="00E020AB" w:rsidRPr="00E020AB" w:rsidRDefault="00E020AB" w:rsidP="00E020A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E020A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 xml:space="preserve">    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div 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class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window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599D8EF0" w14:textId="77777777" w:rsidR="00E020AB" w:rsidRPr="00E020AB" w:rsidRDefault="00E020AB" w:rsidP="00E020A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E020A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 xml:space="preserve">        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form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0C817C03" w14:textId="77777777" w:rsidR="00E020AB" w:rsidRPr="00E020AB" w:rsidRDefault="00E020AB" w:rsidP="00E020A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E020A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 xml:space="preserve">            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label 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for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number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>Insert the number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/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label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5E7F3077" w14:textId="77777777" w:rsidR="00E020AB" w:rsidRPr="00E020AB" w:rsidRDefault="00E020AB" w:rsidP="00E020A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E020A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 xml:space="preserve">            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input 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type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number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id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number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name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number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class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box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placeholder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Insert value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required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&lt;</w:t>
                            </w:r>
                            <w:proofErr w:type="spellStart"/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br</w:t>
                            </w:r>
                            <w:proofErr w:type="spellEnd"/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&lt;</w:t>
                            </w:r>
                            <w:proofErr w:type="spellStart"/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br</w:t>
                            </w:r>
                            <w:proofErr w:type="spellEnd"/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507339F8" w14:textId="77777777" w:rsidR="00E020AB" w:rsidRPr="00E020AB" w:rsidRDefault="00E020AB" w:rsidP="00E020A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E020A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 xml:space="preserve">            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button 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type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button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class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button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E020A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onClick</w:t>
                            </w:r>
                            <w:proofErr w:type="spellEnd"/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proofErr w:type="spellStart"/>
                            <w:proofErr w:type="gramStart"/>
                            <w:r w:rsidRPr="00E020AB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sqrroot</w:t>
                            </w:r>
                            <w:proofErr w:type="spellEnd"/>
                            <w:r w:rsidRPr="00E020AB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(</w:t>
                            </w:r>
                            <w:proofErr w:type="gramEnd"/>
                            <w:r w:rsidRPr="00E020AB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)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>Find root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/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button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6F83B8C8" w14:textId="77777777" w:rsidR="00E020AB" w:rsidRPr="00E020AB" w:rsidRDefault="00E020AB" w:rsidP="00E020A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E020A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 xml:space="preserve">        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/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form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2B54BAC2" w14:textId="77777777" w:rsidR="00E020AB" w:rsidRPr="00E020AB" w:rsidRDefault="00E020AB" w:rsidP="00E020A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E020AB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 xml:space="preserve">    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/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div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6C8D5FBE" w14:textId="77777777" w:rsidR="00E020AB" w:rsidRPr="00E020AB" w:rsidRDefault="00E020AB" w:rsidP="00E020A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/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body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069EEFDE" w14:textId="77777777" w:rsidR="00E020AB" w:rsidRPr="00E020AB" w:rsidRDefault="00E020AB" w:rsidP="00E020A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</w:p>
                          <w:p w14:paraId="1A64C43C" w14:textId="77777777" w:rsidR="00E020AB" w:rsidRPr="00E020AB" w:rsidRDefault="00E020AB" w:rsidP="00E020A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/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html</w:t>
                            </w:r>
                            <w:r w:rsidRPr="00E020AB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0F9894D8" w14:textId="77777777" w:rsidR="00E020AB" w:rsidRPr="00E020AB" w:rsidRDefault="00E020AB" w:rsidP="00E020AB">
                            <w:pPr>
                              <w:rPr>
                                <w:sz w:val="2"/>
                                <w:szCs w:val="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C437B4" id="_x0000_s1039" type="#_x0000_t202" style="position:absolute;left:0;text-align:left;margin-left:398.05pt;margin-top:25.1pt;width:449.25pt;height:337.55pt;z-index:2516869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">
                <v:textbox>
                  <w:txbxContent>
                    <w:p w14:paraId="64B5014E" w14:textId="77777777" w:rsidR="00E020AB" w:rsidRPr="00E020AB" w:rsidRDefault="00E020AB" w:rsidP="00E020A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!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DOCTYPE </w:t>
                      </w:r>
                      <w:r w:rsidRPr="00E020A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html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0EFFEA07" w14:textId="77777777" w:rsidR="00E020AB" w:rsidRPr="00E020AB" w:rsidRDefault="00E020AB" w:rsidP="00E020A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html </w:t>
                      </w:r>
                      <w:r w:rsidRPr="00E020A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lang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proofErr w:type="spellStart"/>
                      <w:r w:rsidRPr="00E020AB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en</w:t>
                      </w:r>
                      <w:proofErr w:type="spellEnd"/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0AC1B61C" w14:textId="77777777" w:rsidR="00E020AB" w:rsidRPr="00E020AB" w:rsidRDefault="00E020AB" w:rsidP="00E020A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meta </w:t>
                      </w:r>
                      <w:r w:rsidRPr="00E020A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charset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utf-8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4474000D" w14:textId="77777777" w:rsidR="00E020AB" w:rsidRPr="00E020AB" w:rsidRDefault="00E020AB" w:rsidP="00E020A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meta </w:t>
                      </w:r>
                      <w:r w:rsidRPr="00E020A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name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viewport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 </w:t>
                      </w:r>
                      <w:r w:rsidRPr="00E020A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content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width=device-width, initial-scale=1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3132CF2F" w14:textId="77777777" w:rsidR="00E020AB" w:rsidRPr="00E020AB" w:rsidRDefault="00E020AB" w:rsidP="00E020A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</w:p>
                    <w:p w14:paraId="05431D76" w14:textId="77777777" w:rsidR="00E020AB" w:rsidRPr="00E020AB" w:rsidRDefault="00E020AB" w:rsidP="00E020A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head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7ACDF41B" w14:textId="77777777" w:rsidR="00E020AB" w:rsidRPr="00E020AB" w:rsidRDefault="00E020AB" w:rsidP="00E020A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E020AB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 xml:space="preserve">    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title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>Question 06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/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title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4A1AB182" w14:textId="77777777" w:rsidR="00E020AB" w:rsidRPr="00E020AB" w:rsidRDefault="00E020AB" w:rsidP="00E020A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E020AB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 xml:space="preserve">    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link </w:t>
                      </w:r>
                      <w:proofErr w:type="spellStart"/>
                      <w:r w:rsidRPr="00E020A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rel</w:t>
                      </w:r>
                      <w:proofErr w:type="spellEnd"/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stylesheet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E020A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href</w:t>
                      </w:r>
                      <w:proofErr w:type="spellEnd"/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common.css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7D18B23F" w14:textId="77777777" w:rsidR="00E020AB" w:rsidRPr="00E020AB" w:rsidRDefault="00E020AB" w:rsidP="00E020A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/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head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377B1BEA" w14:textId="77777777" w:rsidR="00E020AB" w:rsidRPr="00E020AB" w:rsidRDefault="00E020AB" w:rsidP="00E020A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</w:p>
                    <w:p w14:paraId="08EAB1C2" w14:textId="77777777" w:rsidR="00E020AB" w:rsidRPr="00E020AB" w:rsidRDefault="00E020AB" w:rsidP="00E020A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body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2EB21979" w14:textId="77777777" w:rsidR="00E020AB" w:rsidRPr="00E020AB" w:rsidRDefault="00E020AB" w:rsidP="00E020A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    &lt;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script </w:t>
                      </w:r>
                      <w:proofErr w:type="spellStart"/>
                      <w:r w:rsidRPr="00E020A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src</w:t>
                      </w:r>
                      <w:proofErr w:type="spellEnd"/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Q6.js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&lt;/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script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01880111" w14:textId="77777777" w:rsidR="00E020AB" w:rsidRPr="00E020AB" w:rsidRDefault="00E020AB" w:rsidP="00E020A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E020AB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 xml:space="preserve">    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div </w:t>
                      </w:r>
                      <w:r w:rsidRPr="00E020A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class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window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599D8EF0" w14:textId="77777777" w:rsidR="00E020AB" w:rsidRPr="00E020AB" w:rsidRDefault="00E020AB" w:rsidP="00E020A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E020AB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 xml:space="preserve">        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form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0C817C03" w14:textId="77777777" w:rsidR="00E020AB" w:rsidRPr="00E020AB" w:rsidRDefault="00E020AB" w:rsidP="00E020A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E020AB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 xml:space="preserve">            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label </w:t>
                      </w:r>
                      <w:r w:rsidRPr="00E020A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for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number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>Insert the number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/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label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5E7F3077" w14:textId="77777777" w:rsidR="00E020AB" w:rsidRPr="00E020AB" w:rsidRDefault="00E020AB" w:rsidP="00E020A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E020AB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 xml:space="preserve">            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input </w:t>
                      </w:r>
                      <w:r w:rsidRPr="00E020A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type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number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 </w:t>
                      </w:r>
                      <w:r w:rsidRPr="00E020A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id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number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 </w:t>
                      </w:r>
                      <w:r w:rsidRPr="00E020A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name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number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 </w:t>
                      </w:r>
                      <w:r w:rsidRPr="00E020A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class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box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 </w:t>
                      </w:r>
                      <w:r w:rsidRPr="00E020A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placeholder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Insert value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 </w:t>
                      </w:r>
                      <w:r w:rsidRPr="00E020A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required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&lt;</w:t>
                      </w:r>
                      <w:proofErr w:type="spellStart"/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br</w:t>
                      </w:r>
                      <w:proofErr w:type="spellEnd"/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&lt;</w:t>
                      </w:r>
                      <w:proofErr w:type="spellStart"/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br</w:t>
                      </w:r>
                      <w:proofErr w:type="spellEnd"/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507339F8" w14:textId="77777777" w:rsidR="00E020AB" w:rsidRPr="00E020AB" w:rsidRDefault="00E020AB" w:rsidP="00E020A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E020AB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 xml:space="preserve">            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button </w:t>
                      </w:r>
                      <w:r w:rsidRPr="00E020A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type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button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 </w:t>
                      </w:r>
                      <w:r w:rsidRPr="00E020A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class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button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E020A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onClick</w:t>
                      </w:r>
                      <w:proofErr w:type="spellEnd"/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proofErr w:type="spellStart"/>
                      <w:proofErr w:type="gramStart"/>
                      <w:r w:rsidRPr="00E020AB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sqrroot</w:t>
                      </w:r>
                      <w:proofErr w:type="spellEnd"/>
                      <w:r w:rsidRPr="00E020AB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(</w:t>
                      </w:r>
                      <w:proofErr w:type="gramEnd"/>
                      <w:r w:rsidRPr="00E020AB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)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>Find root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/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button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6F83B8C8" w14:textId="77777777" w:rsidR="00E020AB" w:rsidRPr="00E020AB" w:rsidRDefault="00E020AB" w:rsidP="00E020A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E020AB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 xml:space="preserve">        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/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form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2B54BAC2" w14:textId="77777777" w:rsidR="00E020AB" w:rsidRPr="00E020AB" w:rsidRDefault="00E020AB" w:rsidP="00E020A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E020AB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 xml:space="preserve">    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/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div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6C8D5FBE" w14:textId="77777777" w:rsidR="00E020AB" w:rsidRPr="00E020AB" w:rsidRDefault="00E020AB" w:rsidP="00E020A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/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body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069EEFDE" w14:textId="77777777" w:rsidR="00E020AB" w:rsidRPr="00E020AB" w:rsidRDefault="00E020AB" w:rsidP="00E020A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</w:p>
                    <w:p w14:paraId="1A64C43C" w14:textId="77777777" w:rsidR="00E020AB" w:rsidRPr="00E020AB" w:rsidRDefault="00E020AB" w:rsidP="00E020A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/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html</w:t>
                      </w:r>
                      <w:r w:rsidRPr="00E020AB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0F9894D8" w14:textId="77777777" w:rsidR="00E020AB" w:rsidRPr="00E020AB" w:rsidRDefault="00E020AB" w:rsidP="00E020AB">
                      <w:pPr>
                        <w:rPr>
                          <w:sz w:val="2"/>
                          <w:szCs w:val="8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F1358B">
        <w:rPr>
          <w:rFonts w:ascii="Times New Roman" w:hAnsi="Times New Roman" w:cs="Times New Roman"/>
          <w:sz w:val="24"/>
        </w:rPr>
        <w:t>HTML file</w:t>
      </w:r>
      <w:r w:rsidR="00F1358B">
        <w:rPr>
          <w:rFonts w:ascii="Times New Roman" w:hAnsi="Times New Roman" w:cs="Times New Roman"/>
          <w:sz w:val="24"/>
        </w:rPr>
        <w:t xml:space="preserve"> – Q</w:t>
      </w:r>
      <w:r w:rsidR="00F1358B">
        <w:rPr>
          <w:rFonts w:ascii="Times New Roman" w:hAnsi="Times New Roman" w:cs="Times New Roman"/>
          <w:sz w:val="24"/>
        </w:rPr>
        <w:t>6</w:t>
      </w:r>
    </w:p>
    <w:p w14:paraId="41AAD616" w14:textId="2CF9F382" w:rsidR="00871117" w:rsidRDefault="00871117" w:rsidP="00E020AB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0BFF8D75" w14:textId="65E28310" w:rsidR="00871117" w:rsidRDefault="00871117" w:rsidP="00E020AB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3DCAFA8B" w14:textId="2EFA7865" w:rsidR="00871117" w:rsidRDefault="00871117" w:rsidP="00E020AB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22892308" w14:textId="77777777" w:rsidR="00AA7A57" w:rsidRDefault="00AA7A57" w:rsidP="00E020AB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2BDF5420" w14:textId="3D5FE2B6" w:rsidR="00871117" w:rsidRDefault="00871117" w:rsidP="00E020AB">
      <w:pPr>
        <w:spacing w:after="0" w:line="360" w:lineRule="auto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lastRenderedPageBreak/>
        <w:t>Question 07</w:t>
      </w:r>
    </w:p>
    <w:p w14:paraId="05E096C4" w14:textId="3A117676" w:rsidR="00871117" w:rsidRDefault="00871117" w:rsidP="00871117">
      <w:pPr>
        <w:pStyle w:val="ListParagraph"/>
        <w:numPr>
          <w:ilvl w:val="0"/>
          <w:numId w:val="7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7E7B82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88960" behindDoc="0" locked="0" layoutInCell="1" allowOverlap="1" wp14:anchorId="40275E97" wp14:editId="07CD32D7">
                <wp:simplePos x="0" y="0"/>
                <wp:positionH relativeFrom="margin">
                  <wp:align>right</wp:align>
                </wp:positionH>
                <wp:positionV relativeFrom="paragraph">
                  <wp:posOffset>269240</wp:posOffset>
                </wp:positionV>
                <wp:extent cx="5705475" cy="3769360"/>
                <wp:effectExtent l="0" t="0" r="28575" b="21590"/>
                <wp:wrapTopAndBottom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376974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A6E8069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FB94FF"/>
                                <w:sz w:val="21"/>
                                <w:szCs w:val="21"/>
                              </w:rPr>
                              <w:t>function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changeothers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(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changedbox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)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5C412E8F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var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boxset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document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getElementsByClassName</w:t>
                            </w:r>
                            <w:proofErr w:type="spellEnd"/>
                            <w:proofErr w:type="gram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cbox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;</w:t>
                            </w:r>
                          </w:p>
                          <w:p w14:paraId="4BA40BCD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var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cdbox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gram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document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getElementById</w:t>
                            </w:r>
                            <w:proofErr w:type="gram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changedbox.id)</w:t>
                            </w:r>
                          </w:p>
                          <w:p w14:paraId="6F6587DE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251A4C08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if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cdbox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checked</w:t>
                            </w:r>
                            <w:proofErr w:type="spellEnd"/>
                            <w:proofErr w:type="gram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7CE39676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for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var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i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628C"/>
                                <w:sz w:val="21"/>
                                <w:szCs w:val="21"/>
                              </w:rPr>
                              <w:t>0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i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&lt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boxset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length</w:t>
                            </w:r>
                            <w:proofErr w:type="spellEnd"/>
                            <w:proofErr w:type="gram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i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++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4210189D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    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if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boxset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[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i</w:t>
                            </w:r>
                            <w:proofErr w:type="spellEnd"/>
                            <w:proofErr w:type="gram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].checked</w:t>
                            </w:r>
                            <w:proofErr w:type="gram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7E8D20AA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        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boxset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[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i</w:t>
                            </w:r>
                            <w:proofErr w:type="spellEnd"/>
                            <w:proofErr w:type="gram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].disabled</w:t>
                            </w:r>
                            <w:proofErr w:type="gram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628C"/>
                                <w:sz w:val="21"/>
                                <w:szCs w:val="21"/>
                              </w:rPr>
                              <w:t>false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072B0D9A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    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19B57988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    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else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62040CCD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        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boxset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[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i</w:t>
                            </w:r>
                            <w:proofErr w:type="spellEnd"/>
                            <w:proofErr w:type="gram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].disabled</w:t>
                            </w:r>
                            <w:proofErr w:type="gram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628C"/>
                                <w:sz w:val="21"/>
                                <w:szCs w:val="21"/>
                              </w:rPr>
                              <w:t>true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506C0FBB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    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5CA44B0E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25E034ED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255B1D99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else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338B4495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for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var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i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628C"/>
                                <w:sz w:val="21"/>
                                <w:szCs w:val="21"/>
                              </w:rPr>
                              <w:t>0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i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&lt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boxset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length</w:t>
                            </w:r>
                            <w:proofErr w:type="spellEnd"/>
                            <w:proofErr w:type="gram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i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++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00D2E558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    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boxset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[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i</w:t>
                            </w:r>
                            <w:proofErr w:type="spellEnd"/>
                            <w:proofErr w:type="gram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].disabled</w:t>
                            </w:r>
                            <w:proofErr w:type="gram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628C"/>
                                <w:sz w:val="21"/>
                                <w:szCs w:val="21"/>
                              </w:rPr>
                              <w:t>false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35B512F2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7EA4ADAC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0EA78A09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794BAA0F" w14:textId="77777777" w:rsidR="00871117" w:rsidRPr="006236F6" w:rsidRDefault="00871117" w:rsidP="00871117">
                            <w:pPr>
                              <w:rPr>
                                <w:sz w:val="4"/>
                                <w:szCs w:val="1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275E97" id="_x0000_s1040" type="#_x0000_t202" style="position:absolute;left:0;text-align:left;margin-left:398.05pt;margin-top:21.2pt;width:449.25pt;height:296.8pt;z-index:25168896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">
                <v:textbox>
                  <w:txbxContent>
                    <w:p w14:paraId="5A6E8069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FB94FF"/>
                          <w:sz w:val="21"/>
                          <w:szCs w:val="21"/>
                        </w:rPr>
                        <w:t>function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changeothers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(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changedbox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)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5C412E8F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var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boxset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proofErr w:type="gramStart"/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document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getElementsByClassName</w:t>
                      </w:r>
                      <w:proofErr w:type="spellEnd"/>
                      <w:proofErr w:type="gramEnd"/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cbox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;</w:t>
                      </w:r>
                    </w:p>
                    <w:p w14:paraId="4BA40BCD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var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cdbox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document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getElementById</w:t>
                      </w:r>
                      <w:proofErr w:type="gramEnd"/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changedbox.id)</w:t>
                      </w:r>
                    </w:p>
                    <w:p w14:paraId="6F6587DE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251A4C08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if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proofErr w:type="spellStart"/>
                      <w:proofErr w:type="gramStart"/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cdbox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checked</w:t>
                      </w:r>
                      <w:proofErr w:type="spellEnd"/>
                      <w:proofErr w:type="gramEnd"/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7CE39676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for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var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i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628C"/>
                          <w:sz w:val="21"/>
                          <w:szCs w:val="21"/>
                        </w:rPr>
                        <w:t>0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i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&lt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proofErr w:type="gramStart"/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boxset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length</w:t>
                      </w:r>
                      <w:proofErr w:type="spellEnd"/>
                      <w:proofErr w:type="gramEnd"/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i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++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4210189D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    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if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boxset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[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i</w:t>
                      </w:r>
                      <w:proofErr w:type="spellEnd"/>
                      <w:proofErr w:type="gramStart"/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].checked</w:t>
                      </w:r>
                      <w:proofErr w:type="gramEnd"/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7E8D20AA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        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boxset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[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i</w:t>
                      </w:r>
                      <w:proofErr w:type="spellEnd"/>
                      <w:proofErr w:type="gramStart"/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].disabled</w:t>
                      </w:r>
                      <w:proofErr w:type="gramEnd"/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628C"/>
                          <w:sz w:val="21"/>
                          <w:szCs w:val="21"/>
                        </w:rPr>
                        <w:t>false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072B0D9A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    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19B57988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    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else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62040CCD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        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boxset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[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i</w:t>
                      </w:r>
                      <w:proofErr w:type="spellEnd"/>
                      <w:proofErr w:type="gramStart"/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].disabled</w:t>
                      </w:r>
                      <w:proofErr w:type="gramEnd"/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628C"/>
                          <w:sz w:val="21"/>
                          <w:szCs w:val="21"/>
                        </w:rPr>
                        <w:t>true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506C0FBB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    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5CA44B0E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25E034ED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255B1D99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else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338B4495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for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var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i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628C"/>
                          <w:sz w:val="21"/>
                          <w:szCs w:val="21"/>
                        </w:rPr>
                        <w:t>0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i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&lt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proofErr w:type="gramStart"/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boxset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length</w:t>
                      </w:r>
                      <w:proofErr w:type="spellEnd"/>
                      <w:proofErr w:type="gramEnd"/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i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++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00D2E558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    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boxset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[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i</w:t>
                      </w:r>
                      <w:proofErr w:type="spellEnd"/>
                      <w:proofErr w:type="gramStart"/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].disabled</w:t>
                      </w:r>
                      <w:proofErr w:type="gramEnd"/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628C"/>
                          <w:sz w:val="21"/>
                          <w:szCs w:val="21"/>
                        </w:rPr>
                        <w:t>false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35B512F2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7EA4ADAC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0EA78A09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794BAA0F" w14:textId="77777777" w:rsidR="00871117" w:rsidRPr="006236F6" w:rsidRDefault="00871117" w:rsidP="00871117">
                      <w:pPr>
                        <w:rPr>
                          <w:sz w:val="4"/>
                          <w:szCs w:val="10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</w:rPr>
        <w:t>JavaScript file</w:t>
      </w:r>
      <w:r w:rsidR="00F1358B">
        <w:rPr>
          <w:rFonts w:ascii="Times New Roman" w:hAnsi="Times New Roman" w:cs="Times New Roman"/>
          <w:sz w:val="24"/>
        </w:rPr>
        <w:t xml:space="preserve"> – Q</w:t>
      </w:r>
      <w:r w:rsidR="00F1358B">
        <w:rPr>
          <w:rFonts w:ascii="Times New Roman" w:hAnsi="Times New Roman" w:cs="Times New Roman"/>
          <w:sz w:val="24"/>
        </w:rPr>
        <w:t>7</w:t>
      </w:r>
    </w:p>
    <w:p w14:paraId="116E0607" w14:textId="3FD1FB00" w:rsidR="00871117" w:rsidRDefault="00871117" w:rsidP="00871117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75971187" w14:textId="3F8862C7" w:rsidR="00871117" w:rsidRDefault="00871117" w:rsidP="00871117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6E423426" w14:textId="7CD7770F" w:rsidR="00871117" w:rsidRDefault="00871117" w:rsidP="00871117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70FF71F5" w14:textId="77777777" w:rsidR="00871117" w:rsidRDefault="00871117" w:rsidP="00871117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1BDB2149" w14:textId="3CCA466A" w:rsidR="00871117" w:rsidRDefault="00871117" w:rsidP="00871117">
      <w:pPr>
        <w:pStyle w:val="ListParagraph"/>
        <w:numPr>
          <w:ilvl w:val="0"/>
          <w:numId w:val="7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7E7B82">
        <w:rPr>
          <w:rFonts w:ascii="Times New Roman" w:hAnsi="Times New Roman" w:cs="Times New Roman"/>
          <w:noProof/>
          <w:sz w:val="24"/>
        </w:rPr>
        <w:lastRenderedPageBreak/>
        <mc:AlternateContent>
          <mc:Choice Requires="wps">
            <w:drawing>
              <wp:anchor distT="45720" distB="45720" distL="114300" distR="114300" simplePos="0" relativeHeight="251691008" behindDoc="0" locked="0" layoutInCell="1" allowOverlap="1" wp14:anchorId="73A597A1" wp14:editId="4F342FC6">
                <wp:simplePos x="0" y="0"/>
                <wp:positionH relativeFrom="margin">
                  <wp:align>right</wp:align>
                </wp:positionH>
                <wp:positionV relativeFrom="paragraph">
                  <wp:posOffset>301625</wp:posOffset>
                </wp:positionV>
                <wp:extent cx="5705475" cy="6348730"/>
                <wp:effectExtent l="0" t="0" r="28575" b="13970"/>
                <wp:wrapTopAndBottom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6349041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41FCA3E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!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DOCTYPE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html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229E74D5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html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lang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en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33F4CDB8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meta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charset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utf-8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5184EA7A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meta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name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viewport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content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width=device-width, initial-scale=1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732433F7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</w:p>
                          <w:p w14:paraId="4EEA8F47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head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17877D13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 xml:space="preserve">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title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>Question 07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/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title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43D5F30E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 xml:space="preserve">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link 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rel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stylesheet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href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common.css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01DA3FEC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/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head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2CD3006D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</w:p>
                          <w:p w14:paraId="35C41836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body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3EE1AC74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    &lt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script 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src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Q7.js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&lt;/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script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72A1BA00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 xml:space="preserve">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div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class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window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4169865D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 xml:space="preserve">    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form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08547B13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 xml:space="preserve">        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h2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>Available Hotel Packages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/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h2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2C0240D9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</w:p>
                          <w:p w14:paraId="6D7EA078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 xml:space="preserve">        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input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type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checkbox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id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wedding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name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wedding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class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cbox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value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1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onclick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FFC600"/>
                                <w:sz w:val="18"/>
                                <w:szCs w:val="18"/>
                              </w:rPr>
                              <w:t>changeothers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(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B94FF"/>
                                <w:sz w:val="18"/>
                                <w:szCs w:val="18"/>
                              </w:rPr>
                              <w:t>this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)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2DDEFB0E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 xml:space="preserve">        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label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for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wedding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 xml:space="preserve"> Wedding package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/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label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&lt;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br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5E520B72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 xml:space="preserve">        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input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type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checkbox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id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bday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name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bday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class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cbox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value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1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onclick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FFC600"/>
                                <w:sz w:val="18"/>
                                <w:szCs w:val="18"/>
                              </w:rPr>
                              <w:t>changeothers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(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B94FF"/>
                                <w:sz w:val="18"/>
                                <w:szCs w:val="18"/>
                              </w:rPr>
                              <w:t>this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)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0C8DF992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 xml:space="preserve">        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label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for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bday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 xml:space="preserve"> Birthday package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/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label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&lt;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br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3DAC11C2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 xml:space="preserve">        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input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type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checkbox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id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normal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name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normal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class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cbox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value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1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onclick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FFC600"/>
                                <w:sz w:val="18"/>
                                <w:szCs w:val="18"/>
                              </w:rPr>
                              <w:t>changeothers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(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B94FF"/>
                                <w:sz w:val="18"/>
                                <w:szCs w:val="18"/>
                              </w:rPr>
                              <w:t>this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)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0D321067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 xml:space="preserve">        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label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for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normal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 xml:space="preserve"> Normal function package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/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label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&lt;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br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54ABF97D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 xml:space="preserve">        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input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type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checkbox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id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dout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name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dout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class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cbox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value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1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onclick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FFC600"/>
                                <w:sz w:val="18"/>
                                <w:szCs w:val="18"/>
                              </w:rPr>
                              <w:t>changeothers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(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B94FF"/>
                                <w:sz w:val="18"/>
                                <w:szCs w:val="18"/>
                              </w:rPr>
                              <w:t>this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)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648F017B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 xml:space="preserve">        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label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for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dout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 xml:space="preserve"> Day out package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/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label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&lt;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br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&lt;</w:t>
                            </w:r>
                            <w:proofErr w:type="spellStart"/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br</w:t>
                            </w:r>
                            <w:proofErr w:type="spellEnd"/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5D38BA0D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 xml:space="preserve">        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button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type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submit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18"/>
                                <w:szCs w:val="18"/>
                              </w:rPr>
                              <w:t>class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=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A5FF90"/>
                                <w:sz w:val="18"/>
                                <w:szCs w:val="18"/>
                              </w:rPr>
                              <w:t>button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2FC79"/>
                                <w:sz w:val="18"/>
                                <w:szCs w:val="18"/>
                              </w:rPr>
                              <w:t>"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>Submit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/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button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644673EA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 xml:space="preserve">    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/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form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7DD9C71F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  <w:t xml:space="preserve">    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/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div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26B8FEC7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/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body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2212DE5A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</w:p>
                          <w:p w14:paraId="48E8F62A" w14:textId="77777777" w:rsidR="00871117" w:rsidRPr="00871117" w:rsidRDefault="00871117" w:rsidP="0087111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18"/>
                                <w:szCs w:val="18"/>
                              </w:rPr>
                            </w:pP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lt;/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9EFFFF"/>
                                <w:sz w:val="18"/>
                                <w:szCs w:val="18"/>
                              </w:rPr>
                              <w:t>html</w:t>
                            </w:r>
                            <w:r w:rsidRPr="00871117">
                              <w:rPr>
                                <w:rFonts w:ascii="Consolas" w:eastAsia="Times New Roman" w:hAnsi="Consolas" w:cs="Times New Roman"/>
                                <w:color w:val="E1EFFF"/>
                                <w:sz w:val="18"/>
                                <w:szCs w:val="18"/>
                              </w:rPr>
                              <w:t>&gt;</w:t>
                            </w:r>
                          </w:p>
                          <w:p w14:paraId="7D438021" w14:textId="77777777" w:rsidR="00871117" w:rsidRPr="00871117" w:rsidRDefault="00871117" w:rsidP="00871117">
                            <w:pPr>
                              <w:rPr>
                                <w:sz w:val="2"/>
                                <w:szCs w:val="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A597A1" id="_x0000_s1041" type="#_x0000_t202" style="position:absolute;left:0;text-align:left;margin-left:398.05pt;margin-top:23.75pt;width:449.25pt;height:499.9pt;z-index:25169100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">
                <v:textbox>
                  <w:txbxContent>
                    <w:p w14:paraId="141FCA3E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!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DOCTYPE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html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229E74D5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html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lang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en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33F4CDB8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meta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charset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utf-8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5184EA7A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meta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name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viewport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content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width=device-width, initial-scale=1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732433F7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</w:p>
                    <w:p w14:paraId="4EEA8F47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head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17877D13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 xml:space="preserve">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title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>Question 07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/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title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43D5F30E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 xml:space="preserve">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link 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rel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stylesheet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 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href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common.css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01DA3FEC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/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head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2CD3006D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</w:p>
                    <w:p w14:paraId="35C41836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body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3EE1AC74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    &lt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script 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src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Q7.js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&lt;/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script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72A1BA00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 xml:space="preserve">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div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class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window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4169865D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 xml:space="preserve">    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form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08547B13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 xml:space="preserve">        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h2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>Available Hotel Packages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/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h2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2C0240D9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</w:p>
                    <w:p w14:paraId="6D7EA078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 xml:space="preserve">        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input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type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checkbox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id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wedding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name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wedding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class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cbox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value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1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onclick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FFC600"/>
                          <w:sz w:val="18"/>
                          <w:szCs w:val="18"/>
                        </w:rPr>
                        <w:t>changeothers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(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B94FF"/>
                          <w:sz w:val="18"/>
                          <w:szCs w:val="18"/>
                        </w:rPr>
                        <w:t>this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)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2DDEFB0E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 xml:space="preserve">        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label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for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wedding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 xml:space="preserve"> Wedding package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/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label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&lt;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br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5E520B72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 xml:space="preserve">        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input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type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checkbox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id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bday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name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bday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class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cbox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value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1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onclick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FFC600"/>
                          <w:sz w:val="18"/>
                          <w:szCs w:val="18"/>
                        </w:rPr>
                        <w:t>changeothers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(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B94FF"/>
                          <w:sz w:val="18"/>
                          <w:szCs w:val="18"/>
                        </w:rPr>
                        <w:t>this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)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0C8DF992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 xml:space="preserve">        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label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for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bday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 xml:space="preserve"> Birthday package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/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label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&lt;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br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3DAC11C2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 xml:space="preserve">        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input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type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checkbox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id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normal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name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normal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class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cbox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value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1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onclick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FFC600"/>
                          <w:sz w:val="18"/>
                          <w:szCs w:val="18"/>
                        </w:rPr>
                        <w:t>changeothers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(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B94FF"/>
                          <w:sz w:val="18"/>
                          <w:szCs w:val="18"/>
                        </w:rPr>
                        <w:t>this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)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0D321067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 xml:space="preserve">        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label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for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normal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 xml:space="preserve"> Normal function package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/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label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&lt;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br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54ABF97D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 xml:space="preserve">        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input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type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checkbox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id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dout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name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dout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class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cbox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value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1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onclick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FFC600"/>
                          <w:sz w:val="18"/>
                          <w:szCs w:val="18"/>
                        </w:rPr>
                        <w:t>changeothers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(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B94FF"/>
                          <w:sz w:val="18"/>
                          <w:szCs w:val="18"/>
                        </w:rPr>
                        <w:t>this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)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648F017B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 xml:space="preserve">        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label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for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dout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 xml:space="preserve"> Day out package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/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label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&lt;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br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&lt;</w:t>
                      </w:r>
                      <w:proofErr w:type="spellStart"/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br</w:t>
                      </w:r>
                      <w:proofErr w:type="spellEnd"/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5D38BA0D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 xml:space="preserve">        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button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type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submit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 xml:space="preserve"> </w:t>
                      </w:r>
                      <w:r w:rsidRPr="0087111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18"/>
                          <w:szCs w:val="18"/>
                        </w:rPr>
                        <w:t>class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=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A5FF90"/>
                          <w:sz w:val="18"/>
                          <w:szCs w:val="18"/>
                        </w:rPr>
                        <w:t>button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2FC79"/>
                          <w:sz w:val="18"/>
                          <w:szCs w:val="18"/>
                        </w:rPr>
                        <w:t>"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>Submit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/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button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644673EA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 xml:space="preserve">    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/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form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7DD9C71F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  <w:t xml:space="preserve">    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/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div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26B8FEC7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/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body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2212DE5A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</w:p>
                    <w:p w14:paraId="48E8F62A" w14:textId="77777777" w:rsidR="00871117" w:rsidRPr="00871117" w:rsidRDefault="00871117" w:rsidP="0087111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18"/>
                          <w:szCs w:val="18"/>
                        </w:rPr>
                      </w:pP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lt;/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9EFFFF"/>
                          <w:sz w:val="18"/>
                          <w:szCs w:val="18"/>
                        </w:rPr>
                        <w:t>html</w:t>
                      </w:r>
                      <w:r w:rsidRPr="00871117">
                        <w:rPr>
                          <w:rFonts w:ascii="Consolas" w:eastAsia="Times New Roman" w:hAnsi="Consolas" w:cs="Times New Roman"/>
                          <w:color w:val="E1EFFF"/>
                          <w:sz w:val="18"/>
                          <w:szCs w:val="18"/>
                        </w:rPr>
                        <w:t>&gt;</w:t>
                      </w:r>
                    </w:p>
                    <w:p w14:paraId="7D438021" w14:textId="77777777" w:rsidR="00871117" w:rsidRPr="00871117" w:rsidRDefault="00871117" w:rsidP="00871117">
                      <w:pPr>
                        <w:rPr>
                          <w:sz w:val="2"/>
                          <w:szCs w:val="8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</w:rPr>
        <w:t>HTML file</w:t>
      </w:r>
      <w:r w:rsidR="00F1358B">
        <w:rPr>
          <w:rFonts w:ascii="Times New Roman" w:hAnsi="Times New Roman" w:cs="Times New Roman"/>
          <w:sz w:val="24"/>
        </w:rPr>
        <w:t xml:space="preserve"> – Q</w:t>
      </w:r>
      <w:r w:rsidR="00F1358B">
        <w:rPr>
          <w:rFonts w:ascii="Times New Roman" w:hAnsi="Times New Roman" w:cs="Times New Roman"/>
          <w:sz w:val="24"/>
        </w:rPr>
        <w:t>7</w:t>
      </w:r>
    </w:p>
    <w:p w14:paraId="065AC053" w14:textId="65059937" w:rsidR="00871117" w:rsidRDefault="00871117" w:rsidP="00871117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22D3B583" w14:textId="2EE736F6" w:rsidR="00871117" w:rsidRDefault="00871117" w:rsidP="00871117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77344312" w14:textId="2AFE0339" w:rsidR="00871117" w:rsidRDefault="00871117" w:rsidP="00871117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6DCE7AF2" w14:textId="254F7C91" w:rsidR="00871117" w:rsidRDefault="00871117" w:rsidP="00871117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756A9AD1" w14:textId="15C24375" w:rsidR="00871117" w:rsidRDefault="00871117" w:rsidP="00871117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58A298F9" w14:textId="70D36E82" w:rsidR="00871117" w:rsidRDefault="00871117" w:rsidP="00871117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7A435A33" w14:textId="04E842CD" w:rsidR="00871117" w:rsidRDefault="00871117" w:rsidP="00871117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42A1C641" w14:textId="533F745E" w:rsidR="00871117" w:rsidRDefault="00871117" w:rsidP="00871117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4460224C" w14:textId="0386B406" w:rsidR="00871117" w:rsidRDefault="00871117" w:rsidP="00871117">
      <w:pPr>
        <w:spacing w:after="0" w:line="360" w:lineRule="auto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lastRenderedPageBreak/>
        <w:t>Question 08</w:t>
      </w:r>
    </w:p>
    <w:p w14:paraId="61B5005A" w14:textId="3D7F62C5" w:rsidR="00871117" w:rsidRDefault="00596D1B" w:rsidP="00871117">
      <w:pPr>
        <w:pStyle w:val="ListParagraph"/>
        <w:numPr>
          <w:ilvl w:val="0"/>
          <w:numId w:val="8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7E7B82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93056" behindDoc="0" locked="0" layoutInCell="1" allowOverlap="1" wp14:anchorId="45F595E4" wp14:editId="061972BA">
                <wp:simplePos x="0" y="0"/>
                <wp:positionH relativeFrom="margin">
                  <wp:align>right</wp:align>
                </wp:positionH>
                <wp:positionV relativeFrom="paragraph">
                  <wp:posOffset>323215</wp:posOffset>
                </wp:positionV>
                <wp:extent cx="5705475" cy="1259205"/>
                <wp:effectExtent l="0" t="0" r="28575" b="17145"/>
                <wp:wrapTopAndBottom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125945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01D428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FB94FF"/>
                                <w:sz w:val="21"/>
                                <w:szCs w:val="21"/>
                              </w:rPr>
                              <w:t>function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gramStart"/>
                            <w:r w:rsidRPr="00596D1B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calculate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(</w:t>
                            </w:r>
                            <w:proofErr w:type="gramEnd"/>
                            <w:r w:rsidRPr="00596D1B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)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6834DD31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le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Amoun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gramStart"/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documen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getElementById</w:t>
                            </w:r>
                            <w:proofErr w:type="gramEnd"/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amoun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.value;</w:t>
                            </w:r>
                          </w:p>
                          <w:p w14:paraId="4F1698C3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proofErr w:type="gramStart"/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documen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getElementById</w:t>
                            </w:r>
                            <w:proofErr w:type="gramEnd"/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results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.</w:t>
                            </w:r>
                            <w:proofErr w:type="spellStart"/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innerHTML</w:t>
                            </w:r>
                            <w:proofErr w:type="spellEnd"/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 xml:space="preserve">20% of the value: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+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Amoun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*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628C"/>
                                <w:sz w:val="21"/>
                                <w:szCs w:val="21"/>
                              </w:rPr>
                              <w:t>0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.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628C"/>
                                <w:sz w:val="21"/>
                                <w:szCs w:val="21"/>
                              </w:rPr>
                              <w:t>2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+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&lt;</w:t>
                            </w:r>
                            <w:proofErr w:type="spellStart"/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r</w:t>
                            </w:r>
                            <w:proofErr w:type="spellEnd"/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 xml:space="preserve">&gt;Total: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+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Amoun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+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 xml:space="preserve"> +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+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Amoun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*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628C"/>
                                <w:sz w:val="21"/>
                                <w:szCs w:val="21"/>
                              </w:rPr>
                              <w:t>0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.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628C"/>
                                <w:sz w:val="21"/>
                                <w:szCs w:val="21"/>
                              </w:rPr>
                              <w:t>2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+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 xml:space="preserve"> =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+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Amoun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*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628C"/>
                                <w:sz w:val="21"/>
                                <w:szCs w:val="21"/>
                              </w:rPr>
                              <w:t>1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.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628C"/>
                                <w:sz w:val="21"/>
                                <w:szCs w:val="21"/>
                              </w:rPr>
                              <w:t>2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30EF4343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729A5721" w14:textId="77777777" w:rsidR="00596D1B" w:rsidRPr="00871117" w:rsidRDefault="00596D1B" w:rsidP="00596D1B">
                            <w:pPr>
                              <w:rPr>
                                <w:sz w:val="2"/>
                                <w:szCs w:val="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F595E4" id="_x0000_s1042" type="#_x0000_t202" style="position:absolute;left:0;text-align:left;margin-left:398.05pt;margin-top:25.45pt;width:449.25pt;height:99.15pt;z-index:25169305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">
                <v:textbox>
                  <w:txbxContent>
                    <w:p w14:paraId="3301D428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FB94FF"/>
                          <w:sz w:val="21"/>
                          <w:szCs w:val="21"/>
                        </w:rPr>
                        <w:t>function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596D1B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calculate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(</w:t>
                      </w:r>
                      <w:proofErr w:type="gramEnd"/>
                      <w:r w:rsidRPr="00596D1B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)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6834DD31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le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Amoun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documen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getElementById</w:t>
                      </w:r>
                      <w:proofErr w:type="gramEnd"/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amoun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.value;</w:t>
                      </w:r>
                    </w:p>
                    <w:p w14:paraId="4F1698C3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proofErr w:type="gramStart"/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documen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getElementById</w:t>
                      </w:r>
                      <w:proofErr w:type="gramEnd"/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results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.</w:t>
                      </w:r>
                      <w:proofErr w:type="spellStart"/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innerHTML</w:t>
                      </w:r>
                      <w:proofErr w:type="spellEnd"/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 xml:space="preserve">20% of the value: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+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Amoun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*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628C"/>
                          <w:sz w:val="21"/>
                          <w:szCs w:val="21"/>
                        </w:rPr>
                        <w:t>0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.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628C"/>
                          <w:sz w:val="21"/>
                          <w:szCs w:val="21"/>
                        </w:rPr>
                        <w:t>2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+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&lt;</w:t>
                      </w:r>
                      <w:proofErr w:type="spellStart"/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r</w:t>
                      </w:r>
                      <w:proofErr w:type="spellEnd"/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 xml:space="preserve">&gt;Total: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+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Amoun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+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 xml:space="preserve"> +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+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Amoun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*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628C"/>
                          <w:sz w:val="21"/>
                          <w:szCs w:val="21"/>
                        </w:rPr>
                        <w:t>0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.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628C"/>
                          <w:sz w:val="21"/>
                          <w:szCs w:val="21"/>
                        </w:rPr>
                        <w:t>2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+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 xml:space="preserve"> =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+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Amoun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*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628C"/>
                          <w:sz w:val="21"/>
                          <w:szCs w:val="21"/>
                        </w:rPr>
                        <w:t>1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.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628C"/>
                          <w:sz w:val="21"/>
                          <w:szCs w:val="21"/>
                        </w:rPr>
                        <w:t>2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30EF4343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729A5721" w14:textId="77777777" w:rsidR="00596D1B" w:rsidRPr="00871117" w:rsidRDefault="00596D1B" w:rsidP="00596D1B">
                      <w:pPr>
                        <w:rPr>
                          <w:sz w:val="2"/>
                          <w:szCs w:val="8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</w:rPr>
        <w:t xml:space="preserve">JavaScript </w:t>
      </w:r>
      <w:proofErr w:type="gramStart"/>
      <w:r>
        <w:rPr>
          <w:rFonts w:ascii="Times New Roman" w:hAnsi="Times New Roman" w:cs="Times New Roman"/>
          <w:sz w:val="24"/>
        </w:rPr>
        <w:t>file</w:t>
      </w:r>
      <w:r w:rsidR="00F1358B">
        <w:rPr>
          <w:rFonts w:ascii="Times New Roman" w:hAnsi="Times New Roman" w:cs="Times New Roman"/>
          <w:sz w:val="24"/>
        </w:rPr>
        <w:t xml:space="preserve"> </w:t>
      </w:r>
      <w:r w:rsidR="00F1358B">
        <w:rPr>
          <w:rFonts w:ascii="Times New Roman" w:hAnsi="Times New Roman" w:cs="Times New Roman"/>
          <w:sz w:val="24"/>
        </w:rPr>
        <w:t xml:space="preserve"> –</w:t>
      </w:r>
      <w:proofErr w:type="gramEnd"/>
      <w:r w:rsidR="00F1358B">
        <w:rPr>
          <w:rFonts w:ascii="Times New Roman" w:hAnsi="Times New Roman" w:cs="Times New Roman"/>
          <w:sz w:val="24"/>
        </w:rPr>
        <w:t xml:space="preserve"> Q</w:t>
      </w:r>
      <w:r w:rsidR="00F1358B">
        <w:rPr>
          <w:rFonts w:ascii="Times New Roman" w:hAnsi="Times New Roman" w:cs="Times New Roman"/>
          <w:sz w:val="24"/>
        </w:rPr>
        <w:t>8</w:t>
      </w:r>
    </w:p>
    <w:p w14:paraId="11CEE414" w14:textId="77777777" w:rsidR="00596D1B" w:rsidRDefault="00596D1B" w:rsidP="00596D1B">
      <w:pPr>
        <w:pStyle w:val="ListParagraph"/>
        <w:spacing w:after="0" w:line="360" w:lineRule="auto"/>
        <w:rPr>
          <w:rFonts w:ascii="Times New Roman" w:hAnsi="Times New Roman" w:cs="Times New Roman"/>
          <w:sz w:val="24"/>
        </w:rPr>
      </w:pPr>
    </w:p>
    <w:p w14:paraId="22888717" w14:textId="175B757D" w:rsidR="00596D1B" w:rsidRDefault="00596D1B" w:rsidP="00871117">
      <w:pPr>
        <w:pStyle w:val="ListParagraph"/>
        <w:numPr>
          <w:ilvl w:val="0"/>
          <w:numId w:val="8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7E7B82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95104" behindDoc="0" locked="0" layoutInCell="1" allowOverlap="1" wp14:anchorId="77859552" wp14:editId="5A0C1CC5">
                <wp:simplePos x="0" y="0"/>
                <wp:positionH relativeFrom="margin">
                  <wp:posOffset>-635</wp:posOffset>
                </wp:positionH>
                <wp:positionV relativeFrom="paragraph">
                  <wp:posOffset>256911</wp:posOffset>
                </wp:positionV>
                <wp:extent cx="5705475" cy="4467860"/>
                <wp:effectExtent l="0" t="0" r="28575" b="27940"/>
                <wp:wrapTopAndBottom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446786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40FFCD5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!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DOCTYPE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html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346340E2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html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lang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proofErr w:type="spellStart"/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en</w:t>
                            </w:r>
                            <w:proofErr w:type="spellEnd"/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5EBCFF35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meta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charse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utf-8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13977DAE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meta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name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viewpor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conten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width=device-width, initial-scale=1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35BD457E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391FBEFA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head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11EE4C3F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title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Question 08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title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7DEFD50A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link </w:t>
                            </w:r>
                            <w:proofErr w:type="spellStart"/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rel</w:t>
                            </w:r>
                            <w:proofErr w:type="spellEnd"/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styleshee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href</w:t>
                            </w:r>
                            <w:proofErr w:type="spellEnd"/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common.css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74CCDDC3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head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726468DD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1117DD33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body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5B8DAB31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    &l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script </w:t>
                            </w:r>
                            <w:proofErr w:type="spellStart"/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src</w:t>
                            </w:r>
                            <w:proofErr w:type="spellEnd"/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Q8.js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&lt;/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scrip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64ED6372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div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class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window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020CF4CB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form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4617C432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       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label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for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amoun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insert the amount: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label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&lt;</w:t>
                            </w:r>
                            <w:proofErr w:type="spellStart"/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br</w:t>
                            </w:r>
                            <w:proofErr w:type="spellEnd"/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&lt;</w:t>
                            </w:r>
                            <w:proofErr w:type="spellStart"/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br</w:t>
                            </w:r>
                            <w:proofErr w:type="spellEnd"/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18CE91B4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       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input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type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number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id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amoun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name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amoun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class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ox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placeholder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Insert an amoun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</w:p>
                          <w:p w14:paraId="47B86136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            </w:t>
                            </w:r>
                            <w:proofErr w:type="spellStart"/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onmouseout</w:t>
                            </w:r>
                            <w:proofErr w:type="spellEnd"/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calculate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)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&lt;</w:t>
                            </w:r>
                            <w:proofErr w:type="spellStart"/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br</w:t>
                            </w:r>
                            <w:proofErr w:type="spellEnd"/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&lt;</w:t>
                            </w:r>
                            <w:proofErr w:type="spellStart"/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br</w:t>
                            </w:r>
                            <w:proofErr w:type="spellEnd"/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07761EA6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       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p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id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results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&lt;/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p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59828B76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form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002D20D0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div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5E50711A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body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4F0FCC5C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2C1FCC73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html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7F28006B" w14:textId="77777777" w:rsidR="00596D1B" w:rsidRPr="00871117" w:rsidRDefault="00596D1B" w:rsidP="00596D1B">
                            <w:pPr>
                              <w:rPr>
                                <w:sz w:val="2"/>
                                <w:szCs w:val="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859552" id="_x0000_s1043" type="#_x0000_t202" style="position:absolute;left:0;text-align:left;margin-left:-.05pt;margin-top:20.25pt;width:449.25pt;height:351.8pt;z-index:2516951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">
                <v:textbox>
                  <w:txbxContent>
                    <w:p w14:paraId="440FFCD5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!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DOCTYPE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html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346340E2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html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lang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proofErr w:type="spellStart"/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en</w:t>
                      </w:r>
                      <w:proofErr w:type="spellEnd"/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5EBCFF35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meta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charse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utf-8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13977DAE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meta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name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viewpor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conten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width=device-width, initial-scale=1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35BD457E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391FBEFA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head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11EE4C3F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title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Question 08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title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7DEFD50A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link </w:t>
                      </w:r>
                      <w:proofErr w:type="spellStart"/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rel</w:t>
                      </w:r>
                      <w:proofErr w:type="spellEnd"/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styleshee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href</w:t>
                      </w:r>
                      <w:proofErr w:type="spellEnd"/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common.css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74CCDDC3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head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726468DD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1117DD33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body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5B8DAB31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    &l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script </w:t>
                      </w:r>
                      <w:proofErr w:type="spellStart"/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src</w:t>
                      </w:r>
                      <w:proofErr w:type="spellEnd"/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Q8.js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&lt;/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scrip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64ED6372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div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class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window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020CF4CB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   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form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4617C432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       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label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for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amoun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insert the amount: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label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&lt;</w:t>
                      </w:r>
                      <w:proofErr w:type="spellStart"/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br</w:t>
                      </w:r>
                      <w:proofErr w:type="spellEnd"/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&lt;</w:t>
                      </w:r>
                      <w:proofErr w:type="spellStart"/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br</w:t>
                      </w:r>
                      <w:proofErr w:type="spellEnd"/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18CE91B4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       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input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type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number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id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amoun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name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amoun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class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ox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placeholder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Insert an amoun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</w:p>
                    <w:p w14:paraId="47B86136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            </w:t>
                      </w:r>
                      <w:proofErr w:type="spellStart"/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onmouseout</w:t>
                      </w:r>
                      <w:proofErr w:type="spellEnd"/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calculate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)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&lt;</w:t>
                      </w:r>
                      <w:proofErr w:type="spellStart"/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br</w:t>
                      </w:r>
                      <w:proofErr w:type="spellEnd"/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&lt;</w:t>
                      </w:r>
                      <w:proofErr w:type="spellStart"/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br</w:t>
                      </w:r>
                      <w:proofErr w:type="spellEnd"/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07761EA6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       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p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id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results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&lt;/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p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59828B76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   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form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002D20D0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div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5E50711A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body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4F0FCC5C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2C1FCC73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html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7F28006B" w14:textId="77777777" w:rsidR="00596D1B" w:rsidRPr="00871117" w:rsidRDefault="00596D1B" w:rsidP="00596D1B">
                      <w:pPr>
                        <w:rPr>
                          <w:sz w:val="2"/>
                          <w:szCs w:val="8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</w:rPr>
        <w:t>HTML file</w:t>
      </w:r>
      <w:r w:rsidR="00F1358B">
        <w:rPr>
          <w:rFonts w:ascii="Times New Roman" w:hAnsi="Times New Roman" w:cs="Times New Roman"/>
          <w:sz w:val="24"/>
        </w:rPr>
        <w:t xml:space="preserve"> – Q</w:t>
      </w:r>
      <w:r w:rsidR="00F1358B">
        <w:rPr>
          <w:rFonts w:ascii="Times New Roman" w:hAnsi="Times New Roman" w:cs="Times New Roman"/>
          <w:sz w:val="24"/>
        </w:rPr>
        <w:t>8</w:t>
      </w:r>
    </w:p>
    <w:p w14:paraId="1AB6F6EC" w14:textId="77777777" w:rsidR="00596D1B" w:rsidRPr="00596D1B" w:rsidRDefault="00596D1B" w:rsidP="00596D1B">
      <w:pPr>
        <w:pStyle w:val="ListParagraph"/>
        <w:rPr>
          <w:rFonts w:ascii="Times New Roman" w:hAnsi="Times New Roman" w:cs="Times New Roman"/>
          <w:sz w:val="24"/>
        </w:rPr>
      </w:pPr>
    </w:p>
    <w:p w14:paraId="4B6FCA76" w14:textId="661C9379" w:rsidR="00596D1B" w:rsidRDefault="00596D1B" w:rsidP="00596D1B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71527886" w14:textId="03E69848" w:rsidR="00596D1B" w:rsidRDefault="00596D1B" w:rsidP="00596D1B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406CAF57" w14:textId="248F6464" w:rsidR="00596D1B" w:rsidRDefault="00596D1B" w:rsidP="00596D1B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2C0B0441" w14:textId="3DAF06BB" w:rsidR="00596D1B" w:rsidRDefault="00596D1B" w:rsidP="00596D1B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7EA21AF5" w14:textId="2BF11FD7" w:rsidR="00596D1B" w:rsidRDefault="00596D1B" w:rsidP="00596D1B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5C5F583D" w14:textId="50C913E5" w:rsidR="00596D1B" w:rsidRDefault="00596D1B" w:rsidP="00596D1B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4D0D1C12" w14:textId="429B9C45" w:rsidR="00596D1B" w:rsidRDefault="00596D1B" w:rsidP="00596D1B">
      <w:pPr>
        <w:spacing w:after="0" w:line="360" w:lineRule="auto"/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lastRenderedPageBreak/>
        <w:t>Question 09</w:t>
      </w:r>
    </w:p>
    <w:p w14:paraId="66C6CEBE" w14:textId="442EE5D3" w:rsidR="00596D1B" w:rsidRPr="00596D1B" w:rsidRDefault="00596D1B" w:rsidP="00596D1B">
      <w:pPr>
        <w:pStyle w:val="ListParagraph"/>
        <w:numPr>
          <w:ilvl w:val="0"/>
          <w:numId w:val="9"/>
        </w:numPr>
        <w:spacing w:after="0" w:line="360" w:lineRule="auto"/>
        <w:rPr>
          <w:rFonts w:ascii="Times New Roman" w:hAnsi="Times New Roman" w:cs="Times New Roman"/>
          <w:b/>
          <w:bCs/>
          <w:sz w:val="24"/>
        </w:rPr>
      </w:pPr>
      <w:r w:rsidRPr="007E7B82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97152" behindDoc="0" locked="0" layoutInCell="1" allowOverlap="1" wp14:anchorId="7249FE4A" wp14:editId="15F080A5">
                <wp:simplePos x="0" y="0"/>
                <wp:positionH relativeFrom="margin">
                  <wp:align>right</wp:align>
                </wp:positionH>
                <wp:positionV relativeFrom="paragraph">
                  <wp:posOffset>323215</wp:posOffset>
                </wp:positionV>
                <wp:extent cx="5705475" cy="2277110"/>
                <wp:effectExtent l="0" t="0" r="28575" b="27940"/>
                <wp:wrapTopAndBottom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22771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B08ED9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FB94FF"/>
                                <w:sz w:val="21"/>
                                <w:szCs w:val="21"/>
                              </w:rPr>
                              <w:t>function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596D1B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GetResult</w:t>
                            </w:r>
                            <w:proofErr w:type="spellEnd"/>
                            <w:r w:rsidRPr="00596D1B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(</w:t>
                            </w:r>
                            <w:proofErr w:type="gramEnd"/>
                            <w:r w:rsidRPr="00596D1B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)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2F64EC95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le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mark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gramStart"/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documen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getElementById</w:t>
                            </w:r>
                            <w:proofErr w:type="gramEnd"/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mark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.value;</w:t>
                            </w:r>
                          </w:p>
                          <w:p w14:paraId="4DD4CA1F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le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sub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gramStart"/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documen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getElementById</w:t>
                            </w:r>
                            <w:proofErr w:type="gramEnd"/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subjec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.value;</w:t>
                            </w:r>
                          </w:p>
                          <w:p w14:paraId="775AF7BA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77DE8D0F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if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mark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&gt;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628C"/>
                                <w:sz w:val="21"/>
                                <w:szCs w:val="21"/>
                              </w:rPr>
                              <w:t>35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&amp;&amp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mark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&lt;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628C"/>
                                <w:sz w:val="21"/>
                                <w:szCs w:val="21"/>
                              </w:rPr>
                              <w:t>100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2FD66745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  <w:proofErr w:type="gramStart"/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documen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getElementById</w:t>
                            </w:r>
                            <w:proofErr w:type="gramEnd"/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results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.</w:t>
                            </w:r>
                            <w:proofErr w:type="spellStart"/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innerHTML</w:t>
                            </w:r>
                            <w:proofErr w:type="spellEnd"/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Subject PASSED: Congratulations! you have passed this subject!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4F448E6B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else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14187C3C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  <w:proofErr w:type="gramStart"/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documen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getElementById</w:t>
                            </w:r>
                            <w:proofErr w:type="gramEnd"/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results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.</w:t>
                            </w:r>
                            <w:proofErr w:type="spellStart"/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innerHTML</w:t>
                            </w:r>
                            <w:proofErr w:type="spellEnd"/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Subject FAILED: Sorry! you have to work hard for &lt;b&g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+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sub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+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&lt;/b&gt; subject...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0A62C9B7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0AE122A3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30AAB1B2" w14:textId="77777777" w:rsidR="00596D1B" w:rsidRPr="00871117" w:rsidRDefault="00596D1B" w:rsidP="00596D1B">
                            <w:pPr>
                              <w:rPr>
                                <w:sz w:val="2"/>
                                <w:szCs w:val="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49FE4A" id="_x0000_s1044" type="#_x0000_t202" style="position:absolute;left:0;text-align:left;margin-left:398.05pt;margin-top:25.45pt;width:449.25pt;height:179.3pt;z-index:25169715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">
                <v:textbox>
                  <w:txbxContent>
                    <w:p w14:paraId="2BB08ED9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FB94FF"/>
                          <w:sz w:val="21"/>
                          <w:szCs w:val="21"/>
                        </w:rPr>
                        <w:t>function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proofErr w:type="gramStart"/>
                      <w:r w:rsidRPr="00596D1B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GetResult</w:t>
                      </w:r>
                      <w:proofErr w:type="spellEnd"/>
                      <w:r w:rsidRPr="00596D1B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(</w:t>
                      </w:r>
                      <w:proofErr w:type="gramEnd"/>
                      <w:r w:rsidRPr="00596D1B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)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2F64EC95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le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mark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documen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getElementById</w:t>
                      </w:r>
                      <w:proofErr w:type="gramEnd"/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mark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.value;</w:t>
                      </w:r>
                    </w:p>
                    <w:p w14:paraId="4DD4CA1F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le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sub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documen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getElementById</w:t>
                      </w:r>
                      <w:proofErr w:type="gramEnd"/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subjec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.value;</w:t>
                      </w:r>
                    </w:p>
                    <w:p w14:paraId="775AF7BA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77DE8D0F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if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mark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&gt;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628C"/>
                          <w:sz w:val="21"/>
                          <w:szCs w:val="21"/>
                        </w:rPr>
                        <w:t>35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&amp;&amp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mark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&lt;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628C"/>
                          <w:sz w:val="21"/>
                          <w:szCs w:val="21"/>
                        </w:rPr>
                        <w:t>100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2FD66745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    </w:t>
                      </w:r>
                      <w:proofErr w:type="gramStart"/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documen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getElementById</w:t>
                      </w:r>
                      <w:proofErr w:type="gramEnd"/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results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.</w:t>
                      </w:r>
                      <w:proofErr w:type="spellStart"/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innerHTML</w:t>
                      </w:r>
                      <w:proofErr w:type="spellEnd"/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Subject PASSED: Congratulations! you have passed this subject!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4F448E6B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else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14187C3C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    </w:t>
                      </w:r>
                      <w:proofErr w:type="gramStart"/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documen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getElementById</w:t>
                      </w:r>
                      <w:proofErr w:type="gramEnd"/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results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.</w:t>
                      </w:r>
                      <w:proofErr w:type="spellStart"/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innerHTML</w:t>
                      </w:r>
                      <w:proofErr w:type="spellEnd"/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Subject FAILED: Sorry! you have to work hard for &lt;b&g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+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sub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+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&lt;/b&gt; subject...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0A62C9B7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0AE122A3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30AAB1B2" w14:textId="77777777" w:rsidR="00596D1B" w:rsidRPr="00871117" w:rsidRDefault="00596D1B" w:rsidP="00596D1B">
                      <w:pPr>
                        <w:rPr>
                          <w:sz w:val="2"/>
                          <w:szCs w:val="8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</w:rPr>
        <w:t>JavaScript file</w:t>
      </w:r>
      <w:r w:rsidR="00F1358B">
        <w:rPr>
          <w:rFonts w:ascii="Times New Roman" w:hAnsi="Times New Roman" w:cs="Times New Roman"/>
          <w:sz w:val="24"/>
        </w:rPr>
        <w:t xml:space="preserve"> – Q</w:t>
      </w:r>
      <w:r w:rsidR="00F1358B">
        <w:rPr>
          <w:rFonts w:ascii="Times New Roman" w:hAnsi="Times New Roman" w:cs="Times New Roman"/>
          <w:sz w:val="24"/>
        </w:rPr>
        <w:t>9</w:t>
      </w:r>
    </w:p>
    <w:p w14:paraId="50C4762F" w14:textId="406D01BA" w:rsidR="00596D1B" w:rsidRDefault="00596D1B" w:rsidP="00596D1B">
      <w:pPr>
        <w:spacing w:after="0" w:line="360" w:lineRule="auto"/>
        <w:rPr>
          <w:rFonts w:ascii="Times New Roman" w:hAnsi="Times New Roman" w:cs="Times New Roman"/>
          <w:b/>
          <w:bCs/>
          <w:sz w:val="24"/>
        </w:rPr>
      </w:pPr>
    </w:p>
    <w:p w14:paraId="30E820E7" w14:textId="6C289559" w:rsidR="00596D1B" w:rsidRDefault="00596D1B" w:rsidP="00596D1B">
      <w:pPr>
        <w:pStyle w:val="ListParagraph"/>
        <w:numPr>
          <w:ilvl w:val="0"/>
          <w:numId w:val="9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7E7B82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699200" behindDoc="0" locked="0" layoutInCell="1" allowOverlap="1" wp14:anchorId="3C5783B9" wp14:editId="2E064C61">
                <wp:simplePos x="0" y="0"/>
                <wp:positionH relativeFrom="margin">
                  <wp:align>right</wp:align>
                </wp:positionH>
                <wp:positionV relativeFrom="paragraph">
                  <wp:posOffset>319405</wp:posOffset>
                </wp:positionV>
                <wp:extent cx="5705475" cy="5193030"/>
                <wp:effectExtent l="0" t="0" r="28575" b="26670"/>
                <wp:wrapTopAndBottom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51930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9BFE464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!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DOCTYPE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html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01A9D016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html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lang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proofErr w:type="spellStart"/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en</w:t>
                            </w:r>
                            <w:proofErr w:type="spellEnd"/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6AA083DA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meta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charse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utf-8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2AEF3450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meta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name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viewpor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conten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width=device-width, initial-scale=1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35B6B881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3DD105BB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head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16D59ABF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title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Question 09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title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1B9E53A0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link </w:t>
                            </w:r>
                            <w:proofErr w:type="spellStart"/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rel</w:t>
                            </w:r>
                            <w:proofErr w:type="spellEnd"/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styleshee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href</w:t>
                            </w:r>
                            <w:proofErr w:type="spellEnd"/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Q9.css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23FAEA7B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head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6C0243DA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2DF1F3DD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body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36252DE4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    &l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script </w:t>
                            </w:r>
                            <w:proofErr w:type="spellStart"/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src</w:t>
                            </w:r>
                            <w:proofErr w:type="spellEnd"/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Q9.js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&lt;/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scrip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4B5E5E0B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div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class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window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7E4A9A25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form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0F086898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       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label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for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subjec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Subject: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label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50A1391A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       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input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type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tex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id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subjec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name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subjec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class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ox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placeholder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Enter subject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required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&lt;</w:t>
                            </w:r>
                            <w:proofErr w:type="spellStart"/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br</w:t>
                            </w:r>
                            <w:proofErr w:type="spellEnd"/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&lt;</w:t>
                            </w:r>
                            <w:proofErr w:type="spellStart"/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br</w:t>
                            </w:r>
                            <w:proofErr w:type="spellEnd"/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541888E4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       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label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for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mark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Marks: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label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4C4862A0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       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input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type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number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id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mark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name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mark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class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ox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placeholder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Insert value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required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&lt;</w:t>
                            </w:r>
                            <w:proofErr w:type="spellStart"/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br</w:t>
                            </w:r>
                            <w:proofErr w:type="spellEnd"/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&lt;</w:t>
                            </w:r>
                            <w:proofErr w:type="spellStart"/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br</w:t>
                            </w:r>
                            <w:proofErr w:type="spellEnd"/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0FFC7F20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       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button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type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utton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class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utton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onClick</w:t>
                            </w:r>
                            <w:proofErr w:type="spellEnd"/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proofErr w:type="spellStart"/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GetResult</w:t>
                            </w:r>
                            <w:proofErr w:type="spellEnd"/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()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Results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button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&lt;</w:t>
                            </w:r>
                            <w:proofErr w:type="spellStart"/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br</w:t>
                            </w:r>
                            <w:proofErr w:type="spellEnd"/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64A5B0C9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       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p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1"/>
                                <w:szCs w:val="21"/>
                              </w:rPr>
                              <w:t>id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=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results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"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&lt;/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p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437BF7C5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form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05DD17DD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div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0DE91DDB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body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432B003F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63B558BC" w14:textId="77777777" w:rsidR="00596D1B" w:rsidRPr="00596D1B" w:rsidRDefault="00596D1B" w:rsidP="00596D1B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lt;/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html</w:t>
                            </w:r>
                            <w:r w:rsidRPr="00596D1B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&gt;</w:t>
                            </w:r>
                          </w:p>
                          <w:p w14:paraId="631C8168" w14:textId="77777777" w:rsidR="00596D1B" w:rsidRPr="00871117" w:rsidRDefault="00596D1B" w:rsidP="00596D1B">
                            <w:pPr>
                              <w:rPr>
                                <w:sz w:val="2"/>
                                <w:szCs w:val="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5783B9" id="_x0000_s1045" type="#_x0000_t202" style="position:absolute;left:0;text-align:left;margin-left:398.05pt;margin-top:25.15pt;width:449.25pt;height:408.9pt;z-index:25169920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">
                <v:textbox>
                  <w:txbxContent>
                    <w:p w14:paraId="69BFE464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!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DOCTYPE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html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01A9D016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html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lang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proofErr w:type="spellStart"/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en</w:t>
                      </w:r>
                      <w:proofErr w:type="spellEnd"/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6AA083DA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meta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charse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utf-8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2AEF3450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meta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name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viewpor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conten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width=device-width, initial-scale=1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35B6B881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3DD105BB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head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16D59ABF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title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Question 09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title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1B9E53A0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link </w:t>
                      </w:r>
                      <w:proofErr w:type="spellStart"/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rel</w:t>
                      </w:r>
                      <w:proofErr w:type="spellEnd"/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styleshee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href</w:t>
                      </w:r>
                      <w:proofErr w:type="spellEnd"/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Q9.css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23FAEA7B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head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6C0243DA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2DF1F3DD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body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36252DE4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    &l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script </w:t>
                      </w:r>
                      <w:proofErr w:type="spellStart"/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src</w:t>
                      </w:r>
                      <w:proofErr w:type="spellEnd"/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Q9.js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&lt;/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scrip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4B5E5E0B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div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class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window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7E4A9A25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   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form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0F086898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       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label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for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subjec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Subject: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label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50A1391A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       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input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type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tex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id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subjec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name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subjec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class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ox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placeholder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Enter subject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required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&lt;</w:t>
                      </w:r>
                      <w:proofErr w:type="spellStart"/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br</w:t>
                      </w:r>
                      <w:proofErr w:type="spellEnd"/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&lt;</w:t>
                      </w:r>
                      <w:proofErr w:type="spellStart"/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br</w:t>
                      </w:r>
                      <w:proofErr w:type="spellEnd"/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541888E4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       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label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for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mark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Marks: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label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4C4862A0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       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input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type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number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id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mark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name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mark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class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ox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placeholder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Insert value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required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&lt;</w:t>
                      </w:r>
                      <w:proofErr w:type="spellStart"/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br</w:t>
                      </w:r>
                      <w:proofErr w:type="spellEnd"/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&lt;</w:t>
                      </w:r>
                      <w:proofErr w:type="spellStart"/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br</w:t>
                      </w:r>
                      <w:proofErr w:type="spellEnd"/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0FFC7F20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       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button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type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utton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class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utton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onClick</w:t>
                      </w:r>
                      <w:proofErr w:type="spellEnd"/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proofErr w:type="spellStart"/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GetResult</w:t>
                      </w:r>
                      <w:proofErr w:type="spellEnd"/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()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Results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button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&lt;</w:t>
                      </w:r>
                      <w:proofErr w:type="spellStart"/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br</w:t>
                      </w:r>
                      <w:proofErr w:type="spellEnd"/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64A5B0C9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       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p </w:t>
                      </w:r>
                      <w:r w:rsidRPr="00596D1B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1"/>
                          <w:szCs w:val="21"/>
                        </w:rPr>
                        <w:t>id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=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results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"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&lt;/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p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437BF7C5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   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form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05DD17DD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    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div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0DE91DDB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body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432B003F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63B558BC" w14:textId="77777777" w:rsidR="00596D1B" w:rsidRPr="00596D1B" w:rsidRDefault="00596D1B" w:rsidP="00596D1B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lt;/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html</w:t>
                      </w:r>
                      <w:r w:rsidRPr="00596D1B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&gt;</w:t>
                      </w:r>
                    </w:p>
                    <w:p w14:paraId="631C8168" w14:textId="77777777" w:rsidR="00596D1B" w:rsidRPr="00871117" w:rsidRDefault="00596D1B" w:rsidP="00596D1B">
                      <w:pPr>
                        <w:rPr>
                          <w:sz w:val="2"/>
                          <w:szCs w:val="8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Pr="00596D1B">
        <w:rPr>
          <w:rFonts w:ascii="Times New Roman" w:hAnsi="Times New Roman" w:cs="Times New Roman"/>
          <w:sz w:val="24"/>
        </w:rPr>
        <w:t>HTML file</w:t>
      </w:r>
      <w:r w:rsidR="00F1358B">
        <w:rPr>
          <w:rFonts w:ascii="Times New Roman" w:hAnsi="Times New Roman" w:cs="Times New Roman"/>
          <w:sz w:val="24"/>
        </w:rPr>
        <w:t xml:space="preserve"> – Q</w:t>
      </w:r>
      <w:r w:rsidR="00F1358B">
        <w:rPr>
          <w:rFonts w:ascii="Times New Roman" w:hAnsi="Times New Roman" w:cs="Times New Roman"/>
          <w:sz w:val="24"/>
        </w:rPr>
        <w:t>9</w:t>
      </w:r>
    </w:p>
    <w:p w14:paraId="1A3DEDBB" w14:textId="77777777" w:rsidR="00596D1B" w:rsidRPr="00596D1B" w:rsidRDefault="00596D1B" w:rsidP="00596D1B">
      <w:pPr>
        <w:pStyle w:val="ListParagraph"/>
        <w:rPr>
          <w:rFonts w:ascii="Times New Roman" w:hAnsi="Times New Roman" w:cs="Times New Roman"/>
          <w:sz w:val="24"/>
        </w:rPr>
      </w:pPr>
    </w:p>
    <w:p w14:paraId="7FE54967" w14:textId="634FF811" w:rsidR="00596D1B" w:rsidRDefault="007A653D" w:rsidP="00596D1B">
      <w:pPr>
        <w:pStyle w:val="ListParagraph"/>
        <w:numPr>
          <w:ilvl w:val="0"/>
          <w:numId w:val="9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7E7B82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701248" behindDoc="0" locked="0" layoutInCell="1" allowOverlap="1" wp14:anchorId="0FF1FD6F" wp14:editId="30365D2E">
                <wp:simplePos x="0" y="0"/>
                <wp:positionH relativeFrom="margin">
                  <wp:align>right</wp:align>
                </wp:positionH>
                <wp:positionV relativeFrom="paragraph">
                  <wp:posOffset>319405</wp:posOffset>
                </wp:positionV>
                <wp:extent cx="5705475" cy="4485640"/>
                <wp:effectExtent l="0" t="0" r="28575" b="10160"/>
                <wp:wrapTopAndBottom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44856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1B5B8DD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proofErr w:type="gram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3AD900"/>
                                <w:sz w:val="21"/>
                                <w:szCs w:val="21"/>
                              </w:rPr>
                              <w:t>window</w:t>
                            </w:r>
                            <w:proofErr w:type="gramEnd"/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1381D7EB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display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inline-</w:t>
                            </w:r>
                            <w:proofErr w:type="gram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block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proofErr w:type="gramEnd"/>
                          </w:p>
                          <w:p w14:paraId="77451FD8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position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gram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fixed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proofErr w:type="gramEnd"/>
                          </w:p>
                          <w:p w14:paraId="31E39AA1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order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gram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none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proofErr w:type="gramEnd"/>
                          </w:p>
                          <w:p w14:paraId="03AFE164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order-radius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gram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5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px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proofErr w:type="gramEnd"/>
                          </w:p>
                          <w:p w14:paraId="0D667713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ackground-color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#</w:t>
                            </w:r>
                            <w:proofErr w:type="gram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cacaca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proofErr w:type="gramEnd"/>
                          </w:p>
                          <w:p w14:paraId="2EF2BACB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padding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40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px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gram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30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px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proofErr w:type="gramEnd"/>
                          </w:p>
                          <w:p w14:paraId="30F4BBA3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font-size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gram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18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px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proofErr w:type="gramEnd"/>
                          </w:p>
                          <w:p w14:paraId="37CF3767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238D466F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7DD3C5E5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proofErr w:type="gram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3AD900"/>
                                <w:sz w:val="21"/>
                                <w:szCs w:val="21"/>
                              </w:rPr>
                              <w:t>button</w:t>
                            </w:r>
                            <w:proofErr w:type="gramEnd"/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405BDD86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display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inline-</w:t>
                            </w:r>
                            <w:proofErr w:type="gram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block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proofErr w:type="gramEnd"/>
                          </w:p>
                          <w:p w14:paraId="1F4E36EC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ackground-color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rgb</w:t>
                            </w:r>
                            <w:proofErr w:type="spellEnd"/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proofErr w:type="gramEnd"/>
                            <w:r w:rsidRPr="007A653D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241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,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69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,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233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;</w:t>
                            </w:r>
                          </w:p>
                          <w:p w14:paraId="169DBC07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order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gram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none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proofErr w:type="gramEnd"/>
                          </w:p>
                          <w:p w14:paraId="3C43062D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order-radius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gram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5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px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proofErr w:type="gramEnd"/>
                          </w:p>
                          <w:p w14:paraId="7250B793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font-size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gram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15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px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proofErr w:type="gramEnd"/>
                          </w:p>
                          <w:p w14:paraId="1D9F6A55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color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gram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white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proofErr w:type="gramEnd"/>
                          </w:p>
                          <w:p w14:paraId="07BEEFF6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text-align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gram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center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proofErr w:type="gramEnd"/>
                          </w:p>
                          <w:p w14:paraId="430862DE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padding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10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px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gram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100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px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proofErr w:type="gramEnd"/>
                          </w:p>
                          <w:p w14:paraId="33C5C8D3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45B608E4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737FDC2E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proofErr w:type="gram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3AD900"/>
                                <w:sz w:val="21"/>
                                <w:szCs w:val="21"/>
                              </w:rPr>
                              <w:t>box</w:t>
                            </w:r>
                            <w:proofErr w:type="gramEnd"/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0B2ECA40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padding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10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px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gram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12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px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proofErr w:type="gramEnd"/>
                          </w:p>
                          <w:p w14:paraId="1D119E58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765261B4" w14:textId="77777777" w:rsidR="007A653D" w:rsidRPr="00871117" w:rsidRDefault="007A653D" w:rsidP="007A653D">
                            <w:pPr>
                              <w:rPr>
                                <w:sz w:val="2"/>
                                <w:szCs w:val="8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F1FD6F" id="_x0000_s1046" type="#_x0000_t202" style="position:absolute;left:0;text-align:left;margin-left:398.05pt;margin-top:25.15pt;width:449.25pt;height:353.2pt;z-index:251701248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">
                <v:textbox>
                  <w:txbxContent>
                    <w:p w14:paraId="61B5B8DD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proofErr w:type="gramStart"/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3AD900"/>
                          <w:sz w:val="21"/>
                          <w:szCs w:val="21"/>
                        </w:rPr>
                        <w:t>window</w:t>
                      </w:r>
                      <w:proofErr w:type="gramEnd"/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1381D7EB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display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inline-</w:t>
                      </w:r>
                      <w:proofErr w:type="gramStart"/>
                      <w:r w:rsidRPr="007A653D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block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proofErr w:type="gramEnd"/>
                    </w:p>
                    <w:p w14:paraId="77451FD8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position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7A653D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fixed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proofErr w:type="gramEnd"/>
                    </w:p>
                    <w:p w14:paraId="31E39AA1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order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7A653D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none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proofErr w:type="gramEnd"/>
                    </w:p>
                    <w:p w14:paraId="03AFE164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order-radius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7A653D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5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px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proofErr w:type="gramEnd"/>
                    </w:p>
                    <w:p w14:paraId="0D667713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ackground-color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#</w:t>
                      </w:r>
                      <w:proofErr w:type="gramStart"/>
                      <w:r w:rsidRPr="007A653D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cacaca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proofErr w:type="gramEnd"/>
                    </w:p>
                    <w:p w14:paraId="2EF2BACB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padding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40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px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7A653D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30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px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proofErr w:type="gramEnd"/>
                    </w:p>
                    <w:p w14:paraId="30F4BBA3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font-size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7A653D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18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px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proofErr w:type="gramEnd"/>
                    </w:p>
                    <w:p w14:paraId="37CF3767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238D466F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7DD3C5E5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proofErr w:type="gramStart"/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3AD900"/>
                          <w:sz w:val="21"/>
                          <w:szCs w:val="21"/>
                        </w:rPr>
                        <w:t>button</w:t>
                      </w:r>
                      <w:proofErr w:type="gramEnd"/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405BDD86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display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inline-</w:t>
                      </w:r>
                      <w:proofErr w:type="gramStart"/>
                      <w:r w:rsidRPr="007A653D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block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proofErr w:type="gramEnd"/>
                    </w:p>
                    <w:p w14:paraId="1F4E36EC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ackground-color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proofErr w:type="gramStart"/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rgb</w:t>
                      </w:r>
                      <w:proofErr w:type="spellEnd"/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proofErr w:type="gramEnd"/>
                      <w:r w:rsidRPr="007A653D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241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,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69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,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233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;</w:t>
                      </w:r>
                    </w:p>
                    <w:p w14:paraId="169DBC07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order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7A653D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none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proofErr w:type="gramEnd"/>
                    </w:p>
                    <w:p w14:paraId="3C43062D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order-radius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7A653D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5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px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proofErr w:type="gramEnd"/>
                    </w:p>
                    <w:p w14:paraId="7250B793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font-size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7A653D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15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px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proofErr w:type="gramEnd"/>
                    </w:p>
                    <w:p w14:paraId="1D9F6A55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color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7A653D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white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proofErr w:type="gramEnd"/>
                    </w:p>
                    <w:p w14:paraId="07BEEFF6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text-align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7A653D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center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proofErr w:type="gramEnd"/>
                    </w:p>
                    <w:p w14:paraId="430862DE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padding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10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px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7A653D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100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px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proofErr w:type="gramEnd"/>
                    </w:p>
                    <w:p w14:paraId="33C5C8D3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45B608E4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737FDC2E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proofErr w:type="gramStart"/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3AD900"/>
                          <w:sz w:val="21"/>
                          <w:szCs w:val="21"/>
                        </w:rPr>
                        <w:t>box</w:t>
                      </w:r>
                      <w:proofErr w:type="gramEnd"/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0B2ECA40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padding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10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px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7A653D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12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px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proofErr w:type="gramEnd"/>
                    </w:p>
                    <w:p w14:paraId="1D119E58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765261B4" w14:textId="77777777" w:rsidR="007A653D" w:rsidRPr="00871117" w:rsidRDefault="007A653D" w:rsidP="007A653D">
                      <w:pPr>
                        <w:rPr>
                          <w:sz w:val="2"/>
                          <w:szCs w:val="8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</w:rPr>
        <w:t>CSS file</w:t>
      </w:r>
      <w:r w:rsidR="00F1358B">
        <w:rPr>
          <w:rFonts w:ascii="Times New Roman" w:hAnsi="Times New Roman" w:cs="Times New Roman"/>
          <w:sz w:val="24"/>
        </w:rPr>
        <w:t xml:space="preserve"> – Q</w:t>
      </w:r>
      <w:r w:rsidR="00F1358B">
        <w:rPr>
          <w:rFonts w:ascii="Times New Roman" w:hAnsi="Times New Roman" w:cs="Times New Roman"/>
          <w:sz w:val="24"/>
        </w:rPr>
        <w:t>9</w:t>
      </w:r>
    </w:p>
    <w:p w14:paraId="6DED87F4" w14:textId="77777777" w:rsidR="007A653D" w:rsidRPr="007A653D" w:rsidRDefault="007A653D" w:rsidP="007A653D">
      <w:pPr>
        <w:pStyle w:val="ListParagraph"/>
        <w:rPr>
          <w:rFonts w:ascii="Times New Roman" w:hAnsi="Times New Roman" w:cs="Times New Roman"/>
          <w:sz w:val="24"/>
        </w:rPr>
      </w:pPr>
    </w:p>
    <w:p w14:paraId="3F670311" w14:textId="2669D140" w:rsidR="007A653D" w:rsidRDefault="007A653D" w:rsidP="007A653D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448D5DF0" w14:textId="7E59AA48" w:rsidR="007A653D" w:rsidRDefault="007A653D" w:rsidP="007A653D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50E69427" w14:textId="38CE69B8" w:rsidR="007A653D" w:rsidRDefault="007A653D" w:rsidP="007A653D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61BA919B" w14:textId="4D70D860" w:rsidR="007A653D" w:rsidRDefault="007A653D" w:rsidP="007A653D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7D29B862" w14:textId="44937BD1" w:rsidR="007A653D" w:rsidRDefault="007A653D" w:rsidP="007A653D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6901D046" w14:textId="059FF4FC" w:rsidR="007A653D" w:rsidRDefault="007A653D" w:rsidP="007A653D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64861C12" w14:textId="07EFC50B" w:rsidR="007A653D" w:rsidRDefault="007A653D" w:rsidP="007A653D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1466FD0F" w14:textId="4E06D58E" w:rsidR="007A653D" w:rsidRDefault="007A653D" w:rsidP="007A653D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773B8FC2" w14:textId="43070A40" w:rsidR="007A653D" w:rsidRDefault="007A653D" w:rsidP="007A653D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00210E00" w14:textId="0F22B3D3" w:rsidR="007A653D" w:rsidRDefault="007A653D" w:rsidP="007A653D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4159645E" w14:textId="1D6C53A2" w:rsidR="007A653D" w:rsidRDefault="007A653D" w:rsidP="007A653D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5FD11F9A" w14:textId="74B64829" w:rsidR="007A653D" w:rsidRDefault="007A653D" w:rsidP="007A653D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2AB2E64E" w14:textId="2C39FACE" w:rsidR="007A653D" w:rsidRDefault="007A653D" w:rsidP="007A653D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47577AB7" w14:textId="6423806E" w:rsidR="007A653D" w:rsidRDefault="007A653D" w:rsidP="007A653D">
      <w:pPr>
        <w:spacing w:after="0" w:line="360" w:lineRule="auto"/>
        <w:rPr>
          <w:rFonts w:ascii="Times New Roman" w:hAnsi="Times New Roman" w:cs="Times New Roman"/>
          <w:b/>
          <w:bCs/>
          <w:sz w:val="24"/>
        </w:rPr>
      </w:pPr>
      <w:r w:rsidRPr="007E7B82">
        <w:rPr>
          <w:rFonts w:ascii="Times New Roman" w:hAnsi="Times New Roman" w:cs="Times New Roman"/>
          <w:noProof/>
          <w:sz w:val="24"/>
        </w:rPr>
        <w:lastRenderedPageBreak/>
        <mc:AlternateContent>
          <mc:Choice Requires="wps">
            <w:drawing>
              <wp:anchor distT="45720" distB="45720" distL="114300" distR="114300" simplePos="0" relativeHeight="251703296" behindDoc="0" locked="0" layoutInCell="1" allowOverlap="1" wp14:anchorId="0DBFCBDA" wp14:editId="6A146D08">
                <wp:simplePos x="0" y="0"/>
                <wp:positionH relativeFrom="margin">
                  <wp:align>right</wp:align>
                </wp:positionH>
                <wp:positionV relativeFrom="paragraph">
                  <wp:posOffset>285367</wp:posOffset>
                </wp:positionV>
                <wp:extent cx="5705475" cy="8548777"/>
                <wp:effectExtent l="0" t="0" r="28575" b="24130"/>
                <wp:wrapTopAndBottom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8548777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EC0B9B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var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TYPING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[</w:t>
                            </w:r>
                            <w:proofErr w:type="gram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];</w:t>
                            </w:r>
                            <w:proofErr w:type="gramEnd"/>
                          </w:p>
                          <w:p w14:paraId="5D860895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var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DISPLAY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'</w:t>
                            </w:r>
                            <w:proofErr w:type="gram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'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proofErr w:type="gramEnd"/>
                          </w:p>
                          <w:p w14:paraId="7A041CB5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var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gram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ANSWER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proofErr w:type="gramEnd"/>
                          </w:p>
                          <w:p w14:paraId="0ACE5121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var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EXPRESSION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'</w:t>
                            </w:r>
                            <w:proofErr w:type="gram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'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proofErr w:type="gramEnd"/>
                          </w:p>
                          <w:p w14:paraId="280B1EC1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24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4DA79BB1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FB94FF"/>
                                <w:sz w:val="21"/>
                                <w:szCs w:val="21"/>
                              </w:rPr>
                              <w:t>function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button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(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character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)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320CBD61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proofErr w:type="spell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TYPING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push</w:t>
                            </w:r>
                            <w:proofErr w:type="spellEnd"/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character</w:t>
                            </w:r>
                            <w:proofErr w:type="gram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;</w:t>
                            </w:r>
                            <w:proofErr w:type="gramEnd"/>
                          </w:p>
                          <w:p w14:paraId="2DC9F12E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37363B5E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if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proofErr w:type="spell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TYPING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length</w:t>
                            </w:r>
                            <w:proofErr w:type="spellEnd"/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&gt;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628C"/>
                                <w:sz w:val="21"/>
                                <w:szCs w:val="21"/>
                              </w:rPr>
                              <w:t>1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36904DD4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DISPLAY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'</w:t>
                            </w:r>
                            <w:proofErr w:type="gram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'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proofErr w:type="gramEnd"/>
                          </w:p>
                          <w:p w14:paraId="6E16318E" w14:textId="5E206CB1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6478001B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for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proofErr w:type="spell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i</w:t>
                            </w:r>
                            <w:proofErr w:type="spellEnd"/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628C"/>
                                <w:sz w:val="21"/>
                                <w:szCs w:val="21"/>
                              </w:rPr>
                              <w:t>0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i</w:t>
                            </w:r>
                            <w:proofErr w:type="spellEnd"/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&lt;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TYPING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length</w:t>
                            </w:r>
                            <w:proofErr w:type="spellEnd"/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i</w:t>
                            </w:r>
                            <w:proofErr w:type="spellEnd"/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++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6AA8FED2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DISPLAY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DISPLAY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+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TYPING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[</w:t>
                            </w:r>
                            <w:proofErr w:type="spell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i</w:t>
                            </w:r>
                            <w:proofErr w:type="spellEnd"/>
                            <w:proofErr w:type="gram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];</w:t>
                            </w:r>
                            <w:proofErr w:type="gramEnd"/>
                          </w:p>
                          <w:p w14:paraId="7044B785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1741657A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proofErr w:type="gram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document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getElementById</w:t>
                            </w:r>
                            <w:proofErr w:type="gramEnd"/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'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display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'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.</w:t>
                            </w:r>
                            <w:proofErr w:type="spell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innerHTML</w:t>
                            </w:r>
                            <w:proofErr w:type="spellEnd"/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DISPLAY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42DEAC0C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737B2112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24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55B0B223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FB94FF"/>
                                <w:sz w:val="21"/>
                                <w:szCs w:val="21"/>
                              </w:rPr>
                              <w:t>function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gram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calculate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(</w:t>
                            </w:r>
                            <w:proofErr w:type="gramEnd"/>
                            <w:r w:rsidRPr="007A653D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)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76AED9A1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proofErr w:type="gram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document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getElementById</w:t>
                            </w:r>
                            <w:proofErr w:type="gramEnd"/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'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display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'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.</w:t>
                            </w:r>
                            <w:proofErr w:type="spell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innerHTML</w:t>
                            </w:r>
                            <w:proofErr w:type="spellEnd"/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''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2CDFEB6D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for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proofErr w:type="spell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i</w:t>
                            </w:r>
                            <w:proofErr w:type="spellEnd"/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628C"/>
                                <w:sz w:val="21"/>
                                <w:szCs w:val="21"/>
                              </w:rPr>
                              <w:t>0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i</w:t>
                            </w:r>
                            <w:proofErr w:type="spellEnd"/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&lt;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TYPING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length</w:t>
                            </w:r>
                            <w:proofErr w:type="spellEnd"/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i</w:t>
                            </w:r>
                            <w:proofErr w:type="spellEnd"/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++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25578AD8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EXPRESSION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EXPRESSION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+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TYPING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[</w:t>
                            </w:r>
                            <w:proofErr w:type="spell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i</w:t>
                            </w:r>
                            <w:proofErr w:type="spellEnd"/>
                            <w:proofErr w:type="gram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];</w:t>
                            </w:r>
                            <w:proofErr w:type="gramEnd"/>
                          </w:p>
                          <w:p w14:paraId="2A763692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14183810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002B7A0F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ANSWER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gram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eval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proofErr w:type="gramEnd"/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EXPRESSION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;</w:t>
                            </w:r>
                          </w:p>
                          <w:p w14:paraId="1EF6466D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proofErr w:type="gram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document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getElementById</w:t>
                            </w:r>
                            <w:proofErr w:type="gramEnd"/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'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display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'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.</w:t>
                            </w:r>
                            <w:proofErr w:type="spell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innerHTML</w:t>
                            </w:r>
                            <w:proofErr w:type="spellEnd"/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ANSWER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68F8872F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2166F828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proofErr w:type="spellStart"/>
                            <w:proofErr w:type="gram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cleartyping</w:t>
                            </w:r>
                            <w:proofErr w:type="spellEnd"/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proofErr w:type="gramEnd"/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;</w:t>
                            </w:r>
                          </w:p>
                          <w:p w14:paraId="064AE775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DISPLAY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gram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ANSWER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proofErr w:type="gramEnd"/>
                          </w:p>
                          <w:p w14:paraId="029E2D94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0947317A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24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0B41DD55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FB94FF"/>
                                <w:sz w:val="21"/>
                                <w:szCs w:val="21"/>
                              </w:rPr>
                              <w:t>function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clearscreen</w:t>
                            </w:r>
                            <w:proofErr w:type="spellEnd"/>
                            <w:r w:rsidRPr="007A653D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(</w:t>
                            </w:r>
                            <w:proofErr w:type="gramEnd"/>
                            <w:r w:rsidRPr="007A653D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)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78D4BF56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DISPLAY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'</w:t>
                            </w:r>
                            <w:proofErr w:type="gram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'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proofErr w:type="gramEnd"/>
                          </w:p>
                          <w:p w14:paraId="14BD4367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EXPRESSION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'</w:t>
                            </w:r>
                            <w:proofErr w:type="gram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'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proofErr w:type="gramEnd"/>
                          </w:p>
                          <w:p w14:paraId="3BCF8E6D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proofErr w:type="gram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document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getElementById</w:t>
                            </w:r>
                            <w:proofErr w:type="gramEnd"/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'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display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2FC79"/>
                                <w:sz w:val="21"/>
                                <w:szCs w:val="21"/>
                              </w:rPr>
                              <w:t>'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.</w:t>
                            </w:r>
                            <w:proofErr w:type="spell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innerHTML</w:t>
                            </w:r>
                            <w:proofErr w:type="spellEnd"/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=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DISPLAY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</w:p>
                          <w:p w14:paraId="2497B46E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6AF1A8B7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proofErr w:type="spellStart"/>
                            <w:proofErr w:type="gram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cleartyping</w:t>
                            </w:r>
                            <w:proofErr w:type="spellEnd"/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proofErr w:type="gramEnd"/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;</w:t>
                            </w:r>
                          </w:p>
                          <w:p w14:paraId="53E25CA1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2E0878E9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24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1613561E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FB94FF"/>
                                <w:sz w:val="21"/>
                                <w:szCs w:val="21"/>
                              </w:rPr>
                              <w:t>function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cleartyping</w:t>
                            </w:r>
                            <w:proofErr w:type="spellEnd"/>
                            <w:r w:rsidRPr="007A653D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(</w:t>
                            </w:r>
                            <w:proofErr w:type="gramEnd"/>
                            <w:r w:rsidRPr="007A653D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)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7EDB7DB5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while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proofErr w:type="spell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TYPING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length</w:t>
                            </w:r>
                            <w:proofErr w:type="spellEnd"/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&gt;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628C"/>
                                <w:sz w:val="21"/>
                                <w:szCs w:val="21"/>
                              </w:rPr>
                              <w:t>0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45728D87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    </w:t>
                            </w:r>
                            <w:proofErr w:type="spellStart"/>
                            <w:proofErr w:type="gramStart"/>
                            <w:r w:rsidRPr="007A653D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>TYPING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FFC600"/>
                                <w:sz w:val="21"/>
                                <w:szCs w:val="21"/>
                              </w:rPr>
                              <w:t>pop</w:t>
                            </w:r>
                            <w:proofErr w:type="spellEnd"/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proofErr w:type="gramEnd"/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;</w:t>
                            </w:r>
                          </w:p>
                          <w:p w14:paraId="56AC48C9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2A713192" w14:textId="77777777" w:rsidR="007A653D" w:rsidRPr="007A653D" w:rsidRDefault="007A653D" w:rsidP="007A653D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7A653D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1622C43A" w14:textId="77777777" w:rsidR="007A653D" w:rsidRPr="007A653D" w:rsidRDefault="007A653D" w:rsidP="007A653D">
                            <w:pPr>
                              <w:rPr>
                                <w:sz w:val="21"/>
                                <w:szCs w:val="2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BFCBDA" id="_x0000_s1047" type="#_x0000_t202" style="position:absolute;margin-left:398.05pt;margin-top:22.45pt;width:449.25pt;height:673.15pt;z-index:251703296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">
                <v:textbox>
                  <w:txbxContent>
                    <w:p w14:paraId="3FEC0B9B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var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TYPING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[</w:t>
                      </w:r>
                      <w:proofErr w:type="gramStart"/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];</w:t>
                      </w:r>
                      <w:proofErr w:type="gramEnd"/>
                    </w:p>
                    <w:p w14:paraId="5D860895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var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DISPLAY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'</w:t>
                      </w:r>
                      <w:proofErr w:type="gramStart"/>
                      <w:r w:rsidRPr="007A653D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'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proofErr w:type="gramEnd"/>
                    </w:p>
                    <w:p w14:paraId="7A041CB5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var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ANSWER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proofErr w:type="gramEnd"/>
                    </w:p>
                    <w:p w14:paraId="0ACE5121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var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EXPRESSION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'</w:t>
                      </w:r>
                      <w:proofErr w:type="gramStart"/>
                      <w:r w:rsidRPr="007A653D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'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proofErr w:type="gramEnd"/>
                    </w:p>
                    <w:p w14:paraId="280B1EC1" w14:textId="77777777" w:rsidR="007A653D" w:rsidRPr="007A653D" w:rsidRDefault="007A653D" w:rsidP="007A653D">
                      <w:pPr>
                        <w:shd w:val="clear" w:color="auto" w:fill="193549"/>
                        <w:spacing w:after="24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4DA79BB1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FB94FF"/>
                          <w:sz w:val="21"/>
                          <w:szCs w:val="21"/>
                        </w:rPr>
                        <w:t>function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button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(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character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)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320CBD61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proofErr w:type="spellStart"/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TYPING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push</w:t>
                      </w:r>
                      <w:proofErr w:type="spellEnd"/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character</w:t>
                      </w:r>
                      <w:proofErr w:type="gramStart"/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;</w:t>
                      </w:r>
                      <w:proofErr w:type="gramEnd"/>
                    </w:p>
                    <w:p w14:paraId="2DC9F12E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37363B5E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if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proofErr w:type="spellStart"/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TYPING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length</w:t>
                      </w:r>
                      <w:proofErr w:type="spellEnd"/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&gt;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628C"/>
                          <w:sz w:val="21"/>
                          <w:szCs w:val="21"/>
                        </w:rPr>
                        <w:t>1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36904DD4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  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DISPLAY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'</w:t>
                      </w:r>
                      <w:proofErr w:type="gramStart"/>
                      <w:r w:rsidRPr="007A653D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'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proofErr w:type="gramEnd"/>
                    </w:p>
                    <w:p w14:paraId="6E16318E" w14:textId="5E206CB1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6478001B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for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proofErr w:type="spellStart"/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i</w:t>
                      </w:r>
                      <w:proofErr w:type="spellEnd"/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628C"/>
                          <w:sz w:val="21"/>
                          <w:szCs w:val="21"/>
                        </w:rPr>
                        <w:t>0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i</w:t>
                      </w:r>
                      <w:proofErr w:type="spellEnd"/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&lt;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TYPING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length</w:t>
                      </w:r>
                      <w:proofErr w:type="spellEnd"/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i</w:t>
                      </w:r>
                      <w:proofErr w:type="spellEnd"/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++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6AA8FED2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  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DISPLAY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DISPLAY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+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TYPING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[</w:t>
                      </w:r>
                      <w:proofErr w:type="spellStart"/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i</w:t>
                      </w:r>
                      <w:proofErr w:type="spellEnd"/>
                      <w:proofErr w:type="gramStart"/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];</w:t>
                      </w:r>
                      <w:proofErr w:type="gramEnd"/>
                    </w:p>
                    <w:p w14:paraId="7044B785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1741657A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proofErr w:type="gramStart"/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document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getElementById</w:t>
                      </w:r>
                      <w:proofErr w:type="gramEnd"/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'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display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'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.</w:t>
                      </w:r>
                      <w:proofErr w:type="spellStart"/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innerHTML</w:t>
                      </w:r>
                      <w:proofErr w:type="spellEnd"/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DISPLAY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42DEAC0C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737B2112" w14:textId="77777777" w:rsidR="007A653D" w:rsidRPr="007A653D" w:rsidRDefault="007A653D" w:rsidP="007A653D">
                      <w:pPr>
                        <w:shd w:val="clear" w:color="auto" w:fill="193549"/>
                        <w:spacing w:after="24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55B0B223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FB94FF"/>
                          <w:sz w:val="21"/>
                          <w:szCs w:val="21"/>
                        </w:rPr>
                        <w:t>function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7A653D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calculate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(</w:t>
                      </w:r>
                      <w:proofErr w:type="gramEnd"/>
                      <w:r w:rsidRPr="007A653D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)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76AED9A1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proofErr w:type="gramStart"/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document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getElementById</w:t>
                      </w:r>
                      <w:proofErr w:type="gramEnd"/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'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display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'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.</w:t>
                      </w:r>
                      <w:proofErr w:type="spellStart"/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innerHTML</w:t>
                      </w:r>
                      <w:proofErr w:type="spellEnd"/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''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2CDFEB6D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for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proofErr w:type="spellStart"/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i</w:t>
                      </w:r>
                      <w:proofErr w:type="spellEnd"/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628C"/>
                          <w:sz w:val="21"/>
                          <w:szCs w:val="21"/>
                        </w:rPr>
                        <w:t>0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i</w:t>
                      </w:r>
                      <w:proofErr w:type="spellEnd"/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&lt;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TYPING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length</w:t>
                      </w:r>
                      <w:proofErr w:type="spellEnd"/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i</w:t>
                      </w:r>
                      <w:proofErr w:type="spellEnd"/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++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25578AD8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  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EXPRESSION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EXPRESSION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+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TYPING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[</w:t>
                      </w:r>
                      <w:proofErr w:type="spellStart"/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i</w:t>
                      </w:r>
                      <w:proofErr w:type="spellEnd"/>
                      <w:proofErr w:type="gramStart"/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];</w:t>
                      </w:r>
                      <w:proofErr w:type="gramEnd"/>
                    </w:p>
                    <w:p w14:paraId="2A763692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14183810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002B7A0F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ANSWER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7A653D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eval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proofErr w:type="gramEnd"/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EXPRESSION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;</w:t>
                      </w:r>
                    </w:p>
                    <w:p w14:paraId="1EF6466D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proofErr w:type="gramStart"/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document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getElementById</w:t>
                      </w:r>
                      <w:proofErr w:type="gramEnd"/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'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display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'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.</w:t>
                      </w:r>
                      <w:proofErr w:type="spellStart"/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innerHTML</w:t>
                      </w:r>
                      <w:proofErr w:type="spellEnd"/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ANSWER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68F8872F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2166F828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proofErr w:type="spellStart"/>
                      <w:proofErr w:type="gramStart"/>
                      <w:r w:rsidRPr="007A653D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cleartyping</w:t>
                      </w:r>
                      <w:proofErr w:type="spellEnd"/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proofErr w:type="gramEnd"/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;</w:t>
                      </w:r>
                    </w:p>
                    <w:p w14:paraId="064AE775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DISPLAY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ANSWER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proofErr w:type="gramEnd"/>
                    </w:p>
                    <w:p w14:paraId="029E2D94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0947317A" w14:textId="77777777" w:rsidR="007A653D" w:rsidRPr="007A653D" w:rsidRDefault="007A653D" w:rsidP="007A653D">
                      <w:pPr>
                        <w:shd w:val="clear" w:color="auto" w:fill="193549"/>
                        <w:spacing w:after="24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0B41DD55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FB94FF"/>
                          <w:sz w:val="21"/>
                          <w:szCs w:val="21"/>
                        </w:rPr>
                        <w:t>function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proofErr w:type="gramStart"/>
                      <w:r w:rsidRPr="007A653D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clearscreen</w:t>
                      </w:r>
                      <w:proofErr w:type="spellEnd"/>
                      <w:r w:rsidRPr="007A653D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(</w:t>
                      </w:r>
                      <w:proofErr w:type="gramEnd"/>
                      <w:r w:rsidRPr="007A653D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)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78D4BF56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DISPLAY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'</w:t>
                      </w:r>
                      <w:proofErr w:type="gramStart"/>
                      <w:r w:rsidRPr="007A653D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'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proofErr w:type="gramEnd"/>
                    </w:p>
                    <w:p w14:paraId="14BD4367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EXPRESSION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'</w:t>
                      </w:r>
                      <w:proofErr w:type="gramStart"/>
                      <w:r w:rsidRPr="007A653D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'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proofErr w:type="gramEnd"/>
                    </w:p>
                    <w:p w14:paraId="3BCF8E6D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proofErr w:type="gramStart"/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document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getElementById</w:t>
                      </w:r>
                      <w:proofErr w:type="gramEnd"/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'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display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2FC79"/>
                          <w:sz w:val="21"/>
                          <w:szCs w:val="21"/>
                        </w:rPr>
                        <w:t>'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.</w:t>
                      </w:r>
                      <w:proofErr w:type="spellStart"/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innerHTML</w:t>
                      </w:r>
                      <w:proofErr w:type="spellEnd"/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=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DISPLAY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</w:p>
                    <w:p w14:paraId="2497B46E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6AF1A8B7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proofErr w:type="spellStart"/>
                      <w:proofErr w:type="gramStart"/>
                      <w:r w:rsidRPr="007A653D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cleartyping</w:t>
                      </w:r>
                      <w:proofErr w:type="spellEnd"/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proofErr w:type="gramEnd"/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;</w:t>
                      </w:r>
                    </w:p>
                    <w:p w14:paraId="53E25CA1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2E0878E9" w14:textId="77777777" w:rsidR="007A653D" w:rsidRPr="007A653D" w:rsidRDefault="007A653D" w:rsidP="007A653D">
                      <w:pPr>
                        <w:shd w:val="clear" w:color="auto" w:fill="193549"/>
                        <w:spacing w:after="24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1613561E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FB94FF"/>
                          <w:sz w:val="21"/>
                          <w:szCs w:val="21"/>
                        </w:rPr>
                        <w:t>function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proofErr w:type="gramStart"/>
                      <w:r w:rsidRPr="007A653D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cleartyping</w:t>
                      </w:r>
                      <w:proofErr w:type="spellEnd"/>
                      <w:r w:rsidRPr="007A653D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(</w:t>
                      </w:r>
                      <w:proofErr w:type="gramEnd"/>
                      <w:r w:rsidRPr="007A653D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)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7EDB7DB5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while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proofErr w:type="spellStart"/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TYPING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length</w:t>
                      </w:r>
                      <w:proofErr w:type="spellEnd"/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&gt;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628C"/>
                          <w:sz w:val="21"/>
                          <w:szCs w:val="21"/>
                        </w:rPr>
                        <w:t>0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45728D87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    </w:t>
                      </w:r>
                      <w:proofErr w:type="spellStart"/>
                      <w:proofErr w:type="gramStart"/>
                      <w:r w:rsidRPr="007A653D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>TYPING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FFC600"/>
                          <w:sz w:val="21"/>
                          <w:szCs w:val="21"/>
                        </w:rPr>
                        <w:t>pop</w:t>
                      </w:r>
                      <w:proofErr w:type="spellEnd"/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proofErr w:type="gramEnd"/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;</w:t>
                      </w:r>
                    </w:p>
                    <w:p w14:paraId="56AC48C9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2A713192" w14:textId="77777777" w:rsidR="007A653D" w:rsidRPr="007A653D" w:rsidRDefault="007A653D" w:rsidP="007A653D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7A653D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1622C43A" w14:textId="77777777" w:rsidR="007A653D" w:rsidRPr="007A653D" w:rsidRDefault="007A653D" w:rsidP="007A653D">
                      <w:pPr>
                        <w:rPr>
                          <w:sz w:val="21"/>
                          <w:szCs w:val="21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rFonts w:ascii="Times New Roman" w:hAnsi="Times New Roman" w:cs="Times New Roman"/>
          <w:b/>
          <w:bCs/>
          <w:sz w:val="24"/>
        </w:rPr>
        <w:t xml:space="preserve">Question 10 – </w:t>
      </w:r>
      <w:r w:rsidRPr="007A653D">
        <w:rPr>
          <w:rFonts w:ascii="Times New Roman" w:hAnsi="Times New Roman" w:cs="Times New Roman"/>
          <w:sz w:val="24"/>
        </w:rPr>
        <w:t>JavaScript file</w:t>
      </w:r>
    </w:p>
    <w:p w14:paraId="2C94A800" w14:textId="44BF5038" w:rsidR="007A653D" w:rsidRDefault="007A653D" w:rsidP="007A653D">
      <w:pPr>
        <w:pStyle w:val="ListParagraph"/>
        <w:numPr>
          <w:ilvl w:val="0"/>
          <w:numId w:val="10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7E7B82">
        <w:rPr>
          <w:rFonts w:ascii="Times New Roman" w:hAnsi="Times New Roman" w:cs="Times New Roman"/>
          <w:noProof/>
          <w:sz w:val="24"/>
        </w:rPr>
        <w:lastRenderedPageBreak/>
        <mc:AlternateContent>
          <mc:Choice Requires="wps">
            <w:drawing>
              <wp:anchor distT="45720" distB="45720" distL="114300" distR="114300" simplePos="0" relativeHeight="251705344" behindDoc="0" locked="0" layoutInCell="1" allowOverlap="1" wp14:anchorId="4C84F306" wp14:editId="42116AF9">
                <wp:simplePos x="0" y="0"/>
                <wp:positionH relativeFrom="margin">
                  <wp:align>right</wp:align>
                </wp:positionH>
                <wp:positionV relativeFrom="paragraph">
                  <wp:posOffset>247362</wp:posOffset>
                </wp:positionV>
                <wp:extent cx="5705475" cy="8591898"/>
                <wp:effectExtent l="0" t="0" r="28575" b="19050"/>
                <wp:wrapTopAndBottom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859189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04B95A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!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 xml:space="preserve">DOCTYPE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0"/>
                                <w:szCs w:val="20"/>
                              </w:rPr>
                              <w:t>html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3A47B379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 xml:space="preserve">html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0"/>
                                <w:szCs w:val="20"/>
                              </w:rPr>
                              <w:t>lang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=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proofErr w:type="spellStart"/>
                            <w:r w:rsidRPr="00446E47">
                              <w:rPr>
                                <w:rFonts w:ascii="Consolas" w:eastAsia="Times New Roman" w:hAnsi="Consolas" w:cs="Times New Roman"/>
                                <w:color w:val="A5FF90"/>
                                <w:sz w:val="20"/>
                                <w:szCs w:val="20"/>
                              </w:rPr>
                              <w:t>en</w:t>
                            </w:r>
                            <w:proofErr w:type="spellEnd"/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6BBCF382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 xml:space="preserve">meta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0"/>
                                <w:szCs w:val="20"/>
                              </w:rPr>
                              <w:t>charset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=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A5FF90"/>
                                <w:sz w:val="20"/>
                                <w:szCs w:val="20"/>
                              </w:rPr>
                              <w:t>utf-8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4AD6B82A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 xml:space="preserve">meta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0"/>
                                <w:szCs w:val="20"/>
                              </w:rPr>
                              <w:t>name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=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A5FF90"/>
                                <w:sz w:val="20"/>
                                <w:szCs w:val="20"/>
                              </w:rPr>
                              <w:t>viewport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0"/>
                                <w:szCs w:val="20"/>
                              </w:rPr>
                              <w:t>content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=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A5FF90"/>
                                <w:sz w:val="20"/>
                                <w:szCs w:val="20"/>
                              </w:rPr>
                              <w:t>width=device-width, initial-scale=1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2A63F980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</w:p>
                          <w:p w14:paraId="58677FF6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head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15A4DFC1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itle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>Question 04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/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itle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7128AB5A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 xml:space="preserve">link </w:t>
                            </w:r>
                            <w:proofErr w:type="spellStart"/>
                            <w:r w:rsidRPr="00446E4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0"/>
                                <w:szCs w:val="20"/>
                              </w:rPr>
                              <w:t>rel</w:t>
                            </w:r>
                            <w:proofErr w:type="spellEnd"/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=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A5FF90"/>
                                <w:sz w:val="20"/>
                                <w:szCs w:val="20"/>
                              </w:rPr>
                              <w:t>stylesheet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446E4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0"/>
                                <w:szCs w:val="20"/>
                              </w:rPr>
                              <w:t>href</w:t>
                            </w:r>
                            <w:proofErr w:type="spellEnd"/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=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A5FF90"/>
                                <w:sz w:val="20"/>
                                <w:szCs w:val="20"/>
                              </w:rPr>
                              <w:t>Q10.css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40429D66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/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head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569D15B7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24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</w:p>
                          <w:p w14:paraId="6356E824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body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1814A50B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    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 xml:space="preserve">script </w:t>
                            </w:r>
                            <w:proofErr w:type="spellStart"/>
                            <w:r w:rsidRPr="00446E4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0"/>
                                <w:szCs w:val="20"/>
                              </w:rPr>
                              <w:t>src</w:t>
                            </w:r>
                            <w:proofErr w:type="spellEnd"/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=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A5FF90"/>
                                <w:sz w:val="20"/>
                                <w:szCs w:val="20"/>
                              </w:rPr>
                              <w:t>Q10.js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&lt;/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script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6B0C430D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able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5075426E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r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3D8267C7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    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 xml:space="preserve">td </w:t>
                            </w:r>
                            <w:proofErr w:type="spellStart"/>
                            <w:r w:rsidRPr="00446E4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0"/>
                                <w:szCs w:val="20"/>
                              </w:rPr>
                              <w:t>colspan</w:t>
                            </w:r>
                            <w:proofErr w:type="spellEnd"/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=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A5FF90"/>
                                <w:sz w:val="20"/>
                                <w:szCs w:val="20"/>
                              </w:rPr>
                              <w:t>4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0"/>
                                <w:szCs w:val="20"/>
                              </w:rPr>
                              <w:t>id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=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A5FF90"/>
                                <w:sz w:val="20"/>
                                <w:szCs w:val="20"/>
                              </w:rPr>
                              <w:t>display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0"/>
                                <w:szCs w:val="20"/>
                              </w:rPr>
                              <w:t>class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=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A5FF90"/>
                                <w:sz w:val="20"/>
                                <w:szCs w:val="20"/>
                              </w:rPr>
                              <w:t>black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/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d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4ED413C2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/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r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3906EAD8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 xml:space="preserve">tr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0"/>
                                <w:szCs w:val="20"/>
                              </w:rPr>
                              <w:t>class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=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A5FF90"/>
                                <w:sz w:val="20"/>
                                <w:szCs w:val="20"/>
                              </w:rPr>
                              <w:t>grey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596C337D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    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 xml:space="preserve">td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0"/>
                                <w:szCs w:val="20"/>
                              </w:rPr>
                              <w:t>onclick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=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C600"/>
                                <w:sz w:val="20"/>
                                <w:szCs w:val="20"/>
                              </w:rPr>
                              <w:t>button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(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'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A5FF90"/>
                                <w:sz w:val="20"/>
                                <w:szCs w:val="20"/>
                              </w:rPr>
                              <w:t>+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'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)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>+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/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d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27002624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    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 xml:space="preserve">td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0"/>
                                <w:szCs w:val="20"/>
                              </w:rPr>
                              <w:t>onclick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=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C600"/>
                                <w:sz w:val="20"/>
                                <w:szCs w:val="20"/>
                              </w:rPr>
                              <w:t>button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(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'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A5FF90"/>
                                <w:sz w:val="20"/>
                                <w:szCs w:val="20"/>
                              </w:rPr>
                              <w:t>-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'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)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>-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/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d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4BC403DA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    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 xml:space="preserve">td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0"/>
                                <w:szCs w:val="20"/>
                              </w:rPr>
                              <w:t>onclick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=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C600"/>
                                <w:sz w:val="20"/>
                                <w:szCs w:val="20"/>
                              </w:rPr>
                              <w:t>button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(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'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A5FF90"/>
                                <w:sz w:val="20"/>
                                <w:szCs w:val="20"/>
                              </w:rPr>
                              <w:t>*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'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)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>x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/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d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39D494B1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    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 xml:space="preserve">td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0"/>
                                <w:szCs w:val="20"/>
                              </w:rPr>
                              <w:t>onclick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=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C600"/>
                                <w:sz w:val="20"/>
                                <w:szCs w:val="20"/>
                              </w:rPr>
                              <w:t>button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(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'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A5FF90"/>
                                <w:sz w:val="20"/>
                                <w:szCs w:val="20"/>
                              </w:rPr>
                              <w:t>/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'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)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>/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/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d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2B59239E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/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r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15B82BA8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r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556F9BE7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    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 xml:space="preserve">td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0"/>
                                <w:szCs w:val="20"/>
                              </w:rPr>
                              <w:t>onclick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=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C600"/>
                                <w:sz w:val="20"/>
                                <w:szCs w:val="20"/>
                              </w:rPr>
                              <w:t>button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(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'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A5FF90"/>
                                <w:sz w:val="20"/>
                                <w:szCs w:val="20"/>
                              </w:rPr>
                              <w:t>7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'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)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>7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/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d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35BCDEE3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    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 xml:space="preserve">td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0"/>
                                <w:szCs w:val="20"/>
                              </w:rPr>
                              <w:t>onclick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=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C600"/>
                                <w:sz w:val="20"/>
                                <w:szCs w:val="20"/>
                              </w:rPr>
                              <w:t>button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(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'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A5FF90"/>
                                <w:sz w:val="20"/>
                                <w:szCs w:val="20"/>
                              </w:rPr>
                              <w:t>8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'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)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>8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/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d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29BF6882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    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 xml:space="preserve">td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0"/>
                                <w:szCs w:val="20"/>
                              </w:rPr>
                              <w:t>onclick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=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C600"/>
                                <w:sz w:val="20"/>
                                <w:szCs w:val="20"/>
                              </w:rPr>
                              <w:t>button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(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'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A5FF90"/>
                                <w:sz w:val="20"/>
                                <w:szCs w:val="20"/>
                              </w:rPr>
                              <w:t>9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'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)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>9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/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d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2F1905FD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    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 xml:space="preserve">td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0"/>
                                <w:szCs w:val="20"/>
                              </w:rPr>
                              <w:t>class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=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A5FF90"/>
                                <w:sz w:val="20"/>
                                <w:szCs w:val="20"/>
                              </w:rPr>
                              <w:t>orange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 xml:space="preserve"> </w:t>
                            </w:r>
                            <w:proofErr w:type="spellStart"/>
                            <w:r w:rsidRPr="00446E4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0"/>
                                <w:szCs w:val="20"/>
                              </w:rPr>
                              <w:t>rowspan</w:t>
                            </w:r>
                            <w:proofErr w:type="spellEnd"/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=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A5FF90"/>
                                <w:sz w:val="20"/>
                                <w:szCs w:val="20"/>
                              </w:rPr>
                              <w:t>4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0"/>
                                <w:szCs w:val="20"/>
                              </w:rPr>
                              <w:t>onclick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=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C600"/>
                                <w:sz w:val="20"/>
                                <w:szCs w:val="20"/>
                              </w:rPr>
                              <w:t>calculate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()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>=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/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d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6E078EAD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/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r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32F985E6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r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2992968F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    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 xml:space="preserve">td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0"/>
                                <w:szCs w:val="20"/>
                              </w:rPr>
                              <w:t>onclick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=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C600"/>
                                <w:sz w:val="20"/>
                                <w:szCs w:val="20"/>
                              </w:rPr>
                              <w:t>button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(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'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A5FF90"/>
                                <w:sz w:val="20"/>
                                <w:szCs w:val="20"/>
                              </w:rPr>
                              <w:t>4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'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)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>4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/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d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77A6A2CB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    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 xml:space="preserve">td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0"/>
                                <w:szCs w:val="20"/>
                              </w:rPr>
                              <w:t>onclick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=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C600"/>
                                <w:sz w:val="20"/>
                                <w:szCs w:val="20"/>
                              </w:rPr>
                              <w:t>button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(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'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A5FF90"/>
                                <w:sz w:val="20"/>
                                <w:szCs w:val="20"/>
                              </w:rPr>
                              <w:t>5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'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)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>5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/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d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4EC04473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    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 xml:space="preserve">td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0"/>
                                <w:szCs w:val="20"/>
                              </w:rPr>
                              <w:t>onclick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=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C600"/>
                                <w:sz w:val="20"/>
                                <w:szCs w:val="20"/>
                              </w:rPr>
                              <w:t>button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(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'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A5FF90"/>
                                <w:sz w:val="20"/>
                                <w:szCs w:val="20"/>
                              </w:rPr>
                              <w:t>6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'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)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>6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/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d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410ECF9C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/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r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703F79B9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r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4E2D972E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    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 xml:space="preserve">td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0"/>
                                <w:szCs w:val="20"/>
                              </w:rPr>
                              <w:t>onclick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=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C600"/>
                                <w:sz w:val="20"/>
                                <w:szCs w:val="20"/>
                              </w:rPr>
                              <w:t>button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(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'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A5FF90"/>
                                <w:sz w:val="20"/>
                                <w:szCs w:val="20"/>
                              </w:rPr>
                              <w:t>1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'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)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>1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/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d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460DABFB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    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 xml:space="preserve">td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0"/>
                                <w:szCs w:val="20"/>
                              </w:rPr>
                              <w:t>onclick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=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C600"/>
                                <w:sz w:val="20"/>
                                <w:szCs w:val="20"/>
                              </w:rPr>
                              <w:t>button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(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'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A5FF90"/>
                                <w:sz w:val="20"/>
                                <w:szCs w:val="20"/>
                              </w:rPr>
                              <w:t>2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'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)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>2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/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d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158BA815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    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 xml:space="preserve">td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0"/>
                                <w:szCs w:val="20"/>
                              </w:rPr>
                              <w:t>onclick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=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C600"/>
                                <w:sz w:val="20"/>
                                <w:szCs w:val="20"/>
                              </w:rPr>
                              <w:t>button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(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'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A5FF90"/>
                                <w:sz w:val="20"/>
                                <w:szCs w:val="20"/>
                              </w:rPr>
                              <w:t>3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'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)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>3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/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d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29BBF6B0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/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r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2AF3753C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r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58E55A95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    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 xml:space="preserve">td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0"/>
                                <w:szCs w:val="20"/>
                              </w:rPr>
                              <w:t>onclick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=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C600"/>
                                <w:sz w:val="20"/>
                                <w:szCs w:val="20"/>
                              </w:rPr>
                              <w:t>button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(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'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A5FF90"/>
                                <w:sz w:val="20"/>
                                <w:szCs w:val="20"/>
                              </w:rPr>
                              <w:t>0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'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)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>0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/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d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71D0F386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    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 xml:space="preserve">td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0"/>
                                <w:szCs w:val="20"/>
                              </w:rPr>
                              <w:t>onclick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=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C600"/>
                                <w:sz w:val="20"/>
                                <w:szCs w:val="20"/>
                              </w:rPr>
                              <w:t>button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(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'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A5FF90"/>
                                <w:sz w:val="20"/>
                                <w:szCs w:val="20"/>
                              </w:rPr>
                              <w:t>.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'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)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proofErr w:type="gramStart"/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>.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proofErr w:type="gramEnd"/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/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d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781B3D02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    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 xml:space="preserve">td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i/>
                                <w:iCs/>
                                <w:color w:val="FFC600"/>
                                <w:sz w:val="20"/>
                                <w:szCs w:val="20"/>
                              </w:rPr>
                              <w:t>onclick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=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proofErr w:type="spellStart"/>
                            <w:r w:rsidRPr="00446E47">
                              <w:rPr>
                                <w:rFonts w:ascii="Consolas" w:eastAsia="Times New Roman" w:hAnsi="Consolas" w:cs="Times New Roman"/>
                                <w:color w:val="FFC600"/>
                                <w:sz w:val="20"/>
                                <w:szCs w:val="20"/>
                              </w:rPr>
                              <w:t>clearscreen</w:t>
                            </w:r>
                            <w:proofErr w:type="spellEnd"/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()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2FC79"/>
                                <w:sz w:val="20"/>
                                <w:szCs w:val="20"/>
                              </w:rPr>
                              <w:t>"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>AC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/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d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48007421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/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r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54740050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  <w:t xml:space="preserve">    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/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table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149A5E47" w14:textId="3141A87A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/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body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011F775B" w14:textId="77777777" w:rsidR="00446E47" w:rsidRPr="00446E47" w:rsidRDefault="00446E47" w:rsidP="00446E47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0"/>
                                <w:szCs w:val="20"/>
                              </w:rPr>
                            </w:pP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lt;/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9EFFFF"/>
                                <w:sz w:val="20"/>
                                <w:szCs w:val="20"/>
                              </w:rPr>
                              <w:t>html</w:t>
                            </w:r>
                            <w:r w:rsidRPr="00446E47">
                              <w:rPr>
                                <w:rFonts w:ascii="Consolas" w:eastAsia="Times New Roman" w:hAnsi="Consolas" w:cs="Times New Roman"/>
                                <w:color w:val="E1EFFF"/>
                                <w:sz w:val="20"/>
                                <w:szCs w:val="20"/>
                              </w:rPr>
                              <w:t>&gt;</w:t>
                            </w:r>
                          </w:p>
                          <w:p w14:paraId="2FD21DB0" w14:textId="77777777" w:rsidR="007A653D" w:rsidRPr="00446E47" w:rsidRDefault="007A653D" w:rsidP="007A653D">
                            <w:pPr>
                              <w:rPr>
                                <w:sz w:val="20"/>
                                <w:szCs w:val="1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84F306" id="_x0000_s1048" type="#_x0000_t202" style="position:absolute;left:0;text-align:left;margin-left:398.05pt;margin-top:19.5pt;width:449.25pt;height:676.55pt;z-index:25170534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">
                <v:textbox>
                  <w:txbxContent>
                    <w:p w14:paraId="7204B95A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!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 xml:space="preserve">DOCTYPE </w:t>
                      </w:r>
                      <w:r w:rsidRPr="00446E4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0"/>
                          <w:szCs w:val="20"/>
                        </w:rPr>
                        <w:t>html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3A47B379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 xml:space="preserve">html </w:t>
                      </w:r>
                      <w:r w:rsidRPr="00446E4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0"/>
                          <w:szCs w:val="20"/>
                        </w:rPr>
                        <w:t>lang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=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proofErr w:type="spellStart"/>
                      <w:r w:rsidRPr="00446E47">
                        <w:rPr>
                          <w:rFonts w:ascii="Consolas" w:eastAsia="Times New Roman" w:hAnsi="Consolas" w:cs="Times New Roman"/>
                          <w:color w:val="A5FF90"/>
                          <w:sz w:val="20"/>
                          <w:szCs w:val="20"/>
                        </w:rPr>
                        <w:t>en</w:t>
                      </w:r>
                      <w:proofErr w:type="spellEnd"/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6BBCF382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 xml:space="preserve">meta </w:t>
                      </w:r>
                      <w:r w:rsidRPr="00446E4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0"/>
                          <w:szCs w:val="20"/>
                        </w:rPr>
                        <w:t>charset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=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A5FF90"/>
                          <w:sz w:val="20"/>
                          <w:szCs w:val="20"/>
                        </w:rPr>
                        <w:t>utf-8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4AD6B82A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 xml:space="preserve">meta </w:t>
                      </w:r>
                      <w:r w:rsidRPr="00446E4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0"/>
                          <w:szCs w:val="20"/>
                        </w:rPr>
                        <w:t>name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=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A5FF90"/>
                          <w:sz w:val="20"/>
                          <w:szCs w:val="20"/>
                        </w:rPr>
                        <w:t>viewport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 xml:space="preserve"> </w:t>
                      </w:r>
                      <w:r w:rsidRPr="00446E4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0"/>
                          <w:szCs w:val="20"/>
                        </w:rPr>
                        <w:t>content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=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A5FF90"/>
                          <w:sz w:val="20"/>
                          <w:szCs w:val="20"/>
                        </w:rPr>
                        <w:t>width=device-width, initial-scale=1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2A63F980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</w:p>
                    <w:p w14:paraId="58677FF6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head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15A4DFC1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itle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>Question 04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/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itle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7128AB5A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 xml:space="preserve">link </w:t>
                      </w:r>
                      <w:proofErr w:type="spellStart"/>
                      <w:r w:rsidRPr="00446E4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0"/>
                          <w:szCs w:val="20"/>
                        </w:rPr>
                        <w:t>rel</w:t>
                      </w:r>
                      <w:proofErr w:type="spellEnd"/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=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A5FF90"/>
                          <w:sz w:val="20"/>
                          <w:szCs w:val="20"/>
                        </w:rPr>
                        <w:t>stylesheet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446E4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0"/>
                          <w:szCs w:val="20"/>
                        </w:rPr>
                        <w:t>href</w:t>
                      </w:r>
                      <w:proofErr w:type="spellEnd"/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=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A5FF90"/>
                          <w:sz w:val="20"/>
                          <w:szCs w:val="20"/>
                        </w:rPr>
                        <w:t>Q10.css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40429D66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/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head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569D15B7" w14:textId="77777777" w:rsidR="00446E47" w:rsidRPr="00446E47" w:rsidRDefault="00446E47" w:rsidP="00446E47">
                      <w:pPr>
                        <w:shd w:val="clear" w:color="auto" w:fill="193549"/>
                        <w:spacing w:after="24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</w:p>
                    <w:p w14:paraId="6356E824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body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1814A50B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    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 xml:space="preserve">script </w:t>
                      </w:r>
                      <w:proofErr w:type="spellStart"/>
                      <w:r w:rsidRPr="00446E4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0"/>
                          <w:szCs w:val="20"/>
                        </w:rPr>
                        <w:t>src</w:t>
                      </w:r>
                      <w:proofErr w:type="spellEnd"/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=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A5FF90"/>
                          <w:sz w:val="20"/>
                          <w:szCs w:val="20"/>
                        </w:rPr>
                        <w:t>Q10.js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&lt;/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script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6B0C430D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able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5075426E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r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3D8267C7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    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 xml:space="preserve">td </w:t>
                      </w:r>
                      <w:proofErr w:type="spellStart"/>
                      <w:r w:rsidRPr="00446E4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0"/>
                          <w:szCs w:val="20"/>
                        </w:rPr>
                        <w:t>colspan</w:t>
                      </w:r>
                      <w:proofErr w:type="spellEnd"/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=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A5FF90"/>
                          <w:sz w:val="20"/>
                          <w:szCs w:val="20"/>
                        </w:rPr>
                        <w:t>4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 xml:space="preserve"> </w:t>
                      </w:r>
                      <w:r w:rsidRPr="00446E4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0"/>
                          <w:szCs w:val="20"/>
                        </w:rPr>
                        <w:t>id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=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A5FF90"/>
                          <w:sz w:val="20"/>
                          <w:szCs w:val="20"/>
                        </w:rPr>
                        <w:t>display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 xml:space="preserve"> </w:t>
                      </w:r>
                      <w:r w:rsidRPr="00446E4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0"/>
                          <w:szCs w:val="20"/>
                        </w:rPr>
                        <w:t>class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=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A5FF90"/>
                          <w:sz w:val="20"/>
                          <w:szCs w:val="20"/>
                        </w:rPr>
                        <w:t>black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/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d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4ED413C2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/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r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3906EAD8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 xml:space="preserve">tr </w:t>
                      </w:r>
                      <w:r w:rsidRPr="00446E4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0"/>
                          <w:szCs w:val="20"/>
                        </w:rPr>
                        <w:t>class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=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A5FF90"/>
                          <w:sz w:val="20"/>
                          <w:szCs w:val="20"/>
                        </w:rPr>
                        <w:t>grey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596C337D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    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 xml:space="preserve">td </w:t>
                      </w:r>
                      <w:r w:rsidRPr="00446E4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0"/>
                          <w:szCs w:val="20"/>
                        </w:rPr>
                        <w:t>onclick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=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C600"/>
                          <w:sz w:val="20"/>
                          <w:szCs w:val="20"/>
                        </w:rPr>
                        <w:t>button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(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'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A5FF90"/>
                          <w:sz w:val="20"/>
                          <w:szCs w:val="20"/>
                        </w:rPr>
                        <w:t>+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'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)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>+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/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d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27002624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    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 xml:space="preserve">td </w:t>
                      </w:r>
                      <w:r w:rsidRPr="00446E4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0"/>
                          <w:szCs w:val="20"/>
                        </w:rPr>
                        <w:t>onclick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=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C600"/>
                          <w:sz w:val="20"/>
                          <w:szCs w:val="20"/>
                        </w:rPr>
                        <w:t>button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(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'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A5FF90"/>
                          <w:sz w:val="20"/>
                          <w:szCs w:val="20"/>
                        </w:rPr>
                        <w:t>-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'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)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>-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/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d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4BC403DA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    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 xml:space="preserve">td </w:t>
                      </w:r>
                      <w:r w:rsidRPr="00446E4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0"/>
                          <w:szCs w:val="20"/>
                        </w:rPr>
                        <w:t>onclick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=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C600"/>
                          <w:sz w:val="20"/>
                          <w:szCs w:val="20"/>
                        </w:rPr>
                        <w:t>button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(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'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A5FF90"/>
                          <w:sz w:val="20"/>
                          <w:szCs w:val="20"/>
                        </w:rPr>
                        <w:t>*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'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)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>x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/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d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39D494B1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    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 xml:space="preserve">td </w:t>
                      </w:r>
                      <w:r w:rsidRPr="00446E4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0"/>
                          <w:szCs w:val="20"/>
                        </w:rPr>
                        <w:t>onclick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=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C600"/>
                          <w:sz w:val="20"/>
                          <w:szCs w:val="20"/>
                        </w:rPr>
                        <w:t>button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(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'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A5FF90"/>
                          <w:sz w:val="20"/>
                          <w:szCs w:val="20"/>
                        </w:rPr>
                        <w:t>/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'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)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>/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/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d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2B59239E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/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r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15B82BA8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r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556F9BE7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    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 xml:space="preserve">td </w:t>
                      </w:r>
                      <w:r w:rsidRPr="00446E4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0"/>
                          <w:szCs w:val="20"/>
                        </w:rPr>
                        <w:t>onclick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=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C600"/>
                          <w:sz w:val="20"/>
                          <w:szCs w:val="20"/>
                        </w:rPr>
                        <w:t>button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(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'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A5FF90"/>
                          <w:sz w:val="20"/>
                          <w:szCs w:val="20"/>
                        </w:rPr>
                        <w:t>7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'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)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>7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/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d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35BCDEE3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    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 xml:space="preserve">td </w:t>
                      </w:r>
                      <w:r w:rsidRPr="00446E4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0"/>
                          <w:szCs w:val="20"/>
                        </w:rPr>
                        <w:t>onclick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=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C600"/>
                          <w:sz w:val="20"/>
                          <w:szCs w:val="20"/>
                        </w:rPr>
                        <w:t>button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(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'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A5FF90"/>
                          <w:sz w:val="20"/>
                          <w:szCs w:val="20"/>
                        </w:rPr>
                        <w:t>8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'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)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>8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/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d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29BF6882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    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 xml:space="preserve">td </w:t>
                      </w:r>
                      <w:r w:rsidRPr="00446E4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0"/>
                          <w:szCs w:val="20"/>
                        </w:rPr>
                        <w:t>onclick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=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C600"/>
                          <w:sz w:val="20"/>
                          <w:szCs w:val="20"/>
                        </w:rPr>
                        <w:t>button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(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'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A5FF90"/>
                          <w:sz w:val="20"/>
                          <w:szCs w:val="20"/>
                        </w:rPr>
                        <w:t>9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'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)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>9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/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d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2F1905FD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    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 xml:space="preserve">td </w:t>
                      </w:r>
                      <w:r w:rsidRPr="00446E4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0"/>
                          <w:szCs w:val="20"/>
                        </w:rPr>
                        <w:t>class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=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A5FF90"/>
                          <w:sz w:val="20"/>
                          <w:szCs w:val="20"/>
                        </w:rPr>
                        <w:t>orange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 xml:space="preserve"> </w:t>
                      </w:r>
                      <w:proofErr w:type="spellStart"/>
                      <w:r w:rsidRPr="00446E4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0"/>
                          <w:szCs w:val="20"/>
                        </w:rPr>
                        <w:t>rowspan</w:t>
                      </w:r>
                      <w:proofErr w:type="spellEnd"/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=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A5FF90"/>
                          <w:sz w:val="20"/>
                          <w:szCs w:val="20"/>
                        </w:rPr>
                        <w:t>4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 xml:space="preserve"> </w:t>
                      </w:r>
                      <w:r w:rsidRPr="00446E4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0"/>
                          <w:szCs w:val="20"/>
                        </w:rPr>
                        <w:t>onclick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=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C600"/>
                          <w:sz w:val="20"/>
                          <w:szCs w:val="20"/>
                        </w:rPr>
                        <w:t>calculate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()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>=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/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d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6E078EAD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/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r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32F985E6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r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2992968F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    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 xml:space="preserve">td </w:t>
                      </w:r>
                      <w:r w:rsidRPr="00446E4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0"/>
                          <w:szCs w:val="20"/>
                        </w:rPr>
                        <w:t>onclick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=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C600"/>
                          <w:sz w:val="20"/>
                          <w:szCs w:val="20"/>
                        </w:rPr>
                        <w:t>button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(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'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A5FF90"/>
                          <w:sz w:val="20"/>
                          <w:szCs w:val="20"/>
                        </w:rPr>
                        <w:t>4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'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)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>4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/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d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77A6A2CB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    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 xml:space="preserve">td </w:t>
                      </w:r>
                      <w:r w:rsidRPr="00446E4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0"/>
                          <w:szCs w:val="20"/>
                        </w:rPr>
                        <w:t>onclick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=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C600"/>
                          <w:sz w:val="20"/>
                          <w:szCs w:val="20"/>
                        </w:rPr>
                        <w:t>button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(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'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A5FF90"/>
                          <w:sz w:val="20"/>
                          <w:szCs w:val="20"/>
                        </w:rPr>
                        <w:t>5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'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)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>5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/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d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4EC04473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    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 xml:space="preserve">td </w:t>
                      </w:r>
                      <w:r w:rsidRPr="00446E4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0"/>
                          <w:szCs w:val="20"/>
                        </w:rPr>
                        <w:t>onclick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=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C600"/>
                          <w:sz w:val="20"/>
                          <w:szCs w:val="20"/>
                        </w:rPr>
                        <w:t>button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(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'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A5FF90"/>
                          <w:sz w:val="20"/>
                          <w:szCs w:val="20"/>
                        </w:rPr>
                        <w:t>6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'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)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>6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/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d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410ECF9C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/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r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703F79B9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r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4E2D972E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    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 xml:space="preserve">td </w:t>
                      </w:r>
                      <w:r w:rsidRPr="00446E4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0"/>
                          <w:szCs w:val="20"/>
                        </w:rPr>
                        <w:t>onclick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=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C600"/>
                          <w:sz w:val="20"/>
                          <w:szCs w:val="20"/>
                        </w:rPr>
                        <w:t>button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(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'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A5FF90"/>
                          <w:sz w:val="20"/>
                          <w:szCs w:val="20"/>
                        </w:rPr>
                        <w:t>1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'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)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>1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/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d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460DABFB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    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 xml:space="preserve">td </w:t>
                      </w:r>
                      <w:r w:rsidRPr="00446E4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0"/>
                          <w:szCs w:val="20"/>
                        </w:rPr>
                        <w:t>onclick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=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C600"/>
                          <w:sz w:val="20"/>
                          <w:szCs w:val="20"/>
                        </w:rPr>
                        <w:t>button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(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'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A5FF90"/>
                          <w:sz w:val="20"/>
                          <w:szCs w:val="20"/>
                        </w:rPr>
                        <w:t>2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'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)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>2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/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d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158BA815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    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 xml:space="preserve">td </w:t>
                      </w:r>
                      <w:r w:rsidRPr="00446E4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0"/>
                          <w:szCs w:val="20"/>
                        </w:rPr>
                        <w:t>onclick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=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C600"/>
                          <w:sz w:val="20"/>
                          <w:szCs w:val="20"/>
                        </w:rPr>
                        <w:t>button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(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'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A5FF90"/>
                          <w:sz w:val="20"/>
                          <w:szCs w:val="20"/>
                        </w:rPr>
                        <w:t>3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'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)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>3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/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d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29BBF6B0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/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r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2AF3753C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r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58E55A95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    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 xml:space="preserve">td </w:t>
                      </w:r>
                      <w:r w:rsidRPr="00446E4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0"/>
                          <w:szCs w:val="20"/>
                        </w:rPr>
                        <w:t>onclick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=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C600"/>
                          <w:sz w:val="20"/>
                          <w:szCs w:val="20"/>
                        </w:rPr>
                        <w:t>button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(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'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A5FF90"/>
                          <w:sz w:val="20"/>
                          <w:szCs w:val="20"/>
                        </w:rPr>
                        <w:t>0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'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)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>0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/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d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71D0F386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    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 xml:space="preserve">td </w:t>
                      </w:r>
                      <w:r w:rsidRPr="00446E4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0"/>
                          <w:szCs w:val="20"/>
                        </w:rPr>
                        <w:t>onclick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=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C600"/>
                          <w:sz w:val="20"/>
                          <w:szCs w:val="20"/>
                        </w:rPr>
                        <w:t>button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(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'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A5FF90"/>
                          <w:sz w:val="20"/>
                          <w:szCs w:val="20"/>
                        </w:rPr>
                        <w:t>.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'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)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proofErr w:type="gramStart"/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>.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proofErr w:type="gramEnd"/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/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d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781B3D02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    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 xml:space="preserve">td </w:t>
                      </w:r>
                      <w:r w:rsidRPr="00446E47">
                        <w:rPr>
                          <w:rFonts w:ascii="Consolas" w:eastAsia="Times New Roman" w:hAnsi="Consolas" w:cs="Times New Roman"/>
                          <w:i/>
                          <w:iCs/>
                          <w:color w:val="FFC600"/>
                          <w:sz w:val="20"/>
                          <w:szCs w:val="20"/>
                        </w:rPr>
                        <w:t>onclick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=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proofErr w:type="spellStart"/>
                      <w:r w:rsidRPr="00446E47">
                        <w:rPr>
                          <w:rFonts w:ascii="Consolas" w:eastAsia="Times New Roman" w:hAnsi="Consolas" w:cs="Times New Roman"/>
                          <w:color w:val="FFC600"/>
                          <w:sz w:val="20"/>
                          <w:szCs w:val="20"/>
                        </w:rPr>
                        <w:t>clearscreen</w:t>
                      </w:r>
                      <w:proofErr w:type="spellEnd"/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()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2FC79"/>
                          <w:sz w:val="20"/>
                          <w:szCs w:val="20"/>
                        </w:rPr>
                        <w:t>"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>AC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/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d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48007421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/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r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54740050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  <w:t xml:space="preserve">    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/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table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149A5E47" w14:textId="3141A87A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/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body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011F775B" w14:textId="77777777" w:rsidR="00446E47" w:rsidRPr="00446E47" w:rsidRDefault="00446E47" w:rsidP="00446E47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0"/>
                          <w:szCs w:val="20"/>
                        </w:rPr>
                      </w:pP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lt;/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9EFFFF"/>
                          <w:sz w:val="20"/>
                          <w:szCs w:val="20"/>
                        </w:rPr>
                        <w:t>html</w:t>
                      </w:r>
                      <w:r w:rsidRPr="00446E47">
                        <w:rPr>
                          <w:rFonts w:ascii="Consolas" w:eastAsia="Times New Roman" w:hAnsi="Consolas" w:cs="Times New Roman"/>
                          <w:color w:val="E1EFFF"/>
                          <w:sz w:val="20"/>
                          <w:szCs w:val="20"/>
                        </w:rPr>
                        <w:t>&gt;</w:t>
                      </w:r>
                    </w:p>
                    <w:p w14:paraId="2FD21DB0" w14:textId="77777777" w:rsidR="007A653D" w:rsidRPr="00446E47" w:rsidRDefault="007A653D" w:rsidP="007A653D">
                      <w:pPr>
                        <w:rPr>
                          <w:sz w:val="20"/>
                          <w:szCs w:val="19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</w:rPr>
        <w:t>HTML file</w:t>
      </w:r>
      <w:r w:rsidR="00F1358B">
        <w:rPr>
          <w:rFonts w:ascii="Times New Roman" w:hAnsi="Times New Roman" w:cs="Times New Roman"/>
          <w:sz w:val="24"/>
        </w:rPr>
        <w:t xml:space="preserve"> – Q1</w:t>
      </w:r>
      <w:r w:rsidR="00F1358B">
        <w:rPr>
          <w:rFonts w:ascii="Times New Roman" w:hAnsi="Times New Roman" w:cs="Times New Roman"/>
          <w:sz w:val="24"/>
        </w:rPr>
        <w:t>0</w:t>
      </w:r>
    </w:p>
    <w:p w14:paraId="5C3C2610" w14:textId="02A1031A" w:rsidR="009C67E3" w:rsidRDefault="009C67E3" w:rsidP="007A653D">
      <w:pPr>
        <w:pStyle w:val="ListParagraph"/>
        <w:numPr>
          <w:ilvl w:val="0"/>
          <w:numId w:val="10"/>
        </w:numPr>
        <w:spacing w:after="0" w:line="360" w:lineRule="auto"/>
        <w:rPr>
          <w:rFonts w:ascii="Times New Roman" w:hAnsi="Times New Roman" w:cs="Times New Roman"/>
          <w:sz w:val="24"/>
        </w:rPr>
      </w:pPr>
      <w:r w:rsidRPr="007E7B82">
        <w:rPr>
          <w:rFonts w:ascii="Times New Roman" w:hAnsi="Times New Roman" w:cs="Times New Roman"/>
          <w:noProof/>
          <w:sz w:val="24"/>
        </w:rPr>
        <w:lastRenderedPageBreak/>
        <mc:AlternateContent>
          <mc:Choice Requires="wps">
            <w:drawing>
              <wp:anchor distT="45720" distB="45720" distL="114300" distR="114300" simplePos="0" relativeHeight="251707392" behindDoc="0" locked="0" layoutInCell="1" allowOverlap="1" wp14:anchorId="238627E0" wp14:editId="20449E7D">
                <wp:simplePos x="0" y="0"/>
                <wp:positionH relativeFrom="margin">
                  <wp:align>right</wp:align>
                </wp:positionH>
                <wp:positionV relativeFrom="paragraph">
                  <wp:posOffset>249555</wp:posOffset>
                </wp:positionV>
                <wp:extent cx="5705475" cy="5003165"/>
                <wp:effectExtent l="0" t="0" r="28575" b="26035"/>
                <wp:wrapTopAndBottom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05475" cy="50031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361A63" w14:textId="77777777" w:rsidR="009C67E3" w:rsidRPr="009C67E3" w:rsidRDefault="009C67E3" w:rsidP="009C67E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table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4B9F01CF" w14:textId="77777777" w:rsidR="009C67E3" w:rsidRPr="009C67E3" w:rsidRDefault="009C67E3" w:rsidP="009C67E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display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inline-</w:t>
                            </w:r>
                            <w:proofErr w:type="gramStart"/>
                            <w:r w:rsidRPr="009C67E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table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proofErr w:type="gramEnd"/>
                          </w:p>
                          <w:p w14:paraId="2E1544BB" w14:textId="77777777" w:rsidR="009C67E3" w:rsidRPr="009C67E3" w:rsidRDefault="009C67E3" w:rsidP="009C67E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order-collapse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gramStart"/>
                            <w:r w:rsidRPr="009C67E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collapse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proofErr w:type="gramEnd"/>
                          </w:p>
                          <w:p w14:paraId="00FA8E4F" w14:textId="77777777" w:rsidR="009C67E3" w:rsidRPr="009C67E3" w:rsidRDefault="009C67E3" w:rsidP="009C67E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width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gramStart"/>
                            <w:r w:rsidRPr="009C67E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20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%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proofErr w:type="gramEnd"/>
                          </w:p>
                          <w:p w14:paraId="27320E0B" w14:textId="77777777" w:rsidR="009C67E3" w:rsidRPr="009C67E3" w:rsidRDefault="009C67E3" w:rsidP="009C67E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order-radius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gramStart"/>
                            <w:r w:rsidRPr="009C67E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10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px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proofErr w:type="gramEnd"/>
                          </w:p>
                          <w:p w14:paraId="46518F51" w14:textId="77777777" w:rsidR="009C67E3" w:rsidRPr="009C67E3" w:rsidRDefault="009C67E3" w:rsidP="009C67E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41F3FB2B" w14:textId="77777777" w:rsidR="009C67E3" w:rsidRPr="009C67E3" w:rsidRDefault="009C67E3" w:rsidP="009C67E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47F76F98" w14:textId="77777777" w:rsidR="009C67E3" w:rsidRPr="009C67E3" w:rsidRDefault="009C67E3" w:rsidP="009C67E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>td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7A81054A" w14:textId="77777777" w:rsidR="009C67E3" w:rsidRPr="009C67E3" w:rsidRDefault="009C67E3" w:rsidP="009C67E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order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1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px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solid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9C67E3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rgb</w:t>
                            </w:r>
                            <w:proofErr w:type="spellEnd"/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proofErr w:type="gramEnd"/>
                            <w:r w:rsidRPr="009C67E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150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,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150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,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150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;</w:t>
                            </w:r>
                          </w:p>
                          <w:p w14:paraId="42B4D760" w14:textId="77777777" w:rsidR="009C67E3" w:rsidRPr="009C67E3" w:rsidRDefault="009C67E3" w:rsidP="009C67E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padding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gramStart"/>
                            <w:r w:rsidRPr="009C67E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10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px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proofErr w:type="gramEnd"/>
                          </w:p>
                          <w:p w14:paraId="2EB76281" w14:textId="77777777" w:rsidR="009C67E3" w:rsidRPr="009C67E3" w:rsidRDefault="009C67E3" w:rsidP="009C67E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text-align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gramStart"/>
                            <w:r w:rsidRPr="009C67E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center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proofErr w:type="gramEnd"/>
                          </w:p>
                          <w:p w14:paraId="4C4AC687" w14:textId="77777777" w:rsidR="009C67E3" w:rsidRPr="009C67E3" w:rsidRDefault="009C67E3" w:rsidP="009C67E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6BAF16D0" w14:textId="77777777" w:rsidR="009C67E3" w:rsidRPr="009C67E3" w:rsidRDefault="009C67E3" w:rsidP="009C67E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370B0760" w14:textId="77777777" w:rsidR="009C67E3" w:rsidRPr="009C67E3" w:rsidRDefault="009C67E3" w:rsidP="009C67E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proofErr w:type="gramStart"/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3AD900"/>
                                <w:sz w:val="21"/>
                                <w:szCs w:val="21"/>
                              </w:rPr>
                              <w:t>black</w:t>
                            </w:r>
                            <w:proofErr w:type="gramEnd"/>
                            <w:r w:rsidRPr="009C67E3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3D26B13C" w14:textId="77777777" w:rsidR="009C67E3" w:rsidRPr="009C67E3" w:rsidRDefault="009C67E3" w:rsidP="009C67E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ackground-color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gramStart"/>
                            <w:r w:rsidRPr="009C67E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black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proofErr w:type="gramEnd"/>
                          </w:p>
                          <w:p w14:paraId="106A2FF4" w14:textId="77777777" w:rsidR="009C67E3" w:rsidRPr="009C67E3" w:rsidRDefault="009C67E3" w:rsidP="009C67E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color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gramStart"/>
                            <w:r w:rsidRPr="009C67E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white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proofErr w:type="gramEnd"/>
                          </w:p>
                          <w:p w14:paraId="54BE5F5C" w14:textId="77777777" w:rsidR="009C67E3" w:rsidRPr="009C67E3" w:rsidRDefault="009C67E3" w:rsidP="009C67E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text-align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gramStart"/>
                            <w:r w:rsidRPr="009C67E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right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proofErr w:type="gramEnd"/>
                          </w:p>
                          <w:p w14:paraId="265D1D59" w14:textId="77777777" w:rsidR="009C67E3" w:rsidRPr="009C67E3" w:rsidRDefault="009C67E3" w:rsidP="009C67E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height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gramStart"/>
                            <w:r w:rsidRPr="009C67E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50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px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;</w:t>
                            </w:r>
                            <w:proofErr w:type="gramEnd"/>
                          </w:p>
                          <w:p w14:paraId="5D3B9966" w14:textId="77777777" w:rsidR="009C67E3" w:rsidRPr="009C67E3" w:rsidRDefault="009C67E3" w:rsidP="009C67E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5278D57D" w14:textId="77777777" w:rsidR="009C67E3" w:rsidRPr="009C67E3" w:rsidRDefault="009C67E3" w:rsidP="009C67E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00A30AC9" w14:textId="77777777" w:rsidR="009C67E3" w:rsidRPr="009C67E3" w:rsidRDefault="009C67E3" w:rsidP="009C67E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proofErr w:type="gramStart"/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3AD900"/>
                                <w:sz w:val="21"/>
                                <w:szCs w:val="21"/>
                              </w:rPr>
                              <w:t>grey</w:t>
                            </w:r>
                            <w:proofErr w:type="gramEnd"/>
                            <w:r w:rsidRPr="009C67E3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09E1637D" w14:textId="77777777" w:rsidR="009C67E3" w:rsidRPr="009C67E3" w:rsidRDefault="009C67E3" w:rsidP="009C67E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ackground-color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9C67E3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rgb</w:t>
                            </w:r>
                            <w:proofErr w:type="spellEnd"/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proofErr w:type="gramEnd"/>
                            <w:r w:rsidRPr="009C67E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197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,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197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,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197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</w:t>
                            </w:r>
                          </w:p>
                          <w:p w14:paraId="26B27B2B" w14:textId="77777777" w:rsidR="009C67E3" w:rsidRPr="009C67E3" w:rsidRDefault="009C67E3" w:rsidP="009C67E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282BEDE9" w14:textId="77777777" w:rsidR="009C67E3" w:rsidRPr="009C67E3" w:rsidRDefault="009C67E3" w:rsidP="009C67E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</w:p>
                          <w:p w14:paraId="3852D834" w14:textId="77777777" w:rsidR="009C67E3" w:rsidRPr="009C67E3" w:rsidRDefault="009C67E3" w:rsidP="009C67E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proofErr w:type="gramStart"/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.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3AD900"/>
                                <w:sz w:val="21"/>
                                <w:szCs w:val="21"/>
                              </w:rPr>
                              <w:t>orange</w:t>
                            </w:r>
                            <w:proofErr w:type="gramEnd"/>
                            <w:r w:rsidRPr="009C67E3"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{</w:t>
                            </w:r>
                          </w:p>
                          <w:p w14:paraId="5D3D08D6" w14:textId="77777777" w:rsidR="009C67E3" w:rsidRPr="009C67E3" w:rsidRDefault="009C67E3" w:rsidP="009C67E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    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A5FF90"/>
                                <w:sz w:val="21"/>
                                <w:szCs w:val="21"/>
                              </w:rPr>
                              <w:t>background-color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: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9C67E3">
                              <w:rPr>
                                <w:rFonts w:ascii="Consolas" w:eastAsia="Times New Roman" w:hAnsi="Consolas" w:cs="Times New Roman"/>
                                <w:color w:val="FF9D00"/>
                                <w:sz w:val="21"/>
                                <w:szCs w:val="21"/>
                              </w:rPr>
                              <w:t>rgb</w:t>
                            </w:r>
                            <w:proofErr w:type="spellEnd"/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(</w:t>
                            </w:r>
                            <w:proofErr w:type="gramEnd"/>
                            <w:r w:rsidRPr="009C67E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255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,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115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,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9EFFFF"/>
                                <w:sz w:val="21"/>
                                <w:szCs w:val="21"/>
                              </w:rPr>
                              <w:t xml:space="preserve"> 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FFEE80"/>
                                <w:sz w:val="21"/>
                                <w:szCs w:val="21"/>
                              </w:rPr>
                              <w:t>0</w:t>
                            </w: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)</w:t>
                            </w:r>
                          </w:p>
                          <w:p w14:paraId="0988D5E8" w14:textId="77777777" w:rsidR="009C67E3" w:rsidRPr="009C67E3" w:rsidRDefault="009C67E3" w:rsidP="009C67E3">
                            <w:pPr>
                              <w:shd w:val="clear" w:color="auto" w:fill="193549"/>
                              <w:spacing w:after="0" w:line="285" w:lineRule="atLeast"/>
                              <w:rPr>
                                <w:rFonts w:ascii="Consolas" w:eastAsia="Times New Roman" w:hAnsi="Consolas" w:cs="Times New Roman"/>
                                <w:color w:val="FFFFFF"/>
                                <w:sz w:val="21"/>
                                <w:szCs w:val="21"/>
                              </w:rPr>
                            </w:pPr>
                            <w:r w:rsidRPr="009C67E3">
                              <w:rPr>
                                <w:rFonts w:ascii="Consolas" w:eastAsia="Times New Roman" w:hAnsi="Consolas" w:cs="Times New Roman"/>
                                <w:color w:val="E1EFFF"/>
                                <w:sz w:val="21"/>
                                <w:szCs w:val="21"/>
                              </w:rPr>
                              <w:t>}</w:t>
                            </w:r>
                          </w:p>
                          <w:p w14:paraId="6C805D7A" w14:textId="77777777" w:rsidR="009C67E3" w:rsidRPr="00446E47" w:rsidRDefault="009C67E3" w:rsidP="009C67E3">
                            <w:pPr>
                              <w:rPr>
                                <w:sz w:val="20"/>
                                <w:szCs w:val="19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8627E0" id="_x0000_s1049" type="#_x0000_t202" style="position:absolute;left:0;text-align:left;margin-left:398.05pt;margin-top:19.65pt;width:449.25pt;height:393.95pt;z-index:25170739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">
                <v:textbox>
                  <w:txbxContent>
                    <w:p w14:paraId="19361A63" w14:textId="77777777" w:rsidR="009C67E3" w:rsidRPr="009C67E3" w:rsidRDefault="009C67E3" w:rsidP="009C67E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table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 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4B9F01CF" w14:textId="77777777" w:rsidR="009C67E3" w:rsidRPr="009C67E3" w:rsidRDefault="009C67E3" w:rsidP="009C67E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display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inline-</w:t>
                      </w:r>
                      <w:proofErr w:type="gramStart"/>
                      <w:r w:rsidRPr="009C67E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table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proofErr w:type="gramEnd"/>
                    </w:p>
                    <w:p w14:paraId="2E1544BB" w14:textId="77777777" w:rsidR="009C67E3" w:rsidRPr="009C67E3" w:rsidRDefault="009C67E3" w:rsidP="009C67E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order-collapse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9C67E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collapse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proofErr w:type="gramEnd"/>
                    </w:p>
                    <w:p w14:paraId="00FA8E4F" w14:textId="77777777" w:rsidR="009C67E3" w:rsidRPr="009C67E3" w:rsidRDefault="009C67E3" w:rsidP="009C67E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width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9C67E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20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%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proofErr w:type="gramEnd"/>
                    </w:p>
                    <w:p w14:paraId="27320E0B" w14:textId="77777777" w:rsidR="009C67E3" w:rsidRPr="009C67E3" w:rsidRDefault="009C67E3" w:rsidP="009C67E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order-radius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9C67E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10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px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proofErr w:type="gramEnd"/>
                    </w:p>
                    <w:p w14:paraId="46518F51" w14:textId="77777777" w:rsidR="009C67E3" w:rsidRPr="009C67E3" w:rsidRDefault="009C67E3" w:rsidP="009C67E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41F3FB2B" w14:textId="77777777" w:rsidR="009C67E3" w:rsidRPr="009C67E3" w:rsidRDefault="009C67E3" w:rsidP="009C67E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47F76F98" w14:textId="77777777" w:rsidR="009C67E3" w:rsidRPr="009C67E3" w:rsidRDefault="009C67E3" w:rsidP="009C67E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>td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 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7A81054A" w14:textId="77777777" w:rsidR="009C67E3" w:rsidRPr="009C67E3" w:rsidRDefault="009C67E3" w:rsidP="009C67E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order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1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px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solid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proofErr w:type="gramStart"/>
                      <w:r w:rsidRPr="009C67E3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rgb</w:t>
                      </w:r>
                      <w:proofErr w:type="spellEnd"/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proofErr w:type="gramEnd"/>
                      <w:r w:rsidRPr="009C67E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150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,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150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,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150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;</w:t>
                      </w:r>
                    </w:p>
                    <w:p w14:paraId="42B4D760" w14:textId="77777777" w:rsidR="009C67E3" w:rsidRPr="009C67E3" w:rsidRDefault="009C67E3" w:rsidP="009C67E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padding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9C67E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10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px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proofErr w:type="gramEnd"/>
                    </w:p>
                    <w:p w14:paraId="2EB76281" w14:textId="77777777" w:rsidR="009C67E3" w:rsidRPr="009C67E3" w:rsidRDefault="009C67E3" w:rsidP="009C67E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text-align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9C67E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center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proofErr w:type="gramEnd"/>
                    </w:p>
                    <w:p w14:paraId="4C4AC687" w14:textId="77777777" w:rsidR="009C67E3" w:rsidRPr="009C67E3" w:rsidRDefault="009C67E3" w:rsidP="009C67E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6BAF16D0" w14:textId="77777777" w:rsidR="009C67E3" w:rsidRPr="009C67E3" w:rsidRDefault="009C67E3" w:rsidP="009C67E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370B0760" w14:textId="77777777" w:rsidR="009C67E3" w:rsidRPr="009C67E3" w:rsidRDefault="009C67E3" w:rsidP="009C67E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proofErr w:type="gramStart"/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3AD900"/>
                          <w:sz w:val="21"/>
                          <w:szCs w:val="21"/>
                        </w:rPr>
                        <w:t>black</w:t>
                      </w:r>
                      <w:proofErr w:type="gramEnd"/>
                      <w:r w:rsidRPr="009C67E3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 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3D26B13C" w14:textId="77777777" w:rsidR="009C67E3" w:rsidRPr="009C67E3" w:rsidRDefault="009C67E3" w:rsidP="009C67E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ackground-color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9C67E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black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proofErr w:type="gramEnd"/>
                    </w:p>
                    <w:p w14:paraId="106A2FF4" w14:textId="77777777" w:rsidR="009C67E3" w:rsidRPr="009C67E3" w:rsidRDefault="009C67E3" w:rsidP="009C67E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color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9C67E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white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proofErr w:type="gramEnd"/>
                    </w:p>
                    <w:p w14:paraId="54BE5F5C" w14:textId="77777777" w:rsidR="009C67E3" w:rsidRPr="009C67E3" w:rsidRDefault="009C67E3" w:rsidP="009C67E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text-align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9C67E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right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proofErr w:type="gramEnd"/>
                    </w:p>
                    <w:p w14:paraId="265D1D59" w14:textId="77777777" w:rsidR="009C67E3" w:rsidRPr="009C67E3" w:rsidRDefault="009C67E3" w:rsidP="009C67E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height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gramStart"/>
                      <w:r w:rsidRPr="009C67E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50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px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;</w:t>
                      </w:r>
                      <w:proofErr w:type="gramEnd"/>
                    </w:p>
                    <w:p w14:paraId="5D3B9966" w14:textId="77777777" w:rsidR="009C67E3" w:rsidRPr="009C67E3" w:rsidRDefault="009C67E3" w:rsidP="009C67E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5278D57D" w14:textId="77777777" w:rsidR="009C67E3" w:rsidRPr="009C67E3" w:rsidRDefault="009C67E3" w:rsidP="009C67E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00A30AC9" w14:textId="77777777" w:rsidR="009C67E3" w:rsidRPr="009C67E3" w:rsidRDefault="009C67E3" w:rsidP="009C67E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proofErr w:type="gramStart"/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3AD900"/>
                          <w:sz w:val="21"/>
                          <w:szCs w:val="21"/>
                        </w:rPr>
                        <w:t>grey</w:t>
                      </w:r>
                      <w:proofErr w:type="gramEnd"/>
                      <w:r w:rsidRPr="009C67E3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 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09E1637D" w14:textId="77777777" w:rsidR="009C67E3" w:rsidRPr="009C67E3" w:rsidRDefault="009C67E3" w:rsidP="009C67E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ackground-color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proofErr w:type="gramStart"/>
                      <w:r w:rsidRPr="009C67E3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rgb</w:t>
                      </w:r>
                      <w:proofErr w:type="spellEnd"/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proofErr w:type="gramEnd"/>
                      <w:r w:rsidRPr="009C67E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197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,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197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,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197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</w:t>
                      </w:r>
                    </w:p>
                    <w:p w14:paraId="26B27B2B" w14:textId="77777777" w:rsidR="009C67E3" w:rsidRPr="009C67E3" w:rsidRDefault="009C67E3" w:rsidP="009C67E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282BEDE9" w14:textId="77777777" w:rsidR="009C67E3" w:rsidRPr="009C67E3" w:rsidRDefault="009C67E3" w:rsidP="009C67E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</w:p>
                    <w:p w14:paraId="3852D834" w14:textId="77777777" w:rsidR="009C67E3" w:rsidRPr="009C67E3" w:rsidRDefault="009C67E3" w:rsidP="009C67E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proofErr w:type="gramStart"/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.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3AD900"/>
                          <w:sz w:val="21"/>
                          <w:szCs w:val="21"/>
                        </w:rPr>
                        <w:t>orange</w:t>
                      </w:r>
                      <w:proofErr w:type="gramEnd"/>
                      <w:r w:rsidRPr="009C67E3"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  <w:t xml:space="preserve"> 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{</w:t>
                      </w:r>
                    </w:p>
                    <w:p w14:paraId="5D3D08D6" w14:textId="77777777" w:rsidR="009C67E3" w:rsidRPr="009C67E3" w:rsidRDefault="009C67E3" w:rsidP="009C67E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    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A5FF90"/>
                          <w:sz w:val="21"/>
                          <w:szCs w:val="21"/>
                        </w:rPr>
                        <w:t>background-color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: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proofErr w:type="spellStart"/>
                      <w:proofErr w:type="gramStart"/>
                      <w:r w:rsidRPr="009C67E3">
                        <w:rPr>
                          <w:rFonts w:ascii="Consolas" w:eastAsia="Times New Roman" w:hAnsi="Consolas" w:cs="Times New Roman"/>
                          <w:color w:val="FF9D00"/>
                          <w:sz w:val="21"/>
                          <w:szCs w:val="21"/>
                        </w:rPr>
                        <w:t>rgb</w:t>
                      </w:r>
                      <w:proofErr w:type="spellEnd"/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(</w:t>
                      </w:r>
                      <w:proofErr w:type="gramEnd"/>
                      <w:r w:rsidRPr="009C67E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255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,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115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,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9EFFFF"/>
                          <w:sz w:val="21"/>
                          <w:szCs w:val="21"/>
                        </w:rPr>
                        <w:t xml:space="preserve"> 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FFEE80"/>
                          <w:sz w:val="21"/>
                          <w:szCs w:val="21"/>
                        </w:rPr>
                        <w:t>0</w:t>
                      </w: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)</w:t>
                      </w:r>
                    </w:p>
                    <w:p w14:paraId="0988D5E8" w14:textId="77777777" w:rsidR="009C67E3" w:rsidRPr="009C67E3" w:rsidRDefault="009C67E3" w:rsidP="009C67E3">
                      <w:pPr>
                        <w:shd w:val="clear" w:color="auto" w:fill="193549"/>
                        <w:spacing w:after="0" w:line="285" w:lineRule="atLeast"/>
                        <w:rPr>
                          <w:rFonts w:ascii="Consolas" w:eastAsia="Times New Roman" w:hAnsi="Consolas" w:cs="Times New Roman"/>
                          <w:color w:val="FFFFFF"/>
                          <w:sz w:val="21"/>
                          <w:szCs w:val="21"/>
                        </w:rPr>
                      </w:pPr>
                      <w:r w:rsidRPr="009C67E3">
                        <w:rPr>
                          <w:rFonts w:ascii="Consolas" w:eastAsia="Times New Roman" w:hAnsi="Consolas" w:cs="Times New Roman"/>
                          <w:color w:val="E1EFFF"/>
                          <w:sz w:val="21"/>
                          <w:szCs w:val="21"/>
                        </w:rPr>
                        <w:t>}</w:t>
                      </w:r>
                    </w:p>
                    <w:p w14:paraId="6C805D7A" w14:textId="77777777" w:rsidR="009C67E3" w:rsidRPr="00446E47" w:rsidRDefault="009C67E3" w:rsidP="009C67E3">
                      <w:pPr>
                        <w:rPr>
                          <w:sz w:val="20"/>
                          <w:szCs w:val="19"/>
                        </w:rPr>
                      </w:pP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>
        <w:rPr>
          <w:rFonts w:ascii="Times New Roman" w:hAnsi="Times New Roman" w:cs="Times New Roman"/>
          <w:sz w:val="24"/>
        </w:rPr>
        <w:t>CSS file</w:t>
      </w:r>
      <w:r w:rsidR="00F1358B">
        <w:rPr>
          <w:rFonts w:ascii="Times New Roman" w:hAnsi="Times New Roman" w:cs="Times New Roman"/>
          <w:sz w:val="24"/>
        </w:rPr>
        <w:t xml:space="preserve"> – Q1</w:t>
      </w:r>
      <w:r w:rsidR="00F1358B">
        <w:rPr>
          <w:rFonts w:ascii="Times New Roman" w:hAnsi="Times New Roman" w:cs="Times New Roman"/>
          <w:sz w:val="24"/>
        </w:rPr>
        <w:t>0</w:t>
      </w:r>
    </w:p>
    <w:p w14:paraId="0242A552" w14:textId="5B139FE5" w:rsidR="009C67E3" w:rsidRDefault="009C67E3" w:rsidP="009C67E3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1AE9FAEC" w14:textId="1D4BE456" w:rsidR="009C67E3" w:rsidRDefault="009C67E3" w:rsidP="009C67E3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03837E5A" w14:textId="31607B74" w:rsidR="009C67E3" w:rsidRDefault="009C67E3" w:rsidP="009C67E3">
      <w:pPr>
        <w:spacing w:after="0" w:line="360" w:lineRule="auto"/>
        <w:rPr>
          <w:rFonts w:ascii="Times New Roman" w:hAnsi="Times New Roman" w:cs="Times New Roman"/>
          <w:sz w:val="24"/>
        </w:rPr>
      </w:pPr>
      <w:r w:rsidRPr="009C67E3">
        <w:rPr>
          <w:rFonts w:ascii="Times New Roman" w:hAnsi="Times New Roman" w:cs="Times New Roman"/>
          <w:noProof/>
          <w:sz w:val="24"/>
        </w:rPr>
        <mc:AlternateContent>
          <mc:Choice Requires="wps">
            <w:drawing>
              <wp:anchor distT="45720" distB="45720" distL="114300" distR="114300" simplePos="0" relativeHeight="251709440" behindDoc="0" locked="0" layoutInCell="1" allowOverlap="1" wp14:anchorId="73612AA1" wp14:editId="37572352">
                <wp:simplePos x="0" y="0"/>
                <wp:positionH relativeFrom="margin">
                  <wp:align>left</wp:align>
                </wp:positionH>
                <wp:positionV relativeFrom="paragraph">
                  <wp:posOffset>221483</wp:posOffset>
                </wp:positionV>
                <wp:extent cx="2518410" cy="629285"/>
                <wp:effectExtent l="0" t="0" r="15240" b="18415"/>
                <wp:wrapSquare wrapText="bothSides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18410" cy="62972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4545F1" w14:textId="0370A493" w:rsidR="009C67E3" w:rsidRPr="009C67E3" w:rsidRDefault="009C67E3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9C67E3">
                              <w:rPr>
                                <w:rFonts w:ascii="Times New Roman" w:hAnsi="Times New Roman" w:cs="Times New Roman"/>
                              </w:rPr>
                              <w:t>Name: Bhanuka Rajakaruna</w:t>
                            </w:r>
                          </w:p>
                          <w:p w14:paraId="1366401F" w14:textId="61153883" w:rsidR="009C67E3" w:rsidRPr="009C67E3" w:rsidRDefault="009C67E3">
                            <w:p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9C67E3">
                              <w:rPr>
                                <w:rFonts w:ascii="Times New Roman" w:hAnsi="Times New Roman" w:cs="Times New Roman"/>
                              </w:rPr>
                              <w:t>Index no: 2000141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612AA1" id="_x0000_s1050" type="#_x0000_t202" style="position:absolute;margin-left:0;margin-top:17.45pt;width:198.3pt;height:49.55pt;z-index:25170944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">
                <v:textbox>
                  <w:txbxContent>
                    <w:p w14:paraId="484545F1" w14:textId="0370A493" w:rsidR="009C67E3" w:rsidRPr="009C67E3" w:rsidRDefault="009C67E3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9C67E3">
                        <w:rPr>
                          <w:rFonts w:ascii="Times New Roman" w:hAnsi="Times New Roman" w:cs="Times New Roman"/>
                        </w:rPr>
                        <w:t>Name: Bhanuka Rajakaruna</w:t>
                      </w:r>
                    </w:p>
                    <w:p w14:paraId="1366401F" w14:textId="61153883" w:rsidR="009C67E3" w:rsidRPr="009C67E3" w:rsidRDefault="009C67E3">
                      <w:pPr>
                        <w:rPr>
                          <w:rFonts w:ascii="Times New Roman" w:hAnsi="Times New Roman" w:cs="Times New Roman"/>
                        </w:rPr>
                      </w:pPr>
                      <w:r w:rsidRPr="009C67E3">
                        <w:rPr>
                          <w:rFonts w:ascii="Times New Roman" w:hAnsi="Times New Roman" w:cs="Times New Roman"/>
                        </w:rPr>
                        <w:t>Index no: 20001411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1A2AE199" w14:textId="24F2DA55" w:rsidR="009C67E3" w:rsidRDefault="009C67E3" w:rsidP="009C67E3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13AEA4AE" w14:textId="2DF06AB9" w:rsidR="009C67E3" w:rsidRDefault="009C67E3" w:rsidP="009C67E3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7B3B07EE" w14:textId="22AC35AA" w:rsidR="009C67E3" w:rsidRDefault="009C67E3" w:rsidP="009C67E3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43938C81" w14:textId="0E821139" w:rsidR="009C67E3" w:rsidRDefault="009C67E3" w:rsidP="009C67E3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2EDB81D0" w14:textId="360FD4B1" w:rsidR="009C67E3" w:rsidRDefault="009C67E3" w:rsidP="009C67E3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185F52C2" w14:textId="1BF6A8C2" w:rsidR="009C67E3" w:rsidRDefault="009C67E3" w:rsidP="009C67E3">
      <w:pPr>
        <w:spacing w:after="0" w:line="360" w:lineRule="auto"/>
        <w:rPr>
          <w:rFonts w:ascii="Times New Roman" w:hAnsi="Times New Roman" w:cs="Times New Roman"/>
          <w:sz w:val="24"/>
        </w:rPr>
      </w:pPr>
    </w:p>
    <w:p w14:paraId="60B4CA81" w14:textId="10BE426A" w:rsidR="009C67E3" w:rsidRPr="009C67E3" w:rsidRDefault="009C67E3" w:rsidP="009C67E3">
      <w:pPr>
        <w:spacing w:after="0" w:line="360" w:lineRule="auto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********</w:t>
      </w:r>
    </w:p>
    <w:sectPr w:rsidR="009C67E3" w:rsidRPr="009C67E3" w:rsidSect="00550C40">
      <w:pgSz w:w="11909" w:h="16834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E3070"/>
    <w:multiLevelType w:val="hybridMultilevel"/>
    <w:tmpl w:val="F71C7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E83962"/>
    <w:multiLevelType w:val="hybridMultilevel"/>
    <w:tmpl w:val="E7043F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FA25AD"/>
    <w:multiLevelType w:val="hybridMultilevel"/>
    <w:tmpl w:val="15F4B2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DA5246"/>
    <w:multiLevelType w:val="hybridMultilevel"/>
    <w:tmpl w:val="406250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255DDE"/>
    <w:multiLevelType w:val="hybridMultilevel"/>
    <w:tmpl w:val="A7B09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2F0775"/>
    <w:multiLevelType w:val="hybridMultilevel"/>
    <w:tmpl w:val="5E7A00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A850E1"/>
    <w:multiLevelType w:val="hybridMultilevel"/>
    <w:tmpl w:val="8676F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B53285"/>
    <w:multiLevelType w:val="hybridMultilevel"/>
    <w:tmpl w:val="D3FE78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E7E6465"/>
    <w:multiLevelType w:val="hybridMultilevel"/>
    <w:tmpl w:val="5CAEEC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DFD4E50"/>
    <w:multiLevelType w:val="hybridMultilevel"/>
    <w:tmpl w:val="706EB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18766745">
    <w:abstractNumId w:val="1"/>
  </w:num>
  <w:num w:numId="2" w16cid:durableId="1133672213">
    <w:abstractNumId w:val="4"/>
  </w:num>
  <w:num w:numId="3" w16cid:durableId="1655337249">
    <w:abstractNumId w:val="8"/>
  </w:num>
  <w:num w:numId="4" w16cid:durableId="589971835">
    <w:abstractNumId w:val="5"/>
  </w:num>
  <w:num w:numId="5" w16cid:durableId="2017070866">
    <w:abstractNumId w:val="6"/>
  </w:num>
  <w:num w:numId="6" w16cid:durableId="2067992820">
    <w:abstractNumId w:val="2"/>
  </w:num>
  <w:num w:numId="7" w16cid:durableId="502742502">
    <w:abstractNumId w:val="9"/>
  </w:num>
  <w:num w:numId="8" w16cid:durableId="420371289">
    <w:abstractNumId w:val="3"/>
  </w:num>
  <w:num w:numId="9" w16cid:durableId="1613199379">
    <w:abstractNumId w:val="7"/>
  </w:num>
  <w:num w:numId="10" w16cid:durableId="14049896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0NgLS5oZmBuZmhko6SsGpxcWZ+XkgBYa1AIRNXxwsAAAA"/>
  </w:docVars>
  <w:rsids>
    <w:rsidRoot w:val="007E7B82"/>
    <w:rsid w:val="000827B3"/>
    <w:rsid w:val="000D55D6"/>
    <w:rsid w:val="002F6509"/>
    <w:rsid w:val="0042542B"/>
    <w:rsid w:val="00441DFE"/>
    <w:rsid w:val="00446E47"/>
    <w:rsid w:val="00531E3A"/>
    <w:rsid w:val="00550C40"/>
    <w:rsid w:val="00596D1B"/>
    <w:rsid w:val="006236F6"/>
    <w:rsid w:val="007A653D"/>
    <w:rsid w:val="007E7B82"/>
    <w:rsid w:val="00871117"/>
    <w:rsid w:val="009C67E3"/>
    <w:rsid w:val="00AA7A57"/>
    <w:rsid w:val="00C35550"/>
    <w:rsid w:val="00E020AB"/>
    <w:rsid w:val="00E06C52"/>
    <w:rsid w:val="00F135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6A7549"/>
  <w15:chartTrackingRefBased/>
  <w15:docId w15:val="{FBE77ED5-AB71-428C-BCF3-B0906436D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Arial Unicode M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7B8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E7B8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7E7B8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76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43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93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76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8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1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6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85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28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46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743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4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7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7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84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4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3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73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6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0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13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47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71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3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6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8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83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08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98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63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41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48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61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57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58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1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46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62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3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7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8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82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0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5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8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4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8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2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8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9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06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4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79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4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9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1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95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5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99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18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5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2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76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8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7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743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32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0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6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0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24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5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3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4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4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7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8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1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12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2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2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5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2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76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76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32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0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2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5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1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34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1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84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07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76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809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04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85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2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5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4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27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1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73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1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7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76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324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00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02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4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4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0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474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836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84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0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70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8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6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13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7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1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1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3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9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0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0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08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9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1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3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05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94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974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79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5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2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0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8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8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8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7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7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1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1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9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6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4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9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13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9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42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46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86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2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4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63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9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53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96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0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2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6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9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1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67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12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0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2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459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0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955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14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5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9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8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84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47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5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8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12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36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0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0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1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57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04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75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1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7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86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3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1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945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73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89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0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36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6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6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1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6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2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75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9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5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4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37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7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07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28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1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06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86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1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5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0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6926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63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5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73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2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4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692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5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0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6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1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0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6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4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91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66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61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1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0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0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80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1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72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73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45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0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52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6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7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50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09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2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2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25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9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665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34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131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8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7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22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6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1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7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9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8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3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4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86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1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46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1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16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40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07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7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3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96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71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2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9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0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60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8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1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9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76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94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0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19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8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7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64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8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2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89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48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54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38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05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7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8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65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93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7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33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7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9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24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2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73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7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6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36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5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8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30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274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00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6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73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8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0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4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9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8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9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8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3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9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4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79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0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59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301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9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14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76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9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0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4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0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34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3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4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4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4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8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0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546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71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02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44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2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36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3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6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9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76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8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7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45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90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332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79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4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0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8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75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5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6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9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4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4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6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5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85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256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4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55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40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4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36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6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0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7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99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0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3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45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1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2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2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94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1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06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59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08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77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7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1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33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06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07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6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8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7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62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01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8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3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82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0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8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44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87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88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05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431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34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1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60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7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16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6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18</Pages>
  <Words>119</Words>
  <Characters>67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anuka Rajakaruna</dc:creator>
  <cp:keywords/>
  <dc:description/>
  <cp:lastModifiedBy>Bhanuka Rajakaruna</cp:lastModifiedBy>
  <cp:revision>5</cp:revision>
  <cp:lastPrinted>2022-07-24T11:35:00Z</cp:lastPrinted>
  <dcterms:created xsi:type="dcterms:W3CDTF">2022-07-24T10:28:00Z</dcterms:created>
  <dcterms:modified xsi:type="dcterms:W3CDTF">2022-07-24T11:50:00Z</dcterms:modified>
</cp:coreProperties>
</file>